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0A3B2B0" w14:textId="6C68D132" w:rsidR="00E67C85" w:rsidRPr="00712B96" w:rsidRDefault="00E67C85" w:rsidP="00E67C85">
      <w:pPr>
        <w:pStyle w:val="NCEACPHeading1"/>
        <w:rPr>
          <w:rFonts w:ascii="Ubuntu" w:hAnsi="Ubuntu"/>
        </w:rPr>
      </w:pPr>
      <w:r w:rsidRPr="00712B96">
        <w:rPr>
          <w:rFonts w:ascii="Ubuntu" w:hAnsi="Ubuntu"/>
          <w:noProof/>
        </w:rPr>
        <w:drawing>
          <wp:anchor distT="0" distB="0" distL="114300" distR="114300" simplePos="0" relativeHeight="251658240" behindDoc="0" locked="0" layoutInCell="1" allowOverlap="1" wp14:anchorId="3B819EB6" wp14:editId="7BFF007A">
            <wp:simplePos x="0" y="0"/>
            <wp:positionH relativeFrom="column">
              <wp:posOffset>189865</wp:posOffset>
            </wp:positionH>
            <wp:positionV relativeFrom="paragraph">
              <wp:posOffset>142240</wp:posOffset>
            </wp:positionV>
            <wp:extent cx="1653540" cy="1189990"/>
            <wp:effectExtent l="0" t="0" r="381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53540" cy="1189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6">
        <w:rPr>
          <w:rFonts w:ascii="Ubuntu" w:hAnsi="Ubuntu"/>
        </w:rPr>
        <w:t>Internal Assessment Resource</w:t>
      </w:r>
    </w:p>
    <w:p w14:paraId="330AFCBB" w14:textId="0F50FCB8" w:rsidR="00E67C85" w:rsidRPr="00712B96" w:rsidRDefault="00E67C85" w:rsidP="00E67C85">
      <w:pPr>
        <w:pStyle w:val="NCEACPHeading1"/>
        <w:rPr>
          <w:rFonts w:ascii="Ubuntu" w:hAnsi="Ubuntu"/>
          <w:lang w:val="en-GB"/>
        </w:rPr>
      </w:pPr>
      <w:r w:rsidRPr="00712B96">
        <w:rPr>
          <w:rFonts w:ascii="Ubuntu" w:hAnsi="Ubuntu"/>
          <w:lang w:val="en-GB"/>
        </w:rPr>
        <w:t>Digital Technologies Level 2</w:t>
      </w:r>
    </w:p>
    <w:p w14:paraId="13744C1C" w14:textId="486D544A" w:rsidR="00566548" w:rsidRPr="00712B96" w:rsidRDefault="007D48AC" w:rsidP="006509E6">
      <w:pPr>
        <w:pStyle w:val="NCEACPHeading1"/>
        <w:rPr>
          <w:rFonts w:ascii="Ubuntu" w:hAnsi="Ubuntu"/>
          <w:b w:val="0"/>
          <w:bCs/>
          <w:lang w:val="en-GB"/>
        </w:rPr>
      </w:pPr>
      <w:r>
        <w:rPr>
          <w:rFonts w:ascii="Ubuntu" w:hAnsi="Ubuntu"/>
          <w:b w:val="0"/>
          <w:bCs/>
          <w:lang w:val="en-GB"/>
        </w:rPr>
        <w:t>202</w:t>
      </w:r>
      <w:r w:rsidR="00C05A1A">
        <w:rPr>
          <w:rFonts w:ascii="Ubuntu" w:hAnsi="Ubuntu"/>
          <w:b w:val="0"/>
          <w:bCs/>
          <w:lang w:val="en-GB"/>
        </w:rPr>
        <w:t>3</w:t>
      </w:r>
    </w:p>
    <w:p w14:paraId="593444D6" w14:textId="77777777" w:rsidR="00566548" w:rsidRPr="00712B96" w:rsidRDefault="00566548" w:rsidP="0074371D">
      <w:pPr>
        <w:pStyle w:val="NCEACPHeading1"/>
        <w:jc w:val="left"/>
        <w:rPr>
          <w:rFonts w:ascii="Ubuntu" w:hAnsi="Ubuntu"/>
          <w:b w:val="0"/>
          <w:bCs/>
          <w:lang w:val="en-GB"/>
        </w:rPr>
      </w:pPr>
    </w:p>
    <w:p w14:paraId="62262B75" w14:textId="24C94A4D" w:rsidR="0079584C" w:rsidRPr="00712B96" w:rsidRDefault="006509E6" w:rsidP="006509E6">
      <w:pPr>
        <w:pStyle w:val="NCEACPHeading1"/>
        <w:rPr>
          <w:rFonts w:ascii="Ubuntu" w:hAnsi="Ubuntu"/>
        </w:rPr>
      </w:pPr>
      <w:r w:rsidRPr="00712B96">
        <w:rPr>
          <w:rFonts w:ascii="Ubuntu" w:hAnsi="Ubuntu"/>
          <w:b w:val="0"/>
          <w:bCs/>
          <w:lang w:val="en-GB"/>
        </w:rPr>
        <w:t xml:space="preserve">This resource supports assessment against </w:t>
      </w:r>
    </w:p>
    <w:p w14:paraId="0A97D34A" w14:textId="23EFCD21" w:rsidR="00DE2E8E" w:rsidRPr="00712B96" w:rsidRDefault="00000000" w:rsidP="00A57A86">
      <w:pPr>
        <w:tabs>
          <w:tab w:val="left" w:pos="8073"/>
        </w:tabs>
        <w:spacing w:before="120" w:after="120"/>
        <w:ind w:left="567" w:right="953"/>
        <w:rPr>
          <w:sz w:val="18"/>
          <w:szCs w:val="18"/>
        </w:rPr>
      </w:pPr>
      <w:hyperlink r:id="rId11">
        <w:r w:rsidR="00DE2E8E" w:rsidRPr="00712B96">
          <w:rPr>
            <w:b/>
            <w:color w:val="1155CC"/>
            <w:u w:val="single"/>
          </w:rPr>
          <w:t>AS91896</w:t>
        </w:r>
      </w:hyperlink>
      <w:r w:rsidR="00DE2E8E" w:rsidRPr="00712B96">
        <w:rPr>
          <w:sz w:val="18"/>
          <w:szCs w:val="18"/>
        </w:rPr>
        <w:t xml:space="preserve"> V1 - Use advanced programming techniques to develop a computer program (</w:t>
      </w:r>
      <w:r w:rsidR="001B01B5">
        <w:rPr>
          <w:sz w:val="18"/>
          <w:szCs w:val="18"/>
        </w:rPr>
        <w:t>6</w:t>
      </w:r>
      <w:r w:rsidR="00DE2E8E" w:rsidRPr="00712B96">
        <w:rPr>
          <w:sz w:val="18"/>
          <w:szCs w:val="18"/>
        </w:rPr>
        <w:t>credits)</w:t>
      </w:r>
    </w:p>
    <w:p w14:paraId="23951B9A" w14:textId="74116F01" w:rsidR="003772D5" w:rsidRPr="00712B96" w:rsidRDefault="00000000" w:rsidP="005B7C2D">
      <w:pPr>
        <w:spacing w:before="120" w:after="120"/>
        <w:ind w:left="567" w:right="953"/>
        <w:rPr>
          <w:sz w:val="18"/>
          <w:szCs w:val="18"/>
        </w:rPr>
      </w:pPr>
      <w:hyperlink r:id="rId12">
        <w:r w:rsidR="00DE2E8E" w:rsidRPr="00712B96">
          <w:rPr>
            <w:b/>
            <w:color w:val="1155CC"/>
            <w:u w:val="single"/>
          </w:rPr>
          <w:t>AS91897</w:t>
        </w:r>
      </w:hyperlink>
      <w:r w:rsidR="00DE2E8E" w:rsidRPr="00712B96">
        <w:rPr>
          <w:b/>
          <w:sz w:val="24"/>
          <w:szCs w:val="24"/>
        </w:rPr>
        <w:t xml:space="preserve"> </w:t>
      </w:r>
      <w:r w:rsidR="00DE2E8E" w:rsidRPr="00712B96">
        <w:rPr>
          <w:sz w:val="18"/>
          <w:szCs w:val="18"/>
        </w:rPr>
        <w:t>V1 - Use advanced processes to develop a digital technologies outcome (6 credits)</w:t>
      </w:r>
    </w:p>
    <w:p w14:paraId="74EB3617" w14:textId="77777777" w:rsidR="00AB3A78" w:rsidRPr="00712B96" w:rsidRDefault="00AB3A78" w:rsidP="00AB3A78">
      <w:pPr>
        <w:pStyle w:val="NCEACPbullets"/>
        <w:numPr>
          <w:ilvl w:val="0"/>
          <w:numId w:val="0"/>
        </w:numPr>
        <w:rPr>
          <w:rFonts w:ascii="Ubuntu" w:hAnsi="Ubuntu"/>
          <w:b/>
          <w:sz w:val="28"/>
          <w:szCs w:val="28"/>
          <w:lang w:val="en-GB"/>
        </w:rPr>
      </w:pPr>
      <w:r w:rsidRPr="00712B96">
        <w:rPr>
          <w:rFonts w:ascii="Ubuntu" w:hAnsi="Ubuntu"/>
          <w:b/>
          <w:sz w:val="28"/>
          <w:szCs w:val="28"/>
          <w:lang w:val="en-GB"/>
        </w:rPr>
        <w:t>Instructions:</w:t>
      </w:r>
    </w:p>
    <w:p w14:paraId="7505C844" w14:textId="77777777" w:rsidR="005B142C" w:rsidRDefault="0057439D" w:rsidP="00AB3A78">
      <w:pPr>
        <w:pStyle w:val="NCEACPbullets"/>
        <w:tabs>
          <w:tab w:val="clear" w:pos="720"/>
          <w:tab w:val="num" w:pos="399"/>
        </w:tabs>
        <w:ind w:left="399" w:hanging="399"/>
        <w:rPr>
          <w:rFonts w:ascii="Ubuntu" w:hAnsi="Ubuntu"/>
          <w:lang w:val="en-GB"/>
        </w:rPr>
      </w:pPr>
      <w:r>
        <w:rPr>
          <w:rFonts w:ascii="Ubuntu" w:hAnsi="Ubuntu"/>
          <w:lang w:val="en-GB"/>
        </w:rPr>
        <w:t>Read the entire assessment task and assessment schedules for pro</w:t>
      </w:r>
      <w:r w:rsidR="005B142C">
        <w:rPr>
          <w:rFonts w:ascii="Ubuntu" w:hAnsi="Ubuntu"/>
          <w:lang w:val="en-GB"/>
        </w:rPr>
        <w:t xml:space="preserve">gramming and </w:t>
      </w:r>
      <w:proofErr w:type="gramStart"/>
      <w:r w:rsidR="005B142C">
        <w:rPr>
          <w:rFonts w:ascii="Ubuntu" w:hAnsi="Ubuntu"/>
          <w:lang w:val="en-GB"/>
        </w:rPr>
        <w:t>processes</w:t>
      </w:r>
      <w:proofErr w:type="gramEnd"/>
    </w:p>
    <w:p w14:paraId="1EF7FB3B" w14:textId="2A4C3A45" w:rsidR="00BF6F2A" w:rsidRPr="00712B96" w:rsidRDefault="005B142C" w:rsidP="00AB3A78">
      <w:pPr>
        <w:pStyle w:val="NCEACPbullets"/>
        <w:tabs>
          <w:tab w:val="clear" w:pos="720"/>
          <w:tab w:val="num" w:pos="399"/>
        </w:tabs>
        <w:ind w:left="399" w:hanging="399"/>
        <w:rPr>
          <w:rFonts w:ascii="Ubuntu" w:hAnsi="Ubuntu"/>
          <w:lang w:val="en-GB"/>
        </w:rPr>
      </w:pPr>
      <w:r>
        <w:rPr>
          <w:rFonts w:ascii="Ubuntu" w:hAnsi="Ubuntu"/>
          <w:lang w:val="en-GB"/>
        </w:rPr>
        <w:t>S</w:t>
      </w:r>
      <w:r w:rsidR="00BF6F2A" w:rsidRPr="00712B96">
        <w:rPr>
          <w:rFonts w:ascii="Ubuntu" w:hAnsi="Ubuntu"/>
          <w:lang w:val="en-GB"/>
        </w:rPr>
        <w:t xml:space="preserve">pend four hours in class and 2 hours out of class per </w:t>
      </w:r>
      <w:proofErr w:type="gramStart"/>
      <w:r w:rsidR="00BF6F2A" w:rsidRPr="00712B96">
        <w:rPr>
          <w:rFonts w:ascii="Ubuntu" w:hAnsi="Ubuntu"/>
          <w:lang w:val="en-GB"/>
        </w:rPr>
        <w:t>week</w:t>
      </w:r>
      <w:proofErr w:type="gramEnd"/>
    </w:p>
    <w:p w14:paraId="0189C5FF" w14:textId="57BE5803" w:rsidR="00AB3A78" w:rsidRPr="00712B96" w:rsidRDefault="00BF5264" w:rsidP="00AB3A78">
      <w:pPr>
        <w:pStyle w:val="NCEACPbullets"/>
        <w:tabs>
          <w:tab w:val="clear" w:pos="720"/>
          <w:tab w:val="num" w:pos="399"/>
        </w:tabs>
        <w:ind w:left="399" w:hanging="399"/>
        <w:rPr>
          <w:rFonts w:ascii="Ubuntu" w:hAnsi="Ubuntu"/>
          <w:lang w:val="en-GB"/>
        </w:rPr>
      </w:pPr>
      <w:r w:rsidRPr="00712B96">
        <w:rPr>
          <w:rFonts w:ascii="Ubuntu" w:hAnsi="Ubuntu"/>
          <w:lang w:val="en-GB"/>
        </w:rPr>
        <w:t>Open this document in Desktop version,</w:t>
      </w:r>
      <w:r w:rsidR="00C479E6" w:rsidRPr="00712B96">
        <w:rPr>
          <w:rFonts w:ascii="Ubuntu" w:hAnsi="Ubuntu"/>
          <w:lang w:val="en-GB"/>
        </w:rPr>
        <w:t xml:space="preserve"> </w:t>
      </w:r>
      <w:r w:rsidR="00C479E6" w:rsidRPr="00F72EC4">
        <w:rPr>
          <w:rFonts w:ascii="Ubuntu" w:hAnsi="Ubuntu"/>
          <w:highlight w:val="yellow"/>
          <w:lang w:val="en-GB"/>
        </w:rPr>
        <w:t>do not save to any other</w:t>
      </w:r>
      <w:r w:rsidR="00C479E6" w:rsidRPr="00712B96">
        <w:rPr>
          <w:rFonts w:ascii="Ubuntu" w:hAnsi="Ubuntu"/>
          <w:lang w:val="en-GB"/>
        </w:rPr>
        <w:t xml:space="preserve"> location</w:t>
      </w:r>
      <w:r w:rsidR="00F12968">
        <w:rPr>
          <w:rFonts w:ascii="Ubuntu" w:hAnsi="Ubuntu"/>
          <w:lang w:val="en-GB"/>
        </w:rPr>
        <w:t xml:space="preserve"> as it saves on </w:t>
      </w:r>
      <w:proofErr w:type="gramStart"/>
      <w:r w:rsidR="00F12968">
        <w:rPr>
          <w:rFonts w:ascii="Ubuntu" w:hAnsi="Ubuntu"/>
          <w:lang w:val="en-GB"/>
        </w:rPr>
        <w:t>SharePoint</w:t>
      </w:r>
      <w:proofErr w:type="gramEnd"/>
      <w:r w:rsidR="0055680B" w:rsidRPr="00712B96">
        <w:rPr>
          <w:rFonts w:ascii="Ubuntu" w:hAnsi="Ubuntu"/>
          <w:lang w:val="en-GB"/>
        </w:rPr>
        <w:t xml:space="preserve"> </w:t>
      </w:r>
    </w:p>
    <w:p w14:paraId="70704A26" w14:textId="0BBEBE49" w:rsidR="00AB3A78" w:rsidRPr="00712B96" w:rsidRDefault="00AB3A78" w:rsidP="00AB3A78">
      <w:pPr>
        <w:pStyle w:val="NCEACPbullets"/>
        <w:tabs>
          <w:tab w:val="clear" w:pos="720"/>
          <w:tab w:val="num" w:pos="399"/>
        </w:tabs>
        <w:ind w:left="399" w:hanging="399"/>
        <w:rPr>
          <w:rFonts w:ascii="Ubuntu" w:hAnsi="Ubuntu"/>
          <w:lang w:val="en-GB"/>
        </w:rPr>
      </w:pPr>
      <w:r w:rsidRPr="00712B96">
        <w:rPr>
          <w:rFonts w:ascii="Ubuntu" w:hAnsi="Ubuntu"/>
          <w:lang w:val="en-GB"/>
        </w:rPr>
        <w:t xml:space="preserve">You must comply with the </w:t>
      </w:r>
      <w:r w:rsidR="00EE1C43">
        <w:rPr>
          <w:rFonts w:ascii="Ubuntu" w:hAnsi="Ubuntu"/>
          <w:lang w:val="en-GB"/>
        </w:rPr>
        <w:t>O</w:t>
      </w:r>
      <w:r w:rsidRPr="00712B96">
        <w:rPr>
          <w:rFonts w:ascii="Ubuntu" w:hAnsi="Ubuntu"/>
          <w:lang w:val="en-GB"/>
        </w:rPr>
        <w:t>ccupational Health and Safety in Employment Act 1992, and their subsequent amendments.</w:t>
      </w:r>
    </w:p>
    <w:p w14:paraId="1ED97B78" w14:textId="4F6FCAC6" w:rsidR="00AB3A78" w:rsidRDefault="00AB3A78" w:rsidP="00AB3A78">
      <w:pPr>
        <w:pStyle w:val="NCEACPbullets"/>
        <w:tabs>
          <w:tab w:val="clear" w:pos="720"/>
          <w:tab w:val="num" w:pos="399"/>
        </w:tabs>
        <w:ind w:left="399" w:hanging="399"/>
        <w:rPr>
          <w:rFonts w:ascii="Ubuntu" w:hAnsi="Ubuntu"/>
          <w:lang w:val="en-GB"/>
        </w:rPr>
      </w:pPr>
      <w:r w:rsidRPr="00712B96">
        <w:rPr>
          <w:rFonts w:ascii="Ubuntu" w:hAnsi="Ubuntu"/>
          <w:lang w:val="en-GB"/>
        </w:rPr>
        <w:t>You must ensure you have not breached the Copyright Act</w:t>
      </w:r>
    </w:p>
    <w:p w14:paraId="0EC2E2FA" w14:textId="55154EE5" w:rsidR="002E7A1C" w:rsidRPr="005B142C" w:rsidRDefault="005B142C" w:rsidP="00AB3A78">
      <w:pPr>
        <w:pStyle w:val="NCEACPbullets"/>
        <w:tabs>
          <w:tab w:val="clear" w:pos="720"/>
          <w:tab w:val="num" w:pos="399"/>
        </w:tabs>
        <w:ind w:left="399" w:hanging="399"/>
        <w:rPr>
          <w:rFonts w:ascii="Ubuntu" w:hAnsi="Ubuntu"/>
          <w:lang w:val="en-GB"/>
        </w:rPr>
      </w:pPr>
      <w:r w:rsidRPr="005B142C">
        <w:rPr>
          <w:rFonts w:ascii="Ubuntu" w:hAnsi="Ubuntu"/>
          <w:lang w:val="en-GB"/>
        </w:rPr>
        <w:t>Complete ALL tasks</w:t>
      </w:r>
      <w:r w:rsidR="00520952">
        <w:rPr>
          <w:rFonts w:ascii="Ubuntu" w:hAnsi="Ubuntu"/>
          <w:lang w:val="en-GB"/>
        </w:rPr>
        <w:t xml:space="preserve">, </w:t>
      </w:r>
      <w:r w:rsidR="004B7FEA" w:rsidRPr="005B142C">
        <w:rPr>
          <w:rFonts w:ascii="Ubuntu" w:hAnsi="Ubuntu"/>
          <w:lang w:val="en-GB"/>
        </w:rPr>
        <w:t>attach</w:t>
      </w:r>
      <w:r w:rsidR="0057439D" w:rsidRPr="005B142C">
        <w:rPr>
          <w:rFonts w:ascii="Ubuntu" w:hAnsi="Ubuntu"/>
          <w:lang w:val="en-GB"/>
        </w:rPr>
        <w:t xml:space="preserve"> your final </w:t>
      </w:r>
      <w:proofErr w:type="spellStart"/>
      <w:r w:rsidR="0057439D" w:rsidRPr="005B142C">
        <w:rPr>
          <w:rFonts w:ascii="Ubuntu" w:hAnsi="Ubuntu"/>
          <w:lang w:val="en-GB"/>
        </w:rPr>
        <w:t>py</w:t>
      </w:r>
      <w:proofErr w:type="spellEnd"/>
      <w:r w:rsidR="0057439D" w:rsidRPr="005B142C">
        <w:rPr>
          <w:rFonts w:ascii="Ubuntu" w:hAnsi="Ubuntu"/>
          <w:lang w:val="en-GB"/>
        </w:rPr>
        <w:t xml:space="preserve"> file with </w:t>
      </w:r>
      <w:r w:rsidR="0057439D" w:rsidRPr="004B7FEA">
        <w:rPr>
          <w:rFonts w:ascii="Ubuntu" w:hAnsi="Ubuntu"/>
          <w:highlight w:val="yellow"/>
          <w:lang w:val="en-GB"/>
        </w:rPr>
        <w:t>code commenting</w:t>
      </w:r>
      <w:r w:rsidR="00520952">
        <w:rPr>
          <w:rFonts w:ascii="Ubuntu" w:hAnsi="Ubuntu"/>
          <w:lang w:val="en-GB"/>
        </w:rPr>
        <w:t xml:space="preserve"> to Teams and Click ‘Turn </w:t>
      </w:r>
      <w:proofErr w:type="gramStart"/>
      <w:r w:rsidR="00520952">
        <w:rPr>
          <w:rFonts w:ascii="Ubuntu" w:hAnsi="Ubuntu"/>
          <w:lang w:val="en-GB"/>
        </w:rPr>
        <w:t>In’</w:t>
      </w:r>
      <w:proofErr w:type="gramEnd"/>
    </w:p>
    <w:p w14:paraId="48E54378" w14:textId="77777777" w:rsidR="00E12045" w:rsidRPr="00712B96" w:rsidRDefault="00E12045" w:rsidP="00E12045">
      <w:pPr>
        <w:pStyle w:val="NCEACPbullets"/>
        <w:numPr>
          <w:ilvl w:val="0"/>
          <w:numId w:val="0"/>
        </w:numPr>
        <w:ind w:left="399"/>
        <w:rPr>
          <w:rFonts w:ascii="Ubuntu" w:hAnsi="Ubuntu"/>
          <w:lang w:val="en-GB"/>
        </w:rPr>
      </w:pPr>
    </w:p>
    <w:p w14:paraId="18627CCB" w14:textId="463966BF" w:rsidR="00AB3A78" w:rsidRPr="00712B96" w:rsidRDefault="00193D7C" w:rsidP="00AB3A78">
      <w:pPr>
        <w:pStyle w:val="NCEACPbullets"/>
        <w:numPr>
          <w:ilvl w:val="0"/>
          <w:numId w:val="0"/>
        </w:numPr>
        <w:rPr>
          <w:rFonts w:ascii="Ubuntu" w:hAnsi="Ubuntu"/>
        </w:rPr>
      </w:pPr>
      <w:r w:rsidRPr="00712B96">
        <w:rPr>
          <w:rFonts w:ascii="Ubuntu" w:hAnsi="Ubuntu"/>
          <w:b/>
          <w:bCs/>
        </w:rPr>
        <w:t>Authenticity</w:t>
      </w:r>
      <w:r w:rsidR="00943338">
        <w:rPr>
          <w:rFonts w:ascii="Ubuntu" w:hAnsi="Ubuntu"/>
          <w:b/>
          <w:bCs/>
        </w:rPr>
        <w:t xml:space="preserve"> Statement</w:t>
      </w:r>
      <w:r w:rsidRPr="00712B96">
        <w:rPr>
          <w:rFonts w:ascii="Ubuntu" w:hAnsi="Ubuntu"/>
          <w:b/>
          <w:bCs/>
        </w:rPr>
        <w:t xml:space="preserve">: </w:t>
      </w:r>
      <w:r w:rsidR="00424BAE" w:rsidRPr="00712B96">
        <w:rPr>
          <w:rFonts w:ascii="Ubuntu" w:hAnsi="Ubuntu"/>
        </w:rPr>
        <w:t xml:space="preserve">This is an </w:t>
      </w:r>
      <w:r w:rsidR="00424BAE" w:rsidRPr="00111F93">
        <w:rPr>
          <w:rFonts w:ascii="Ubuntu" w:hAnsi="Ubuntu"/>
          <w:highlight w:val="yellow"/>
        </w:rPr>
        <w:t>open book assessment</w:t>
      </w:r>
      <w:r w:rsidR="00EE1C43">
        <w:rPr>
          <w:rFonts w:ascii="Ubuntu" w:hAnsi="Ubuntu"/>
        </w:rPr>
        <w:t>,</w:t>
      </w:r>
      <w:r w:rsidR="00424BAE" w:rsidRPr="00712B96">
        <w:rPr>
          <w:rFonts w:ascii="Ubuntu" w:hAnsi="Ubuntu"/>
        </w:rPr>
        <w:t xml:space="preserve"> and you </w:t>
      </w:r>
      <w:r w:rsidR="0029209E" w:rsidRPr="00712B96">
        <w:rPr>
          <w:rFonts w:ascii="Ubuntu" w:hAnsi="Ubuntu"/>
        </w:rPr>
        <w:t>can</w:t>
      </w:r>
      <w:r w:rsidR="00424BAE" w:rsidRPr="00712B96">
        <w:rPr>
          <w:rFonts w:ascii="Ubuntu" w:hAnsi="Ubuntu"/>
        </w:rPr>
        <w:t xml:space="preserve"> go to </w:t>
      </w:r>
      <w:r w:rsidR="0029209E" w:rsidRPr="00712B96">
        <w:rPr>
          <w:rFonts w:ascii="Ubuntu" w:hAnsi="Ubuntu"/>
        </w:rPr>
        <w:t>various sources for guidance</w:t>
      </w:r>
      <w:r w:rsidR="00EE1C43">
        <w:rPr>
          <w:rFonts w:ascii="Ubuntu" w:hAnsi="Ubuntu" w:hint="eastAsia"/>
        </w:rPr>
        <w:t>—</w:t>
      </w:r>
      <w:r w:rsidR="00EE1C43">
        <w:rPr>
          <w:rFonts w:ascii="Ubuntu" w:hAnsi="Ubuntu"/>
        </w:rPr>
        <w:t>f</w:t>
      </w:r>
      <w:r w:rsidR="0029209E" w:rsidRPr="00712B96">
        <w:rPr>
          <w:rFonts w:ascii="Ubuntu" w:hAnsi="Ubuntu"/>
        </w:rPr>
        <w:t xml:space="preserve">or example, </w:t>
      </w:r>
      <w:r w:rsidR="00424BAE" w:rsidRPr="00712B96">
        <w:rPr>
          <w:rFonts w:ascii="Ubuntu" w:hAnsi="Ubuntu"/>
        </w:rPr>
        <w:t>OneNote</w:t>
      </w:r>
      <w:r w:rsidR="0029209E" w:rsidRPr="00712B96">
        <w:rPr>
          <w:rFonts w:ascii="Ubuntu" w:hAnsi="Ubuntu"/>
        </w:rPr>
        <w:t xml:space="preserve">, </w:t>
      </w:r>
      <w:proofErr w:type="spellStart"/>
      <w:r w:rsidR="0029209E" w:rsidRPr="00712B96">
        <w:rPr>
          <w:rFonts w:ascii="Ubuntu" w:hAnsi="Ubuntu"/>
        </w:rPr>
        <w:t>CodeAvengers</w:t>
      </w:r>
      <w:proofErr w:type="spellEnd"/>
      <w:r w:rsidR="0029209E" w:rsidRPr="00712B96">
        <w:rPr>
          <w:rFonts w:ascii="Ubuntu" w:hAnsi="Ubuntu"/>
        </w:rPr>
        <w:t xml:space="preserve">. </w:t>
      </w:r>
      <w:r w:rsidR="003C2768" w:rsidRPr="00712B96">
        <w:rPr>
          <w:rFonts w:ascii="Ubuntu" w:hAnsi="Ubuntu"/>
        </w:rPr>
        <w:t xml:space="preserve">Acknowledge sources of </w:t>
      </w:r>
      <w:r w:rsidR="00424BAE" w:rsidRPr="00712B96">
        <w:rPr>
          <w:rFonts w:ascii="Ubuntu" w:hAnsi="Ubuntu"/>
        </w:rPr>
        <w:t>learning</w:t>
      </w:r>
      <w:r w:rsidR="00DD1312">
        <w:rPr>
          <w:rFonts w:ascii="Ubuntu" w:hAnsi="Ubuntu"/>
        </w:rPr>
        <w:t>,</w:t>
      </w:r>
      <w:r w:rsidR="003C2768" w:rsidRPr="00712B96">
        <w:rPr>
          <w:rFonts w:ascii="Ubuntu" w:hAnsi="Ubuntu"/>
        </w:rPr>
        <w:t xml:space="preserve"> </w:t>
      </w:r>
      <w:r w:rsidR="00DB6826" w:rsidRPr="00712B96">
        <w:rPr>
          <w:rFonts w:ascii="Ubuntu" w:hAnsi="Ubuntu"/>
        </w:rPr>
        <w:t xml:space="preserve">including any help from teacher, </w:t>
      </w:r>
      <w:r w:rsidR="00BA4843" w:rsidRPr="00712B96">
        <w:rPr>
          <w:rFonts w:ascii="Ubuntu" w:hAnsi="Ubuntu"/>
        </w:rPr>
        <w:t>friends,</w:t>
      </w:r>
      <w:r w:rsidR="00DB6826" w:rsidRPr="00712B96">
        <w:rPr>
          <w:rFonts w:ascii="Ubuntu" w:hAnsi="Ubuntu"/>
        </w:rPr>
        <w:t xml:space="preserve"> and family</w:t>
      </w:r>
      <w:r w:rsidR="00424BAE" w:rsidRPr="00712B96">
        <w:rPr>
          <w:rFonts w:ascii="Ubuntu" w:hAnsi="Ubuntu"/>
        </w:rPr>
        <w:t xml:space="preserve"> </w:t>
      </w:r>
      <w:r w:rsidR="005159FB">
        <w:rPr>
          <w:rFonts w:ascii="Ubuntu" w:hAnsi="Ubuntu"/>
        </w:rPr>
        <w:t xml:space="preserve">before or </w:t>
      </w:r>
      <w:r w:rsidR="00424BAE" w:rsidRPr="00712B96">
        <w:rPr>
          <w:rFonts w:ascii="Ubuntu" w:hAnsi="Ubuntu"/>
        </w:rPr>
        <w:t>during</w:t>
      </w:r>
      <w:r w:rsidR="00DD1312">
        <w:rPr>
          <w:rFonts w:ascii="Ubuntu" w:hAnsi="Ubuntu"/>
        </w:rPr>
        <w:t xml:space="preserve"> th</w:t>
      </w:r>
      <w:r w:rsidR="005159FB">
        <w:rPr>
          <w:rFonts w:ascii="Ubuntu" w:hAnsi="Ubuntu"/>
        </w:rPr>
        <w:t>is</w:t>
      </w:r>
      <w:r w:rsidR="00DD1312">
        <w:rPr>
          <w:rFonts w:ascii="Ubuntu" w:hAnsi="Ubuntu"/>
        </w:rPr>
        <w:t xml:space="preserve"> assessment</w:t>
      </w:r>
      <w:r w:rsidR="00DB6826" w:rsidRPr="00712B96">
        <w:rPr>
          <w:rFonts w:ascii="Ubuntu" w:hAnsi="Ubuntu"/>
        </w:rPr>
        <w:t xml:space="preserve">. </w:t>
      </w:r>
      <w:r w:rsidR="008378B5" w:rsidRPr="00712B96">
        <w:rPr>
          <w:rFonts w:ascii="Ubuntu" w:hAnsi="Ubuntu"/>
        </w:rPr>
        <w:t xml:space="preserve">If work is </w:t>
      </w:r>
      <w:r w:rsidR="008378B5" w:rsidRPr="001D0858">
        <w:rPr>
          <w:rFonts w:ascii="Ubuntu" w:hAnsi="Ubuntu"/>
          <w:highlight w:val="yellow"/>
        </w:rPr>
        <w:t>non-authentic</w:t>
      </w:r>
      <w:r w:rsidR="008378B5" w:rsidRPr="00712B96">
        <w:rPr>
          <w:rFonts w:ascii="Ubuntu" w:hAnsi="Ubuntu"/>
        </w:rPr>
        <w:t xml:space="preserve"> in any aspect, no credit will be given regardless of the quality. This will apply to </w:t>
      </w:r>
      <w:r w:rsidR="008378B5" w:rsidRPr="001D0858">
        <w:rPr>
          <w:rFonts w:ascii="Ubuntu" w:hAnsi="Ubuntu"/>
          <w:b/>
          <w:bCs/>
          <w:highlight w:val="yellow"/>
        </w:rPr>
        <w:t xml:space="preserve">ALL </w:t>
      </w:r>
      <w:r w:rsidR="008378B5" w:rsidRPr="001D0858">
        <w:rPr>
          <w:rFonts w:ascii="Ubuntu" w:hAnsi="Ubuntu"/>
          <w:highlight w:val="yellow"/>
        </w:rPr>
        <w:t>pupils involved in the misconduct</w:t>
      </w:r>
      <w:r w:rsidR="008378B5" w:rsidRPr="00712B96">
        <w:rPr>
          <w:rFonts w:ascii="Ubuntu" w:hAnsi="Ubuntu"/>
        </w:rPr>
        <w:t xml:space="preserve">.  There will be no opportunities </w:t>
      </w:r>
      <w:r w:rsidR="008378B5">
        <w:rPr>
          <w:rFonts w:ascii="Ubuntu" w:hAnsi="Ubuntu"/>
        </w:rPr>
        <w:t>offered</w:t>
      </w:r>
      <w:r w:rsidR="008378B5" w:rsidRPr="00712B96">
        <w:rPr>
          <w:rFonts w:ascii="Ubuntu" w:hAnsi="Ubuntu"/>
        </w:rPr>
        <w:t xml:space="preserve"> for further assessment in this standard for the current year.</w:t>
      </w:r>
    </w:p>
    <w:p w14:paraId="6739D956" w14:textId="3E42AA8D" w:rsidR="006614A7" w:rsidRPr="00712B96" w:rsidRDefault="00000000" w:rsidP="00C57DEF">
      <w:pPr>
        <w:pStyle w:val="NCEACPbullets"/>
        <w:numPr>
          <w:ilvl w:val="0"/>
          <w:numId w:val="0"/>
        </w:numPr>
        <w:tabs>
          <w:tab w:val="left" w:pos="909"/>
        </w:tabs>
        <w:rPr>
          <w:rFonts w:ascii="Ubuntu" w:hAnsi="Ubuntu"/>
        </w:rPr>
      </w:pPr>
      <w:sdt>
        <w:sdtPr>
          <w:rPr>
            <w:rFonts w:ascii="Ubuntu" w:hAnsi="Ubuntu"/>
          </w:rPr>
          <w:id w:val="-131797093"/>
          <w14:checkbox>
            <w14:checked w14:val="0"/>
            <w14:checkedState w14:val="2612" w14:font="MS Gothic"/>
            <w14:uncheckedState w14:val="2610" w14:font="MS Gothic"/>
          </w14:checkbox>
        </w:sdtPr>
        <w:sdtContent>
          <w:r w:rsidR="00635783">
            <w:rPr>
              <w:rFonts w:ascii="MS Gothic" w:eastAsia="MS Gothic" w:hAnsi="MS Gothic" w:hint="eastAsia"/>
            </w:rPr>
            <w:t>☐</w:t>
          </w:r>
        </w:sdtContent>
      </w:sdt>
      <w:r w:rsidR="006E6547">
        <w:rPr>
          <w:rFonts w:ascii="Ubuntu" w:hAnsi="Ubuntu"/>
        </w:rPr>
        <w:t xml:space="preserve"> </w:t>
      </w:r>
      <w:r w:rsidR="00C57DEF">
        <w:rPr>
          <w:rFonts w:ascii="Ubuntu" w:hAnsi="Ubuntu"/>
        </w:rPr>
        <w:t xml:space="preserve">Tick the box to acknowledge that </w:t>
      </w:r>
      <w:r w:rsidR="00C57DEF" w:rsidRPr="00C57DEF">
        <w:rPr>
          <w:rFonts w:ascii="Ubuntu" w:hAnsi="Ubuntu"/>
          <w:highlight w:val="yellow"/>
        </w:rPr>
        <w:t>you read and understood</w:t>
      </w:r>
      <w:r w:rsidR="00C57DEF">
        <w:rPr>
          <w:rFonts w:ascii="Ubuntu" w:hAnsi="Ubuntu"/>
        </w:rPr>
        <w:t xml:space="preserve"> the Authenticity Statement</w:t>
      </w:r>
    </w:p>
    <w:p w14:paraId="709AE4CC" w14:textId="77777777" w:rsidR="0074371D" w:rsidRDefault="0074371D" w:rsidP="0074371D">
      <w:pPr>
        <w:rPr>
          <w:b/>
          <w:bCs/>
        </w:rPr>
      </w:pPr>
    </w:p>
    <w:p w14:paraId="40FBA68C" w14:textId="64CB9187" w:rsidR="0074371D" w:rsidRPr="008916E2" w:rsidRDefault="0074371D" w:rsidP="0074371D">
      <w:pPr>
        <w:sectPr w:rsidR="0074371D" w:rsidRPr="008916E2" w:rsidSect="009B2300">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720" w:footer="720" w:gutter="0"/>
          <w:cols w:space="720"/>
          <w:docGrid w:linePitch="326"/>
        </w:sectPr>
      </w:pPr>
      <w:r w:rsidRPr="00444FB0">
        <w:rPr>
          <w:b/>
          <w:bCs/>
        </w:rPr>
        <w:t>Resubmissio</w:t>
      </w:r>
      <w:r>
        <w:rPr>
          <w:b/>
          <w:bCs/>
        </w:rPr>
        <w:t xml:space="preserve">n: </w:t>
      </w:r>
      <w:r w:rsidRPr="00444FB0">
        <w:rPr>
          <w:color w:val="333333"/>
        </w:rPr>
        <w:t>A </w:t>
      </w:r>
      <w:r w:rsidRPr="00444FB0">
        <w:rPr>
          <w:rStyle w:val="Strong"/>
          <w:color w:val="333333"/>
          <w:bdr w:val="none" w:sz="0" w:space="0" w:color="auto" w:frame="1"/>
        </w:rPr>
        <w:t>resubmission</w:t>
      </w:r>
      <w:r w:rsidRPr="00444FB0">
        <w:rPr>
          <w:color w:val="333333"/>
        </w:rPr>
        <w:t> may be offered when a student can gain an Achieved grade</w:t>
      </w:r>
      <w:r>
        <w:rPr>
          <w:color w:val="333333"/>
        </w:rPr>
        <w:t xml:space="preserve">, </w:t>
      </w:r>
      <w:r w:rsidRPr="00444FB0">
        <w:rPr>
          <w:color w:val="333333"/>
        </w:rPr>
        <w:t xml:space="preserve">if they correct </w:t>
      </w:r>
      <w:r>
        <w:rPr>
          <w:color w:val="333333"/>
        </w:rPr>
        <w:t xml:space="preserve">minor </w:t>
      </w:r>
      <w:r w:rsidRPr="00444FB0">
        <w:rPr>
          <w:color w:val="333333"/>
        </w:rPr>
        <w:t>errors or omissions in their work in a short period of time</w:t>
      </w:r>
      <w:r>
        <w:rPr>
          <w:color w:val="333333"/>
        </w:rPr>
        <w:t>.</w:t>
      </w:r>
      <w:r>
        <w:t xml:space="preserve"> There is no resubmission for</w:t>
      </w:r>
      <w:r>
        <w:rPr>
          <w:color w:val="333333"/>
        </w:rPr>
        <w:t xml:space="preserve"> Merit or Excellence grades. Therefore, it is essential to check assessment schedules for both standards regularly. </w:t>
      </w:r>
    </w:p>
    <w:p w14:paraId="23951BD7" w14:textId="28CFB202" w:rsidR="003772D5" w:rsidRDefault="0091550A" w:rsidP="008C5509">
      <w:pPr>
        <w:pStyle w:val="Heading1"/>
        <w:spacing w:before="240" w:after="180"/>
        <w:ind w:right="953"/>
      </w:pPr>
      <w:bookmarkStart w:id="0" w:name="_9l4yhpkwnuz0" w:colFirst="0" w:colLast="0"/>
      <w:bookmarkStart w:id="1" w:name="_blzid4ufrw5q" w:colFirst="0" w:colLast="0"/>
      <w:bookmarkStart w:id="2" w:name="_lbqw24n9i2rq" w:colFirst="0" w:colLast="0"/>
      <w:bookmarkEnd w:id="0"/>
      <w:bookmarkEnd w:id="1"/>
      <w:bookmarkEnd w:id="2"/>
      <w:r>
        <w:lastRenderedPageBreak/>
        <w:t>Overview/</w:t>
      </w:r>
      <w:proofErr w:type="spellStart"/>
      <w:r>
        <w:t>Kupu</w:t>
      </w:r>
      <w:proofErr w:type="spellEnd"/>
      <w:r>
        <w:t xml:space="preserve"> Arataki</w:t>
      </w:r>
    </w:p>
    <w:p w14:paraId="23951BD8" w14:textId="36F946D0" w:rsidR="003772D5" w:rsidRDefault="0091550A" w:rsidP="00656319">
      <w:pPr>
        <w:spacing w:before="120" w:after="120"/>
        <w:ind w:right="-2"/>
      </w:pPr>
      <w:r>
        <w:t xml:space="preserve">This assessment activity requires you to </w:t>
      </w:r>
      <w:r>
        <w:rPr>
          <w:b/>
        </w:rPr>
        <w:t>plan</w:t>
      </w:r>
      <w:r>
        <w:t xml:space="preserve">, </w:t>
      </w:r>
      <w:r>
        <w:rPr>
          <w:b/>
        </w:rPr>
        <w:t>trial</w:t>
      </w:r>
      <w:r>
        <w:t xml:space="preserve">, </w:t>
      </w:r>
      <w:r>
        <w:rPr>
          <w:b/>
        </w:rPr>
        <w:t xml:space="preserve">test </w:t>
      </w:r>
      <w:r>
        <w:t xml:space="preserve">and </w:t>
      </w:r>
      <w:r>
        <w:rPr>
          <w:b/>
        </w:rPr>
        <w:t xml:space="preserve">develop </w:t>
      </w:r>
      <w:r>
        <w:t xml:space="preserve">a computer program using advanced programming techniques.  You will use a development process to help you make informed decisions throughout the coding, testing and </w:t>
      </w:r>
      <w:r w:rsidR="00280E64">
        <w:t>trialing</w:t>
      </w:r>
      <w:r>
        <w:t xml:space="preserve"> of your program and </w:t>
      </w:r>
      <w:r>
        <w:rPr>
          <w:u w:val="single"/>
        </w:rPr>
        <w:t>show ongoing testing and refinement</w:t>
      </w:r>
      <w:r>
        <w:t xml:space="preserve"> to improve the functionality and quality of your program.</w:t>
      </w:r>
    </w:p>
    <w:p w14:paraId="23951BD9" w14:textId="77777777" w:rsidR="003772D5" w:rsidRDefault="0091550A" w:rsidP="00656319">
      <w:pPr>
        <w:spacing w:before="120" w:after="120"/>
        <w:ind w:right="-2"/>
      </w:pPr>
      <w:r>
        <w:rPr>
          <w:highlight w:val="white"/>
        </w:rPr>
        <w:t xml:space="preserve">You will be assessed on how effectively you plan your </w:t>
      </w:r>
      <w:r w:rsidRPr="00251B7E">
        <w:rPr>
          <w:highlight w:val="yellow"/>
        </w:rPr>
        <w:t xml:space="preserve">development, decompose </w:t>
      </w:r>
      <w:r>
        <w:rPr>
          <w:highlight w:val="white"/>
        </w:rPr>
        <w:t xml:space="preserve">the </w:t>
      </w:r>
      <w:r>
        <w:t>outcome into smaller components, test and refine your program so that it is a high-quality response to the task (</w:t>
      </w:r>
      <w:proofErr w:type="gramStart"/>
      <w:r>
        <w:t>e.g.</w:t>
      </w:r>
      <w:proofErr w:type="gramEnd"/>
      <w:r>
        <w:t xml:space="preserve"> well-structured, logical, flexible, robust and comprehensively tested).</w:t>
      </w:r>
    </w:p>
    <w:p w14:paraId="23951BDA" w14:textId="77777777" w:rsidR="003772D5" w:rsidRDefault="0091550A" w:rsidP="00656319">
      <w:pPr>
        <w:spacing w:before="120" w:after="120"/>
        <w:ind w:right="-2"/>
      </w:pPr>
      <w:r>
        <w:t>When planning and developing your program, you must ensure your program:</w:t>
      </w:r>
    </w:p>
    <w:p w14:paraId="23951BDB" w14:textId="08D31F71" w:rsidR="003772D5" w:rsidRDefault="00063D6D" w:rsidP="00656319">
      <w:pPr>
        <w:pStyle w:val="ListParagraph"/>
        <w:numPr>
          <w:ilvl w:val="0"/>
          <w:numId w:val="2"/>
        </w:numPr>
        <w:spacing w:before="120"/>
        <w:ind w:left="416" w:right="-2" w:hanging="416"/>
      </w:pPr>
      <w:r>
        <w:t>us</w:t>
      </w:r>
      <w:r w:rsidR="0091550A">
        <w:t xml:space="preserve">es variables storing at </w:t>
      </w:r>
      <w:r w:rsidR="0091550A" w:rsidRPr="0025305B">
        <w:rPr>
          <w:highlight w:val="yellow"/>
        </w:rPr>
        <w:t>least two types of data</w:t>
      </w:r>
      <w:r w:rsidR="0091550A">
        <w:t xml:space="preserve"> (</w:t>
      </w:r>
      <w:proofErr w:type="gramStart"/>
      <w:r w:rsidR="0091550A">
        <w:t>e.g.</w:t>
      </w:r>
      <w:proofErr w:type="gramEnd"/>
      <w:r w:rsidR="0091550A">
        <w:t xml:space="preserve"> numeric, text, Boolean)</w:t>
      </w:r>
    </w:p>
    <w:p w14:paraId="23951BDC" w14:textId="77777777" w:rsidR="003772D5" w:rsidRDefault="0091550A" w:rsidP="00656319">
      <w:pPr>
        <w:numPr>
          <w:ilvl w:val="0"/>
          <w:numId w:val="2"/>
        </w:numPr>
        <w:ind w:left="416" w:right="-2" w:hanging="416"/>
      </w:pPr>
      <w:r>
        <w:t xml:space="preserve">uses </w:t>
      </w:r>
      <w:r>
        <w:rPr>
          <w:b/>
        </w:rPr>
        <w:t xml:space="preserve">sequence </w:t>
      </w:r>
      <w:r>
        <w:t xml:space="preserve">(commands), </w:t>
      </w:r>
      <w:r>
        <w:rPr>
          <w:b/>
        </w:rPr>
        <w:t xml:space="preserve">selection </w:t>
      </w:r>
      <w:r>
        <w:t xml:space="preserve">(conditionals) and </w:t>
      </w:r>
      <w:r>
        <w:rPr>
          <w:b/>
        </w:rPr>
        <w:t xml:space="preserve">iteration </w:t>
      </w:r>
      <w:r>
        <w:t xml:space="preserve">(loops) control </w:t>
      </w:r>
      <w:proofErr w:type="gramStart"/>
      <w:r>
        <w:t>structures</w:t>
      </w:r>
      <w:proofErr w:type="gramEnd"/>
    </w:p>
    <w:p w14:paraId="23951BDD" w14:textId="77777777" w:rsidR="003772D5" w:rsidRDefault="0091550A" w:rsidP="00656319">
      <w:pPr>
        <w:numPr>
          <w:ilvl w:val="0"/>
          <w:numId w:val="2"/>
        </w:numPr>
        <w:ind w:left="416" w:right="-2" w:hanging="416"/>
      </w:pPr>
      <w:r>
        <w:t>takes input from a user, sensor(s), or other external source(s)</w:t>
      </w:r>
    </w:p>
    <w:p w14:paraId="23951BDE" w14:textId="77777777" w:rsidR="003772D5" w:rsidRDefault="0091550A" w:rsidP="00656319">
      <w:pPr>
        <w:numPr>
          <w:ilvl w:val="0"/>
          <w:numId w:val="2"/>
        </w:numPr>
        <w:spacing w:after="120"/>
        <w:ind w:left="416" w:right="-2" w:hanging="416"/>
      </w:pPr>
      <w:r>
        <w:t xml:space="preserve">produces </w:t>
      </w:r>
      <w:proofErr w:type="gramStart"/>
      <w:r>
        <w:t>output</w:t>
      </w:r>
      <w:proofErr w:type="gramEnd"/>
    </w:p>
    <w:p w14:paraId="23951BDF" w14:textId="0B6F3F56" w:rsidR="003772D5" w:rsidRDefault="0091550A" w:rsidP="00656319">
      <w:pPr>
        <w:spacing w:before="120" w:after="120"/>
        <w:ind w:left="416" w:right="-2"/>
      </w:pPr>
      <w:r>
        <w:rPr>
          <w:b/>
        </w:rPr>
        <w:t xml:space="preserve">AND </w:t>
      </w:r>
      <w:r>
        <w:t>includes</w:t>
      </w:r>
      <w:r>
        <w:rPr>
          <w:b/>
        </w:rPr>
        <w:t xml:space="preserve"> two or more</w:t>
      </w:r>
      <w:r>
        <w:t xml:space="preserve"> </w:t>
      </w:r>
      <w:r w:rsidRPr="00045DF6">
        <w:rPr>
          <w:highlight w:val="yellow"/>
        </w:rPr>
        <w:t>advanced programming techniques</w:t>
      </w:r>
      <w:r>
        <w:t xml:space="preserve">, such as </w:t>
      </w:r>
      <w:r w:rsidR="00F65C95">
        <w:t xml:space="preserve">planning and </w:t>
      </w:r>
      <w:r>
        <w:t xml:space="preserve">writing code that: </w:t>
      </w:r>
    </w:p>
    <w:p w14:paraId="23951BE0" w14:textId="77777777" w:rsidR="003772D5" w:rsidRDefault="0091550A" w:rsidP="00656319">
      <w:pPr>
        <w:numPr>
          <w:ilvl w:val="0"/>
          <w:numId w:val="4"/>
        </w:numPr>
        <w:spacing w:before="120"/>
        <w:ind w:left="416" w:right="-2" w:hanging="425"/>
      </w:pPr>
      <w:r>
        <w:t xml:space="preserve">defines and </w:t>
      </w:r>
      <w:r w:rsidRPr="00E02472">
        <w:rPr>
          <w:highlight w:val="yellow"/>
        </w:rPr>
        <w:t>manipulates</w:t>
      </w:r>
      <w:r>
        <w:t xml:space="preserve"> multidimensional data in collections (</w:t>
      </w:r>
      <w:proofErr w:type="gramStart"/>
      <w:r>
        <w:t>e.g.</w:t>
      </w:r>
      <w:proofErr w:type="gramEnd"/>
      <w:r>
        <w:t xml:space="preserve"> lists, dictionaries)</w:t>
      </w:r>
    </w:p>
    <w:p w14:paraId="23951BE1" w14:textId="77777777" w:rsidR="003772D5" w:rsidRDefault="0091550A" w:rsidP="00656319">
      <w:pPr>
        <w:numPr>
          <w:ilvl w:val="0"/>
          <w:numId w:val="4"/>
        </w:numPr>
        <w:ind w:left="416" w:right="-2" w:hanging="425"/>
      </w:pPr>
      <w:r>
        <w:t xml:space="preserve">creates methods, functions, or procedures that use </w:t>
      </w:r>
      <w:r w:rsidRPr="00E02472">
        <w:rPr>
          <w:highlight w:val="yellow"/>
        </w:rPr>
        <w:t xml:space="preserve">parameters and return </w:t>
      </w:r>
      <w:proofErr w:type="gramStart"/>
      <w:r w:rsidRPr="00E02472">
        <w:rPr>
          <w:highlight w:val="yellow"/>
        </w:rPr>
        <w:t>values</w:t>
      </w:r>
      <w:proofErr w:type="gramEnd"/>
    </w:p>
    <w:p w14:paraId="23951BE2" w14:textId="77777777" w:rsidR="003772D5" w:rsidRDefault="0091550A" w:rsidP="00656319">
      <w:pPr>
        <w:numPr>
          <w:ilvl w:val="0"/>
          <w:numId w:val="4"/>
        </w:numPr>
        <w:ind w:left="416" w:right="-2" w:hanging="425"/>
      </w:pPr>
      <w:r>
        <w:t>responds to events generated by a graphical user interface (GUI)</w:t>
      </w:r>
    </w:p>
    <w:p w14:paraId="23951BE3" w14:textId="20415465" w:rsidR="003772D5" w:rsidRDefault="0091550A" w:rsidP="00656319">
      <w:pPr>
        <w:numPr>
          <w:ilvl w:val="0"/>
          <w:numId w:val="4"/>
        </w:numPr>
        <w:ind w:left="416" w:right="-2" w:hanging="425"/>
      </w:pPr>
      <w:r>
        <w:t xml:space="preserve">requires non-basic string manipulation, </w:t>
      </w:r>
      <w:proofErr w:type="gramStart"/>
      <w:r>
        <w:t>e</w:t>
      </w:r>
      <w:r w:rsidR="00F73C72">
        <w:t>.</w:t>
      </w:r>
      <w:r>
        <w:t>g.</w:t>
      </w:r>
      <w:proofErr w:type="gramEnd"/>
      <w:r>
        <w:t xml:space="preserve"> slice</w:t>
      </w:r>
    </w:p>
    <w:p w14:paraId="23951BE4" w14:textId="34F8AFA5" w:rsidR="003772D5" w:rsidRDefault="1B9E884B" w:rsidP="00656319">
      <w:pPr>
        <w:numPr>
          <w:ilvl w:val="0"/>
          <w:numId w:val="4"/>
        </w:numPr>
        <w:spacing w:after="120"/>
        <w:ind w:left="416" w:right="-2" w:hanging="425"/>
      </w:pPr>
      <w:r>
        <w:t xml:space="preserve">uses the functionality of additional non-core </w:t>
      </w:r>
      <w:proofErr w:type="gramStart"/>
      <w:r>
        <w:t>libraries.w</w:t>
      </w:r>
      <w:proofErr w:type="gramEnd"/>
      <w:r>
        <w:t>3q1</w:t>
      </w:r>
    </w:p>
    <w:p w14:paraId="23951BE5" w14:textId="58D9FECF" w:rsidR="003772D5" w:rsidRDefault="0091550A" w:rsidP="00E1545D">
      <w:pPr>
        <w:pStyle w:val="Heading1"/>
      </w:pPr>
      <w:bookmarkStart w:id="3" w:name="_ab0xsf7apl16" w:colFirst="0" w:colLast="0"/>
      <w:bookmarkEnd w:id="3"/>
      <w:r w:rsidRPr="00E1545D">
        <w:t>Task</w:t>
      </w:r>
      <w:r w:rsidR="00D152D6">
        <w:t>s</w:t>
      </w:r>
      <w:r w:rsidRPr="00E1545D">
        <w:t>/</w:t>
      </w:r>
      <w:proofErr w:type="spellStart"/>
      <w:r w:rsidRPr="00E1545D">
        <w:t>Hei</w:t>
      </w:r>
      <w:proofErr w:type="spellEnd"/>
      <w:r w:rsidRPr="00E1545D">
        <w:t xml:space="preserve"> Mahi</w:t>
      </w:r>
      <w:r w:rsidR="00745035">
        <w:t xml:space="preserve">- Choose any one of the </w:t>
      </w:r>
      <w:proofErr w:type="gramStart"/>
      <w:r w:rsidR="00745035">
        <w:t>brief</w:t>
      </w:r>
      <w:proofErr w:type="gramEnd"/>
      <w:r w:rsidR="00745035">
        <w:t xml:space="preserve"> to create a computer program</w:t>
      </w:r>
      <w:r w:rsidR="00ED38D1">
        <w:t>.</w:t>
      </w:r>
    </w:p>
    <w:p w14:paraId="0CB7B58B" w14:textId="3B832A89" w:rsidR="008517AC" w:rsidRDefault="008517AC" w:rsidP="008517AC">
      <w:r>
        <w:t>Brief 1:</w:t>
      </w:r>
      <w:r w:rsidR="00686292">
        <w:t xml:space="preserve"> Café Menu</w:t>
      </w:r>
      <w:r>
        <w:t xml:space="preserve"> </w:t>
      </w:r>
    </w:p>
    <w:p w14:paraId="537311CB" w14:textId="27E1E9F0" w:rsidR="008517AC" w:rsidRPr="008517AC" w:rsidRDefault="008517AC" w:rsidP="008517AC">
      <w:r>
        <w:t xml:space="preserve">Brief 2: </w:t>
      </w:r>
      <w:r w:rsidR="002661B8">
        <w:t xml:space="preserve">A quiz on any chosen </w:t>
      </w:r>
      <w:r w:rsidR="005456E5">
        <w:t>subject.</w:t>
      </w:r>
    </w:p>
    <w:p w14:paraId="0A4432E3" w14:textId="77777777" w:rsidR="004E3EC3" w:rsidRPr="00E1545D" w:rsidRDefault="004E3EC3" w:rsidP="004E3EC3">
      <w:pPr>
        <w:pStyle w:val="Heading1"/>
      </w:pPr>
      <w:r w:rsidRPr="00E1545D">
        <w:t>Task/</w:t>
      </w:r>
      <w:proofErr w:type="spellStart"/>
      <w:r w:rsidRPr="00E1545D">
        <w:t>Hei</w:t>
      </w:r>
      <w:proofErr w:type="spellEnd"/>
      <w:r w:rsidRPr="00E1545D">
        <w:t xml:space="preserve"> Mahi</w:t>
      </w:r>
    </w:p>
    <w:p w14:paraId="7560F7E4" w14:textId="00FDE6BA" w:rsidR="004E3EC3" w:rsidRDefault="004E3EC3" w:rsidP="004E3EC3">
      <w:pPr>
        <w:pStyle w:val="Heading2"/>
      </w:pPr>
      <w:r>
        <w:t>Brief</w:t>
      </w:r>
      <w:r w:rsidR="00B96693">
        <w:t>1.</w:t>
      </w:r>
    </w:p>
    <w:p w14:paraId="2412E655" w14:textId="1149F370" w:rsidR="004E3EC3" w:rsidRDefault="1B9E884B" w:rsidP="004E3EC3">
      <w:pPr>
        <w:spacing w:before="120" w:after="120"/>
        <w:ind w:left="567" w:right="953"/>
        <w:rPr>
          <w:sz w:val="24"/>
          <w:szCs w:val="24"/>
        </w:rPr>
      </w:pPr>
      <w:r w:rsidRPr="1B9E884B">
        <w:rPr>
          <w:sz w:val="24"/>
          <w:szCs w:val="24"/>
        </w:rPr>
        <w:t xml:space="preserve">The school café wants you to create a ‘click and collect app’ for café orders. It is an app for students of age 13-18. Existing student users may log in or create an account to use the app. Then the app displays menu with prices for placing orders. Once user chooses items, the app </w:t>
      </w:r>
      <w:proofErr w:type="spellStart"/>
      <w:r w:rsidRPr="1B9E884B">
        <w:rPr>
          <w:sz w:val="24"/>
          <w:szCs w:val="24"/>
        </w:rPr>
        <w:t>displazys</w:t>
      </w:r>
      <w:proofErr w:type="spellEnd"/>
      <w:r w:rsidRPr="1B9E884B">
        <w:rPr>
          <w:sz w:val="24"/>
          <w:szCs w:val="24"/>
        </w:rPr>
        <w:t xml:space="preserve"> order details - items, quantity, price and total. </w:t>
      </w:r>
    </w:p>
    <w:p w14:paraId="041B1224" w14:textId="77777777" w:rsidR="004E3EC3" w:rsidRDefault="004E3EC3" w:rsidP="004E3EC3">
      <w:pPr>
        <w:pStyle w:val="Heading2"/>
      </w:pPr>
      <w:r>
        <w:t>Specifications</w:t>
      </w:r>
    </w:p>
    <w:p w14:paraId="1D939897" w14:textId="77777777" w:rsidR="004E3EC3" w:rsidRDefault="004E3EC3" w:rsidP="004E3EC3">
      <w:pPr>
        <w:pStyle w:val="ListParagraph"/>
        <w:numPr>
          <w:ilvl w:val="0"/>
          <w:numId w:val="16"/>
        </w:numPr>
      </w:pPr>
      <w:r>
        <w:t xml:space="preserve">Introduction to </w:t>
      </w:r>
      <w:proofErr w:type="spellStart"/>
      <w:r>
        <w:t>programme</w:t>
      </w:r>
      <w:proofErr w:type="spellEnd"/>
    </w:p>
    <w:p w14:paraId="4251A475" w14:textId="77777777" w:rsidR="004E3EC3" w:rsidRDefault="004E3EC3" w:rsidP="004E3EC3">
      <w:pPr>
        <w:pStyle w:val="ListParagraph"/>
        <w:numPr>
          <w:ilvl w:val="0"/>
          <w:numId w:val="16"/>
        </w:numPr>
      </w:pPr>
      <w:r>
        <w:t xml:space="preserve">Offers choice to log in or create </w:t>
      </w:r>
      <w:proofErr w:type="gramStart"/>
      <w:r>
        <w:t>account</w:t>
      </w:r>
      <w:proofErr w:type="gramEnd"/>
    </w:p>
    <w:p w14:paraId="511F00E8" w14:textId="77777777" w:rsidR="004E3EC3" w:rsidRDefault="004E3EC3" w:rsidP="004E3EC3">
      <w:pPr>
        <w:pStyle w:val="ListParagraph"/>
        <w:numPr>
          <w:ilvl w:val="0"/>
          <w:numId w:val="16"/>
        </w:numPr>
      </w:pPr>
      <w:r>
        <w:lastRenderedPageBreak/>
        <w:t xml:space="preserve">Checks for correct username and password in index data (list) </w:t>
      </w:r>
    </w:p>
    <w:p w14:paraId="2D72AD68" w14:textId="77777777" w:rsidR="004E3EC3" w:rsidRDefault="004E3EC3" w:rsidP="004E3EC3">
      <w:pPr>
        <w:pStyle w:val="ListParagraph"/>
        <w:numPr>
          <w:ilvl w:val="0"/>
          <w:numId w:val="16"/>
        </w:numPr>
      </w:pPr>
      <w:r>
        <w:t xml:space="preserve">Checks for age for new users and saves username and password in a </w:t>
      </w:r>
      <w:proofErr w:type="gramStart"/>
      <w:r>
        <w:t>list</w:t>
      </w:r>
      <w:proofErr w:type="gramEnd"/>
    </w:p>
    <w:p w14:paraId="2373428E" w14:textId="77777777" w:rsidR="004E3EC3" w:rsidRDefault="004E3EC3" w:rsidP="004E3EC3">
      <w:pPr>
        <w:pStyle w:val="ListParagraph"/>
        <w:numPr>
          <w:ilvl w:val="0"/>
          <w:numId w:val="16"/>
        </w:numPr>
      </w:pPr>
      <w:r>
        <w:t xml:space="preserve">Displays Café menu and asks for orders – items, </w:t>
      </w:r>
      <w:proofErr w:type="gramStart"/>
      <w:r>
        <w:t>quantity</w:t>
      </w:r>
      <w:proofErr w:type="gramEnd"/>
    </w:p>
    <w:p w14:paraId="17CCF7E9" w14:textId="45ED371B" w:rsidR="004E3EC3" w:rsidRDefault="004E3EC3" w:rsidP="004E3EC3">
      <w:pPr>
        <w:pStyle w:val="ListParagraph"/>
        <w:numPr>
          <w:ilvl w:val="0"/>
          <w:numId w:val="16"/>
        </w:numPr>
      </w:pPr>
      <w:r>
        <w:t xml:space="preserve">Displays invoice with details of items, quantity, price and </w:t>
      </w:r>
      <w:proofErr w:type="gramStart"/>
      <w:r>
        <w:t>total</w:t>
      </w:r>
      <w:proofErr w:type="gramEnd"/>
    </w:p>
    <w:p w14:paraId="435E0DCC" w14:textId="77777777" w:rsidR="004E3EC3" w:rsidRDefault="004E3EC3" w:rsidP="002661B8">
      <w:pPr>
        <w:rPr>
          <w:sz w:val="32"/>
          <w:szCs w:val="32"/>
        </w:rPr>
      </w:pPr>
    </w:p>
    <w:p w14:paraId="7FDE4893" w14:textId="4E3ADDDC" w:rsidR="007A632E" w:rsidRPr="00171293" w:rsidRDefault="007A632E" w:rsidP="002661B8">
      <w:pPr>
        <w:rPr>
          <w:sz w:val="32"/>
          <w:szCs w:val="32"/>
        </w:rPr>
      </w:pPr>
      <w:r w:rsidRPr="00171293">
        <w:rPr>
          <w:sz w:val="32"/>
          <w:szCs w:val="32"/>
        </w:rPr>
        <w:t>Brief 2 – A Quiz on any chosen subject</w:t>
      </w:r>
      <w:r w:rsidR="001B585E" w:rsidRPr="00171293">
        <w:rPr>
          <w:sz w:val="32"/>
          <w:szCs w:val="32"/>
        </w:rPr>
        <w:t>.</w:t>
      </w:r>
    </w:p>
    <w:p w14:paraId="4DC507F7" w14:textId="7955CB57" w:rsidR="0029701E" w:rsidRDefault="0029701E" w:rsidP="0029701E">
      <w:pPr>
        <w:spacing w:before="120" w:after="120"/>
        <w:rPr>
          <w:rFonts w:ascii="Arial" w:eastAsia="Arial" w:hAnsi="Arial" w:cs="Arial"/>
        </w:rPr>
      </w:pPr>
      <w:r w:rsidRPr="6FAB377A">
        <w:rPr>
          <w:rFonts w:ascii="Arial" w:eastAsia="Arial" w:hAnsi="Arial" w:cs="Arial"/>
        </w:rPr>
        <w:t xml:space="preserve">.  A </w:t>
      </w:r>
      <w:r>
        <w:rPr>
          <w:rFonts w:ascii="Arial" w:eastAsia="Arial" w:hAnsi="Arial" w:cs="Arial"/>
        </w:rPr>
        <w:t xml:space="preserve">text based or </w:t>
      </w:r>
      <w:r w:rsidRPr="6FAB377A">
        <w:rPr>
          <w:rFonts w:ascii="Arial" w:eastAsia="Arial" w:hAnsi="Arial" w:cs="Arial"/>
        </w:rPr>
        <w:t xml:space="preserve">GUI based menu interacts with an array of questions.  </w:t>
      </w:r>
      <w:r w:rsidRPr="004A28BA">
        <w:rPr>
          <w:rFonts w:ascii="Arial" w:eastAsia="Arial" w:hAnsi="Arial" w:cs="Arial"/>
          <w:highlight w:val="yellow"/>
        </w:rPr>
        <w:t xml:space="preserve">The questions </w:t>
      </w:r>
      <w:r w:rsidR="00C3292A">
        <w:rPr>
          <w:rFonts w:ascii="Arial" w:eastAsia="Arial" w:hAnsi="Arial" w:cs="Arial"/>
          <w:highlight w:val="yellow"/>
        </w:rPr>
        <w:t>should be of</w:t>
      </w:r>
      <w:r w:rsidRPr="004A28BA">
        <w:rPr>
          <w:rFonts w:ascii="Arial" w:eastAsia="Arial" w:hAnsi="Arial" w:cs="Arial"/>
          <w:highlight w:val="yellow"/>
        </w:rPr>
        <w:t xml:space="preserve"> multiple choice</w:t>
      </w:r>
      <w:r w:rsidRPr="6FAB377A">
        <w:rPr>
          <w:rFonts w:ascii="Arial" w:eastAsia="Arial" w:hAnsi="Arial" w:cs="Arial"/>
        </w:rPr>
        <w:t xml:space="preserve">.  A record of correct/incorrect answers is kept, and statistics gathered about the responses.  The menu allows for users to skip and retry questions as well as resetting the whole quiz.  Multiple arrays are used to hold questions - attempted and not-attempted.  </w:t>
      </w:r>
      <w:r w:rsidR="00C3292A">
        <w:rPr>
          <w:rFonts w:ascii="Arial" w:eastAsia="Arial" w:hAnsi="Arial" w:cs="Arial"/>
        </w:rPr>
        <w:t xml:space="preserve">If working with GUI, make sure the </w:t>
      </w:r>
      <w:r w:rsidR="003211A1">
        <w:rPr>
          <w:rFonts w:ascii="Arial" w:eastAsia="Arial" w:hAnsi="Arial" w:cs="Arial"/>
        </w:rPr>
        <w:t>G</w:t>
      </w:r>
      <w:r w:rsidRPr="6FAB377A">
        <w:rPr>
          <w:rFonts w:ascii="Arial" w:eastAsia="Arial" w:hAnsi="Arial" w:cs="Arial"/>
        </w:rPr>
        <w:t xml:space="preserve">UI includes drop-down lists and at least one of radio buttons or </w:t>
      </w:r>
      <w:proofErr w:type="gramStart"/>
      <w:r w:rsidRPr="6FAB377A">
        <w:rPr>
          <w:rFonts w:ascii="Arial" w:eastAsia="Arial" w:hAnsi="Arial" w:cs="Arial"/>
        </w:rPr>
        <w:t>text-boxes</w:t>
      </w:r>
      <w:proofErr w:type="gramEnd"/>
      <w:r w:rsidRPr="6FAB377A">
        <w:rPr>
          <w:rFonts w:ascii="Arial" w:eastAsia="Arial" w:hAnsi="Arial" w:cs="Arial"/>
        </w:rPr>
        <w:t>.</w:t>
      </w:r>
    </w:p>
    <w:p w14:paraId="10651BB3" w14:textId="4C5D1AD0" w:rsidR="0029701E" w:rsidRDefault="0029701E" w:rsidP="00DA57BA">
      <w:pPr>
        <w:spacing w:before="120" w:after="120"/>
        <w:rPr>
          <w:rFonts w:ascii="Arial" w:eastAsia="Arial" w:hAnsi="Arial" w:cs="Arial"/>
        </w:rPr>
      </w:pPr>
      <w:r w:rsidRPr="6FAB377A">
        <w:rPr>
          <w:rFonts w:ascii="Arial" w:eastAsia="Arial" w:hAnsi="Arial" w:cs="Arial"/>
        </w:rPr>
        <w:t xml:space="preserve">You may use the above ideas as starting points for your own </w:t>
      </w:r>
      <w:proofErr w:type="gramStart"/>
      <w:r w:rsidRPr="6FAB377A">
        <w:rPr>
          <w:rFonts w:ascii="Arial" w:eastAsia="Arial" w:hAnsi="Arial" w:cs="Arial"/>
        </w:rPr>
        <w:t>project</w:t>
      </w:r>
      <w:proofErr w:type="gramEnd"/>
      <w:r w:rsidRPr="6FAB377A">
        <w:rPr>
          <w:rFonts w:ascii="Arial" w:eastAsia="Arial" w:hAnsi="Arial" w:cs="Arial"/>
        </w:rPr>
        <w:t xml:space="preserve"> or </w:t>
      </w:r>
      <w:r w:rsidRPr="6FAB377A">
        <w:rPr>
          <w:rFonts w:ascii="Arial" w:eastAsia="Arial" w:hAnsi="Arial" w:cs="Arial"/>
          <w:highlight w:val="yellow"/>
        </w:rPr>
        <w:t>you may come up with a unique idea of your own.</w:t>
      </w:r>
      <w:r w:rsidRPr="6FAB377A">
        <w:rPr>
          <w:rFonts w:ascii="Arial" w:eastAsia="Arial" w:hAnsi="Arial" w:cs="Arial"/>
        </w:rPr>
        <w:t xml:space="preserve"> Visit </w:t>
      </w:r>
      <w:hyperlink r:id="rId19" w:anchor="Project%20ideas&amp;section-id={3B929117-8484-4FB6-9987-28526616E4B7}&amp;page-id={CB389327-2F88-4E7A-BDE6-9745F28202FA}&amp;end">
        <w:r w:rsidRPr="6FAB377A">
          <w:rPr>
            <w:rStyle w:val="Hyperlink"/>
            <w:rFonts w:ascii="Arial" w:eastAsia="Arial" w:hAnsi="Arial" w:cs="Arial"/>
          </w:rPr>
          <w:t>Project ideas</w:t>
        </w:r>
      </w:hyperlink>
      <w:r w:rsidRPr="6FAB377A">
        <w:rPr>
          <w:rFonts w:ascii="Arial" w:eastAsia="Arial" w:hAnsi="Arial" w:cs="Arial"/>
        </w:rPr>
        <w:t xml:space="preserve">  (</w:t>
      </w:r>
      <w:hyperlink r:id="rId20">
        <w:r w:rsidRPr="6FAB377A">
          <w:rPr>
            <w:rStyle w:val="Hyperlink"/>
            <w:rFonts w:ascii="Arial" w:eastAsia="Arial" w:hAnsi="Arial" w:cs="Arial"/>
          </w:rPr>
          <w:t>Web view</w:t>
        </w:r>
      </w:hyperlink>
      <w:r w:rsidRPr="6FAB377A">
        <w:rPr>
          <w:rFonts w:ascii="Arial" w:eastAsia="Arial" w:hAnsi="Arial" w:cs="Arial"/>
        </w:rPr>
        <w:t xml:space="preserve">) for more ideas. </w:t>
      </w:r>
      <w:r w:rsidRPr="6FAB377A">
        <w:rPr>
          <w:rFonts w:ascii="Arial" w:eastAsia="Arial" w:hAnsi="Arial" w:cs="Arial"/>
          <w:b/>
          <w:bCs/>
        </w:rPr>
        <w:t>If you cannot come up with a project within two lessons, a project may be given to you.</w:t>
      </w:r>
      <w:r w:rsidRPr="6FAB377A">
        <w:rPr>
          <w:rFonts w:ascii="Arial" w:eastAsia="Arial" w:hAnsi="Arial" w:cs="Arial"/>
        </w:rPr>
        <w:t xml:space="preserve"> Your idea, and the context it works in (</w:t>
      </w:r>
      <w:proofErr w:type="gramStart"/>
      <w:r w:rsidRPr="6FAB377A">
        <w:rPr>
          <w:rFonts w:ascii="Arial" w:eastAsia="Arial" w:hAnsi="Arial" w:cs="Arial"/>
        </w:rPr>
        <w:t>i.e.</w:t>
      </w:r>
      <w:proofErr w:type="gramEnd"/>
      <w:r w:rsidRPr="6FAB377A">
        <w:rPr>
          <w:rFonts w:ascii="Arial" w:eastAsia="Arial" w:hAnsi="Arial" w:cs="Arial"/>
        </w:rPr>
        <w:t xml:space="preserve"> how it is unique to you) must be discussed and agreed upon by your teacher before you start the work outlined in the planning section, below.</w:t>
      </w:r>
    </w:p>
    <w:p w14:paraId="11E45A27" w14:textId="77777777" w:rsidR="0029701E" w:rsidRDefault="0029701E" w:rsidP="0029701E">
      <w:pPr>
        <w:spacing w:before="120" w:after="120"/>
        <w:rPr>
          <w:rFonts w:ascii="Arial" w:hAnsi="Arial" w:cs="Arial"/>
        </w:rPr>
      </w:pPr>
      <w:r w:rsidRPr="6FAB377A">
        <w:rPr>
          <w:rFonts w:ascii="Arial" w:eastAsia="Arial" w:hAnsi="Arial" w:cs="Arial"/>
        </w:rPr>
        <w:t xml:space="preserve">Programming </w:t>
      </w:r>
      <w:r w:rsidRPr="6FAB377A">
        <w:rPr>
          <w:rFonts w:ascii="Arial" w:eastAsia="Arial" w:hAnsi="Arial" w:cs="Arial"/>
          <w:highlight w:val="yellow"/>
        </w:rPr>
        <w:t>code should be set out clearly</w:t>
      </w:r>
      <w:r w:rsidRPr="6FAB377A">
        <w:rPr>
          <w:rFonts w:ascii="Arial" w:eastAsia="Arial" w:hAnsi="Arial" w:cs="Arial"/>
        </w:rPr>
        <w:t>.  D</w:t>
      </w:r>
      <w:r w:rsidRPr="6FAB377A">
        <w:rPr>
          <w:rFonts w:ascii="Arial" w:hAnsi="Arial" w:cs="Arial"/>
        </w:rPr>
        <w:t xml:space="preserve">ocument the program with </w:t>
      </w:r>
      <w:r w:rsidRPr="6FAB377A">
        <w:rPr>
          <w:rFonts w:ascii="Arial" w:hAnsi="Arial" w:cs="Arial"/>
          <w:highlight w:val="yellow"/>
        </w:rPr>
        <w:t>appropriate variable/module names</w:t>
      </w:r>
      <w:r w:rsidRPr="6FAB377A">
        <w:rPr>
          <w:rFonts w:ascii="Arial" w:hAnsi="Arial" w:cs="Arial"/>
        </w:rPr>
        <w:t xml:space="preserve"> and </w:t>
      </w:r>
      <w:proofErr w:type="spellStart"/>
      <w:r w:rsidRPr="6FAB377A">
        <w:rPr>
          <w:rFonts w:ascii="Arial" w:hAnsi="Arial" w:cs="Arial"/>
          <w:highlight w:val="yellow"/>
        </w:rPr>
        <w:t>organised</w:t>
      </w:r>
      <w:proofErr w:type="spellEnd"/>
      <w:r w:rsidRPr="6FAB377A">
        <w:rPr>
          <w:rFonts w:ascii="Arial" w:hAnsi="Arial" w:cs="Arial"/>
          <w:highlight w:val="yellow"/>
        </w:rPr>
        <w:t xml:space="preserve"> comments</w:t>
      </w:r>
      <w:r w:rsidRPr="6FAB377A">
        <w:rPr>
          <w:rFonts w:ascii="Arial" w:hAnsi="Arial" w:cs="Arial"/>
        </w:rPr>
        <w:t xml:space="preserve"> that </w:t>
      </w:r>
      <w:r w:rsidRPr="6FAB377A">
        <w:rPr>
          <w:rFonts w:ascii="Arial" w:hAnsi="Arial" w:cs="Arial"/>
          <w:highlight w:val="yellow"/>
        </w:rPr>
        <w:t>describe code function</w:t>
      </w:r>
      <w:r w:rsidRPr="6FAB377A">
        <w:rPr>
          <w:rFonts w:ascii="Arial" w:hAnsi="Arial" w:cs="Arial"/>
        </w:rPr>
        <w:t xml:space="preserve"> and </w:t>
      </w:r>
      <w:proofErr w:type="spellStart"/>
      <w:r w:rsidRPr="6FAB377A">
        <w:rPr>
          <w:rFonts w:ascii="Arial" w:hAnsi="Arial" w:cs="Arial"/>
        </w:rPr>
        <w:t>behaviour</w:t>
      </w:r>
      <w:proofErr w:type="spellEnd"/>
      <w:r w:rsidRPr="6FAB377A">
        <w:rPr>
          <w:rFonts w:ascii="Arial" w:hAnsi="Arial" w:cs="Arial"/>
        </w:rPr>
        <w:t>.  Use appropriate variable/module names and follow conventions for your chosen programming language.</w:t>
      </w:r>
    </w:p>
    <w:p w14:paraId="00633F85" w14:textId="77777777" w:rsidR="0029701E" w:rsidRDefault="0029701E" w:rsidP="0029701E">
      <w:pPr>
        <w:numPr>
          <w:ilvl w:val="0"/>
          <w:numId w:val="18"/>
        </w:numPr>
        <w:spacing w:before="80" w:after="80" w:line="259" w:lineRule="auto"/>
        <w:ind w:left="357" w:hanging="357"/>
        <w:contextualSpacing/>
        <w:rPr>
          <w:rFonts w:ascii="Arial" w:hAnsi="Arial" w:cs="Arial"/>
        </w:rPr>
      </w:pPr>
      <w:r w:rsidRPr="6FAB377A">
        <w:rPr>
          <w:rFonts w:ascii="Arial" w:hAnsi="Arial" w:cs="Arial"/>
        </w:rPr>
        <w:t xml:space="preserve">Show </w:t>
      </w:r>
      <w:r w:rsidRPr="6FAB377A">
        <w:rPr>
          <w:rFonts w:ascii="Arial" w:hAnsi="Arial" w:cs="Arial"/>
          <w:highlight w:val="yellow"/>
        </w:rPr>
        <w:t>comprehensive testing and debugging</w:t>
      </w:r>
      <w:r w:rsidRPr="6FAB377A">
        <w:rPr>
          <w:rFonts w:ascii="Arial" w:hAnsi="Arial" w:cs="Arial"/>
        </w:rPr>
        <w:t xml:space="preserve"> of the program. This should be carried out in </w:t>
      </w:r>
      <w:r w:rsidRPr="6FAB377A">
        <w:rPr>
          <w:rFonts w:ascii="Arial" w:hAnsi="Arial" w:cs="Arial"/>
          <w:highlight w:val="yellow"/>
        </w:rPr>
        <w:t xml:space="preserve">an </w:t>
      </w:r>
      <w:proofErr w:type="spellStart"/>
      <w:r w:rsidRPr="6FAB377A">
        <w:rPr>
          <w:rFonts w:ascii="Arial" w:hAnsi="Arial" w:cs="Arial"/>
          <w:highlight w:val="yellow"/>
        </w:rPr>
        <w:t>organised</w:t>
      </w:r>
      <w:proofErr w:type="spellEnd"/>
      <w:r w:rsidRPr="6FAB377A">
        <w:rPr>
          <w:rFonts w:ascii="Arial" w:hAnsi="Arial" w:cs="Arial"/>
          <w:highlight w:val="yellow"/>
        </w:rPr>
        <w:t xml:space="preserve"> way</w:t>
      </w:r>
      <w:r w:rsidRPr="6FAB377A">
        <w:rPr>
          <w:rFonts w:ascii="Arial" w:hAnsi="Arial" w:cs="Arial"/>
        </w:rPr>
        <w:t xml:space="preserve"> to ensure that it works on expected cases and relevant boundary cases. (This could possibly be shown in your versioning, </w:t>
      </w:r>
      <w:r w:rsidRPr="6FAB377A">
        <w:rPr>
          <w:rFonts w:ascii="Arial" w:hAnsi="Arial" w:cs="Arial"/>
          <w:highlight w:val="yellow"/>
        </w:rPr>
        <w:t>or through screencasts</w:t>
      </w:r>
      <w:r w:rsidRPr="6FAB377A">
        <w:rPr>
          <w:rFonts w:ascii="Arial" w:hAnsi="Arial" w:cs="Arial"/>
        </w:rPr>
        <w:t>.)</w:t>
      </w:r>
    </w:p>
    <w:p w14:paraId="7A889160" w14:textId="77777777" w:rsidR="0029701E" w:rsidRDefault="0029701E" w:rsidP="0029701E">
      <w:pPr>
        <w:numPr>
          <w:ilvl w:val="0"/>
          <w:numId w:val="18"/>
        </w:numPr>
        <w:spacing w:before="80" w:after="80" w:line="259" w:lineRule="auto"/>
        <w:ind w:left="357" w:hanging="357"/>
        <w:contextualSpacing/>
        <w:rPr>
          <w:rFonts w:ascii="Arial" w:hAnsi="Arial" w:cs="Arial"/>
        </w:rPr>
      </w:pPr>
      <w:r w:rsidRPr="6FAB377A">
        <w:rPr>
          <w:rFonts w:ascii="Arial" w:hAnsi="Arial" w:cs="Arial"/>
        </w:rPr>
        <w:t xml:space="preserve">Ensure that the program is a </w:t>
      </w:r>
      <w:r w:rsidRPr="6FAB377A">
        <w:rPr>
          <w:rFonts w:ascii="Arial" w:hAnsi="Arial" w:cs="Arial"/>
          <w:highlight w:val="yellow"/>
        </w:rPr>
        <w:t>well-structured, logical response</w:t>
      </w:r>
      <w:r w:rsidRPr="6FAB377A">
        <w:rPr>
          <w:rFonts w:ascii="Arial" w:hAnsi="Arial" w:cs="Arial"/>
        </w:rPr>
        <w:t xml:space="preserve"> to the task.</w:t>
      </w:r>
    </w:p>
    <w:p w14:paraId="643E1BB1" w14:textId="77777777" w:rsidR="0029701E" w:rsidRDefault="0029701E" w:rsidP="0029701E">
      <w:pPr>
        <w:numPr>
          <w:ilvl w:val="0"/>
          <w:numId w:val="18"/>
        </w:numPr>
        <w:spacing w:before="80" w:after="80" w:line="259" w:lineRule="auto"/>
        <w:ind w:left="357" w:hanging="357"/>
        <w:rPr>
          <w:rFonts w:ascii="Arial" w:hAnsi="Arial" w:cs="Arial"/>
        </w:rPr>
      </w:pPr>
      <w:r w:rsidRPr="6FAB377A">
        <w:rPr>
          <w:rFonts w:ascii="Arial" w:hAnsi="Arial" w:cs="Arial"/>
        </w:rPr>
        <w:t xml:space="preserve">Ensure that the program is </w:t>
      </w:r>
      <w:r w:rsidRPr="6FAB377A">
        <w:rPr>
          <w:rFonts w:ascii="Arial" w:hAnsi="Arial" w:cs="Arial"/>
          <w:highlight w:val="yellow"/>
        </w:rPr>
        <w:t>flexible and robust</w:t>
      </w:r>
      <w:r w:rsidRPr="6FAB377A">
        <w:rPr>
          <w:rFonts w:ascii="Arial" w:hAnsi="Arial" w:cs="Arial"/>
        </w:rPr>
        <w:t>.</w:t>
      </w:r>
    </w:p>
    <w:p w14:paraId="773A9594" w14:textId="77777777" w:rsidR="00FE2CB4" w:rsidRDefault="00FE2CB4"/>
    <w:p w14:paraId="34BED343" w14:textId="298DC5EC" w:rsidR="00FE2CB4" w:rsidRPr="00777844" w:rsidRDefault="00196AD4">
      <w:pPr>
        <w:rPr>
          <w:sz w:val="32"/>
          <w:szCs w:val="32"/>
        </w:rPr>
      </w:pPr>
      <w:r w:rsidRPr="00777844">
        <w:rPr>
          <w:sz w:val="32"/>
          <w:szCs w:val="32"/>
        </w:rPr>
        <w:t xml:space="preserve">Brief 3: </w:t>
      </w:r>
    </w:p>
    <w:p w14:paraId="6541B2BC" w14:textId="6B3B4EC7" w:rsidR="00196AD4" w:rsidRDefault="00196AD4">
      <w:r>
        <w:t xml:space="preserve">You can create any other computer program that addresses an issue </w:t>
      </w:r>
      <w:r w:rsidR="00DC6728">
        <w:t>with your provided solution.</w:t>
      </w:r>
    </w:p>
    <w:p w14:paraId="17BB83EA" w14:textId="77777777" w:rsidR="00FE2CB4" w:rsidRDefault="00FE2CB4" w:rsidP="00FE2CB4">
      <w:pPr>
        <w:pStyle w:val="Heading2"/>
      </w:pPr>
      <w:r>
        <w:t>Steps for Processes and Programming</w:t>
      </w:r>
    </w:p>
    <w:p w14:paraId="0FC061EE" w14:textId="77777777" w:rsidR="00FE2CB4" w:rsidRDefault="00FE2CB4" w:rsidP="00FE2CB4">
      <w:pPr>
        <w:spacing w:before="80" w:after="80"/>
        <w:ind w:left="927" w:right="953" w:hanging="360"/>
        <w:rPr>
          <w:i/>
          <w:color w:val="0000FF"/>
          <w:sz w:val="24"/>
          <w:szCs w:val="24"/>
        </w:rPr>
      </w:pPr>
      <w:r>
        <w:t>1.</w:t>
      </w:r>
      <w:r>
        <w:rPr>
          <w:sz w:val="14"/>
          <w:szCs w:val="14"/>
        </w:rPr>
        <w:t xml:space="preserve">    </w:t>
      </w:r>
      <w:r>
        <w:rPr>
          <w:sz w:val="24"/>
          <w:szCs w:val="24"/>
        </w:rPr>
        <w:t xml:space="preserve">Decide on an appropriate planning methodology, and what </w:t>
      </w:r>
      <w:r w:rsidRPr="000415DB">
        <w:rPr>
          <w:sz w:val="24"/>
          <w:szCs w:val="24"/>
        </w:rPr>
        <w:t>project management</w:t>
      </w:r>
      <w:r>
        <w:rPr>
          <w:sz w:val="24"/>
          <w:szCs w:val="24"/>
        </w:rPr>
        <w:t xml:space="preserve"> and </w:t>
      </w:r>
      <w:r w:rsidRPr="000415DB">
        <w:rPr>
          <w:sz w:val="24"/>
          <w:szCs w:val="24"/>
        </w:rPr>
        <w:t>version control</w:t>
      </w:r>
      <w:r>
        <w:rPr>
          <w:sz w:val="24"/>
          <w:szCs w:val="24"/>
        </w:rPr>
        <w:t xml:space="preserve"> tools you will use to manage your program development. </w:t>
      </w:r>
      <w:r>
        <w:rPr>
          <w:i/>
          <w:color w:val="0000FF"/>
          <w:sz w:val="24"/>
          <w:szCs w:val="24"/>
        </w:rPr>
        <w:t xml:space="preserve">(Log this in the </w:t>
      </w:r>
      <w:hyperlink w:anchor="_m333xcp1e3o0">
        <w:r>
          <w:rPr>
            <w:i/>
            <w:color w:val="1155CC"/>
            <w:sz w:val="24"/>
            <w:szCs w:val="24"/>
            <w:u w:val="single"/>
          </w:rPr>
          <w:t>table below</w:t>
        </w:r>
      </w:hyperlink>
      <w:r>
        <w:rPr>
          <w:i/>
          <w:color w:val="0000FF"/>
          <w:sz w:val="24"/>
          <w:szCs w:val="24"/>
        </w:rPr>
        <w:t xml:space="preserve"> and in your </w:t>
      </w:r>
      <w:hyperlink w:anchor="_9l4yhpkwnuz0">
        <w:r>
          <w:rPr>
            <w:i/>
            <w:color w:val="1155CC"/>
            <w:sz w:val="24"/>
            <w:szCs w:val="24"/>
            <w:u w:val="single"/>
          </w:rPr>
          <w:t>work journal</w:t>
        </w:r>
      </w:hyperlink>
      <w:r>
        <w:rPr>
          <w:i/>
          <w:color w:val="0000FF"/>
          <w:sz w:val="24"/>
          <w:szCs w:val="24"/>
        </w:rPr>
        <w:t>.)</w:t>
      </w:r>
    </w:p>
    <w:p w14:paraId="6279AA98" w14:textId="77777777" w:rsidR="00FE2CB4" w:rsidRDefault="00FE2CB4" w:rsidP="00FE2CB4">
      <w:pPr>
        <w:spacing w:before="80" w:after="80"/>
        <w:ind w:left="927" w:right="953" w:hanging="360"/>
        <w:rPr>
          <w:color w:val="0000FF"/>
          <w:sz w:val="24"/>
          <w:szCs w:val="24"/>
        </w:rPr>
      </w:pPr>
      <w:r>
        <w:rPr>
          <w:sz w:val="24"/>
          <w:szCs w:val="24"/>
        </w:rPr>
        <w:t xml:space="preserve">2.    Set up any necessary planning/project management tools. </w:t>
      </w:r>
      <w:r>
        <w:rPr>
          <w:i/>
          <w:color w:val="0000FF"/>
          <w:sz w:val="24"/>
          <w:szCs w:val="24"/>
        </w:rPr>
        <w:t xml:space="preserve">(Log what you’ve done in your </w:t>
      </w:r>
      <w:hyperlink w:anchor="_9l4yhpkwnuz0">
        <w:r>
          <w:rPr>
            <w:i/>
            <w:color w:val="1155CC"/>
            <w:sz w:val="24"/>
            <w:szCs w:val="24"/>
            <w:u w:val="single"/>
          </w:rPr>
          <w:t>work journal</w:t>
        </w:r>
      </w:hyperlink>
      <w:r>
        <w:rPr>
          <w:i/>
          <w:color w:val="0000FF"/>
          <w:sz w:val="24"/>
          <w:szCs w:val="24"/>
        </w:rPr>
        <w:t>. Screenshot your progress in the project management system as you work each day.)</w:t>
      </w:r>
    </w:p>
    <w:p w14:paraId="70927FD4" w14:textId="77777777" w:rsidR="00FE2CB4" w:rsidRDefault="00FE2CB4" w:rsidP="00FE2CB4">
      <w:pPr>
        <w:spacing w:before="80" w:after="80"/>
        <w:ind w:left="927" w:right="953" w:hanging="360"/>
        <w:rPr>
          <w:sz w:val="24"/>
          <w:szCs w:val="24"/>
        </w:rPr>
      </w:pPr>
      <w:r>
        <w:rPr>
          <w:sz w:val="24"/>
          <w:szCs w:val="24"/>
        </w:rPr>
        <w:t xml:space="preserve">3.    Research any content for your program and use your chosen tools to plan out the development and structure of your program. </w:t>
      </w:r>
    </w:p>
    <w:p w14:paraId="3F3ED676" w14:textId="77777777" w:rsidR="00FE2CB4" w:rsidRDefault="00FE2CB4" w:rsidP="00FE2CB4">
      <w:pPr>
        <w:spacing w:before="80" w:after="80"/>
        <w:ind w:left="927" w:right="953" w:hanging="360"/>
        <w:rPr>
          <w:sz w:val="24"/>
          <w:szCs w:val="24"/>
        </w:rPr>
      </w:pPr>
      <w:r>
        <w:rPr>
          <w:sz w:val="24"/>
          <w:szCs w:val="24"/>
        </w:rPr>
        <w:t>For example:</w:t>
      </w:r>
    </w:p>
    <w:p w14:paraId="68B63CD0" w14:textId="03035895" w:rsidR="00FE2CB4" w:rsidRDefault="00FE2CB4" w:rsidP="00FE2CB4">
      <w:pPr>
        <w:numPr>
          <w:ilvl w:val="0"/>
          <w:numId w:val="1"/>
        </w:numPr>
        <w:spacing w:before="80"/>
        <w:ind w:left="927" w:right="953"/>
        <w:rPr>
          <w:sz w:val="24"/>
          <w:szCs w:val="24"/>
        </w:rPr>
      </w:pPr>
      <w:r>
        <w:rPr>
          <w:sz w:val="24"/>
          <w:szCs w:val="24"/>
        </w:rPr>
        <w:t xml:space="preserve">An overview of how your program will </w:t>
      </w:r>
      <w:proofErr w:type="gramStart"/>
      <w:r>
        <w:rPr>
          <w:sz w:val="24"/>
          <w:szCs w:val="24"/>
        </w:rPr>
        <w:t>work?</w:t>
      </w:r>
      <w:proofErr w:type="gramEnd"/>
      <w:r>
        <w:rPr>
          <w:sz w:val="24"/>
          <w:szCs w:val="24"/>
        </w:rPr>
        <w:t xml:space="preserve"> </w:t>
      </w:r>
      <w:r>
        <w:rPr>
          <w:i/>
          <w:color w:val="0000FF"/>
          <w:sz w:val="24"/>
          <w:szCs w:val="24"/>
        </w:rPr>
        <w:t xml:space="preserve">(Log this in your </w:t>
      </w:r>
      <w:r>
        <w:rPr>
          <w:i/>
          <w:color w:val="1155CC"/>
          <w:sz w:val="24"/>
          <w:szCs w:val="24"/>
          <w:u w:val="single"/>
        </w:rPr>
        <w:t>work journal</w:t>
      </w:r>
      <w:r>
        <w:rPr>
          <w:i/>
          <w:color w:val="0000FF"/>
          <w:sz w:val="24"/>
          <w:szCs w:val="24"/>
        </w:rPr>
        <w:t>.)</w:t>
      </w:r>
    </w:p>
    <w:p w14:paraId="3247F07F" w14:textId="33277BFC" w:rsidR="00FE2CB4" w:rsidRDefault="00FE2CB4" w:rsidP="00FE2CB4">
      <w:pPr>
        <w:numPr>
          <w:ilvl w:val="0"/>
          <w:numId w:val="1"/>
        </w:numPr>
        <w:ind w:left="927" w:right="953"/>
        <w:rPr>
          <w:sz w:val="24"/>
          <w:szCs w:val="24"/>
        </w:rPr>
      </w:pPr>
      <w:r>
        <w:rPr>
          <w:sz w:val="24"/>
          <w:szCs w:val="24"/>
        </w:rPr>
        <w:lastRenderedPageBreak/>
        <w:t xml:space="preserve">How will you incorporate important information about your topic for users? </w:t>
      </w:r>
      <w:r>
        <w:rPr>
          <w:i/>
          <w:sz w:val="24"/>
          <w:szCs w:val="24"/>
        </w:rPr>
        <w:t>(</w:t>
      </w:r>
      <w:r>
        <w:rPr>
          <w:i/>
          <w:color w:val="0000FF"/>
          <w:sz w:val="24"/>
          <w:szCs w:val="24"/>
        </w:rPr>
        <w:t xml:space="preserve">(Log this in your </w:t>
      </w:r>
      <w:r>
        <w:rPr>
          <w:i/>
          <w:color w:val="1155CC"/>
          <w:sz w:val="24"/>
          <w:szCs w:val="24"/>
          <w:u w:val="single"/>
        </w:rPr>
        <w:t>work journal</w:t>
      </w:r>
      <w:r>
        <w:rPr>
          <w:i/>
          <w:color w:val="0000FF"/>
          <w:sz w:val="24"/>
          <w:szCs w:val="24"/>
        </w:rPr>
        <w:t>.)</w:t>
      </w:r>
    </w:p>
    <w:p w14:paraId="0CE2186C" w14:textId="11DB0353" w:rsidR="00FE2CB4" w:rsidRDefault="00FE2CB4" w:rsidP="00FE2CB4">
      <w:pPr>
        <w:numPr>
          <w:ilvl w:val="0"/>
          <w:numId w:val="1"/>
        </w:numPr>
        <w:ind w:left="927" w:right="953"/>
        <w:rPr>
          <w:sz w:val="24"/>
          <w:szCs w:val="24"/>
        </w:rPr>
      </w:pPr>
      <w:r>
        <w:rPr>
          <w:sz w:val="24"/>
          <w:szCs w:val="24"/>
        </w:rPr>
        <w:t xml:space="preserve">Will the program use graphical elements or be </w:t>
      </w:r>
      <w:r>
        <w:rPr>
          <w:sz w:val="24"/>
          <w:szCs w:val="24"/>
          <w:u w:val="single"/>
        </w:rPr>
        <w:t>text-based</w:t>
      </w:r>
      <w:r>
        <w:rPr>
          <w:sz w:val="24"/>
          <w:szCs w:val="24"/>
        </w:rPr>
        <w:t xml:space="preserve">? </w:t>
      </w:r>
      <w:r>
        <w:rPr>
          <w:i/>
          <w:color w:val="0000FF"/>
          <w:sz w:val="24"/>
          <w:szCs w:val="24"/>
        </w:rPr>
        <w:t xml:space="preserve">(Log this in your </w:t>
      </w:r>
      <w:r>
        <w:rPr>
          <w:i/>
          <w:color w:val="1155CC"/>
          <w:sz w:val="24"/>
          <w:szCs w:val="24"/>
          <w:u w:val="single"/>
        </w:rPr>
        <w:t>work journal</w:t>
      </w:r>
      <w:r>
        <w:rPr>
          <w:i/>
          <w:color w:val="0000FF"/>
          <w:sz w:val="24"/>
          <w:szCs w:val="24"/>
        </w:rPr>
        <w:t>.)</w:t>
      </w:r>
    </w:p>
    <w:p w14:paraId="58CFAA5E" w14:textId="0A7918AB" w:rsidR="00FE2CB4" w:rsidRDefault="00FE2CB4" w:rsidP="00FE2CB4">
      <w:pPr>
        <w:numPr>
          <w:ilvl w:val="0"/>
          <w:numId w:val="1"/>
        </w:numPr>
        <w:ind w:left="927" w:right="953"/>
        <w:rPr>
          <w:sz w:val="24"/>
          <w:szCs w:val="24"/>
        </w:rPr>
      </w:pPr>
      <w:r>
        <w:rPr>
          <w:sz w:val="24"/>
          <w:szCs w:val="24"/>
        </w:rPr>
        <w:t xml:space="preserve">Explain what relevant implications are important to consider in the development of your program? </w:t>
      </w:r>
      <w:r>
        <w:rPr>
          <w:i/>
          <w:color w:val="0000FF"/>
          <w:sz w:val="24"/>
          <w:szCs w:val="24"/>
        </w:rPr>
        <w:t xml:space="preserve">(Log this in the </w:t>
      </w:r>
      <w:r>
        <w:rPr>
          <w:i/>
          <w:color w:val="1155CC"/>
          <w:sz w:val="24"/>
          <w:szCs w:val="24"/>
          <w:u w:val="single"/>
        </w:rPr>
        <w:t>relevant implications</w:t>
      </w:r>
      <w:r>
        <w:rPr>
          <w:i/>
          <w:color w:val="0000FF"/>
          <w:sz w:val="24"/>
          <w:szCs w:val="24"/>
        </w:rPr>
        <w:t xml:space="preserve"> section of this document.)</w:t>
      </w:r>
    </w:p>
    <w:p w14:paraId="31C7CEC3" w14:textId="0E1F810B" w:rsidR="00FE2CB4" w:rsidRDefault="00FE2CB4" w:rsidP="00FE2CB4">
      <w:pPr>
        <w:numPr>
          <w:ilvl w:val="0"/>
          <w:numId w:val="1"/>
        </w:numPr>
        <w:spacing w:after="80"/>
        <w:ind w:left="927" w:right="953"/>
        <w:rPr>
          <w:sz w:val="24"/>
          <w:szCs w:val="24"/>
        </w:rPr>
      </w:pPr>
      <w:r>
        <w:rPr>
          <w:sz w:val="24"/>
          <w:szCs w:val="24"/>
        </w:rPr>
        <w:t>Decompose your program into the different components you need to incorporate into click and collect app (</w:t>
      </w:r>
      <w:proofErr w:type="gramStart"/>
      <w:r>
        <w:rPr>
          <w:sz w:val="24"/>
          <w:szCs w:val="24"/>
        </w:rPr>
        <w:t>e.g.</w:t>
      </w:r>
      <w:proofErr w:type="gramEnd"/>
      <w:r>
        <w:rPr>
          <w:sz w:val="24"/>
          <w:szCs w:val="24"/>
        </w:rPr>
        <w:t xml:space="preserve"> start-up screens/GUI interface, different levels, sub-programs/functions/methods). </w:t>
      </w:r>
      <w:r>
        <w:rPr>
          <w:i/>
          <w:color w:val="0000FF"/>
          <w:sz w:val="24"/>
          <w:szCs w:val="24"/>
        </w:rPr>
        <w:t xml:space="preserve">(Log this in your work journal, </w:t>
      </w:r>
      <w:proofErr w:type="spellStart"/>
      <w:r>
        <w:rPr>
          <w:i/>
          <w:color w:val="0000FF"/>
          <w:sz w:val="24"/>
          <w:szCs w:val="24"/>
        </w:rPr>
        <w:t>eg.</w:t>
      </w:r>
      <w:proofErr w:type="spellEnd"/>
      <w:r>
        <w:rPr>
          <w:i/>
          <w:color w:val="0000FF"/>
          <w:sz w:val="24"/>
          <w:szCs w:val="24"/>
        </w:rPr>
        <w:t xml:space="preserve"> assign different tasks to Trello and screenshot into your </w:t>
      </w:r>
      <w:r>
        <w:rPr>
          <w:i/>
          <w:color w:val="1155CC"/>
          <w:sz w:val="24"/>
          <w:szCs w:val="24"/>
          <w:u w:val="single"/>
        </w:rPr>
        <w:t>work journal</w:t>
      </w:r>
      <w:r>
        <w:rPr>
          <w:i/>
          <w:color w:val="0000FF"/>
          <w:sz w:val="24"/>
          <w:szCs w:val="24"/>
        </w:rPr>
        <w:t>.)</w:t>
      </w:r>
    </w:p>
    <w:p w14:paraId="5953D6EB" w14:textId="23684FDC" w:rsidR="00FE2CB4" w:rsidRDefault="00FE2CB4" w:rsidP="00FE2CB4">
      <w:pPr>
        <w:spacing w:before="80" w:after="80"/>
        <w:ind w:left="927" w:right="953" w:hanging="360"/>
        <w:rPr>
          <w:i/>
          <w:color w:val="0000FF"/>
          <w:sz w:val="24"/>
          <w:szCs w:val="24"/>
        </w:rPr>
      </w:pPr>
      <w:r>
        <w:rPr>
          <w:sz w:val="24"/>
          <w:szCs w:val="24"/>
        </w:rPr>
        <w:t xml:space="preserve">4.    Throughout your development, you </w:t>
      </w:r>
      <w:r>
        <w:rPr>
          <w:sz w:val="24"/>
          <w:szCs w:val="24"/>
          <w:u w:val="single"/>
        </w:rPr>
        <w:t>must trial multiple components</w:t>
      </w:r>
      <w:r>
        <w:rPr>
          <w:sz w:val="24"/>
          <w:szCs w:val="24"/>
        </w:rPr>
        <w:t xml:space="preserve">. For example, this could include different ways to present the user interface, different ways of adding totals, etc. You should also think about the advanced programming techniques that will best make your program flexible and robust. </w:t>
      </w:r>
      <w:r>
        <w:rPr>
          <w:sz w:val="24"/>
          <w:szCs w:val="24"/>
          <w:u w:val="single"/>
        </w:rPr>
        <w:t>Select the best components and/or advanced programming techniques</w:t>
      </w:r>
      <w:r>
        <w:rPr>
          <w:sz w:val="24"/>
          <w:szCs w:val="24"/>
        </w:rPr>
        <w:t xml:space="preserve"> to include in your final program, based on the results of your testing and </w:t>
      </w:r>
      <w:proofErr w:type="spellStart"/>
      <w:r>
        <w:rPr>
          <w:sz w:val="24"/>
          <w:szCs w:val="24"/>
        </w:rPr>
        <w:t>trialling</w:t>
      </w:r>
      <w:proofErr w:type="spellEnd"/>
      <w:r>
        <w:rPr>
          <w:sz w:val="24"/>
          <w:szCs w:val="24"/>
        </w:rPr>
        <w:t>.</w:t>
      </w:r>
      <w:r>
        <w:rPr>
          <w:i/>
          <w:color w:val="0000FF"/>
          <w:sz w:val="24"/>
          <w:szCs w:val="24"/>
        </w:rPr>
        <w:t xml:space="preserve"> (Testing and </w:t>
      </w:r>
      <w:proofErr w:type="spellStart"/>
      <w:r>
        <w:rPr>
          <w:i/>
          <w:color w:val="0000FF"/>
          <w:sz w:val="24"/>
          <w:szCs w:val="24"/>
        </w:rPr>
        <w:t>trialling</w:t>
      </w:r>
      <w:proofErr w:type="spellEnd"/>
      <w:r>
        <w:rPr>
          <w:i/>
          <w:color w:val="0000FF"/>
          <w:sz w:val="24"/>
          <w:szCs w:val="24"/>
        </w:rPr>
        <w:t xml:space="preserve"> of components can be done in a separate repl.it project with public access and linked into your work journal. Alternatively, there is also a </w:t>
      </w:r>
      <w:r>
        <w:rPr>
          <w:i/>
          <w:color w:val="1155CC"/>
          <w:sz w:val="24"/>
          <w:szCs w:val="24"/>
          <w:u w:val="single"/>
        </w:rPr>
        <w:t>section below</w:t>
      </w:r>
      <w:r>
        <w:rPr>
          <w:i/>
          <w:color w:val="0000FF"/>
          <w:sz w:val="24"/>
          <w:szCs w:val="24"/>
        </w:rPr>
        <w:t xml:space="preserve"> for this</w:t>
      </w:r>
      <w:proofErr w:type="gramStart"/>
      <w:r>
        <w:rPr>
          <w:i/>
          <w:color w:val="0000FF"/>
          <w:sz w:val="24"/>
          <w:szCs w:val="24"/>
        </w:rPr>
        <w:t>. )</w:t>
      </w:r>
      <w:proofErr w:type="gramEnd"/>
    </w:p>
    <w:p w14:paraId="0068EB8A" w14:textId="28C7603E" w:rsidR="00FE2CB4" w:rsidRDefault="00FE2CB4" w:rsidP="00FE2CB4">
      <w:pPr>
        <w:spacing w:before="80" w:after="80"/>
        <w:ind w:left="927" w:right="953" w:hanging="360"/>
        <w:rPr>
          <w:color w:val="0000FF"/>
          <w:sz w:val="24"/>
          <w:szCs w:val="24"/>
        </w:rPr>
      </w:pPr>
      <w:r>
        <w:rPr>
          <w:sz w:val="24"/>
          <w:szCs w:val="24"/>
        </w:rPr>
        <w:t>5.    Use your selected version control tools/techniques to save successive versions of your code and keep evidence of how you created the program in an ongoing manner (</w:t>
      </w:r>
      <w:proofErr w:type="gramStart"/>
      <w:r>
        <w:rPr>
          <w:sz w:val="24"/>
          <w:szCs w:val="24"/>
        </w:rPr>
        <w:t>e.g.</w:t>
      </w:r>
      <w:proofErr w:type="gramEnd"/>
      <w:r>
        <w:rPr>
          <w:sz w:val="24"/>
          <w:szCs w:val="24"/>
        </w:rPr>
        <w:t xml:space="preserve"> screenshots showing your file structure with appropriately named versions/program components, including brief annotations of the changes made in each version).  </w:t>
      </w:r>
      <w:r>
        <w:rPr>
          <w:i/>
          <w:color w:val="0000FF"/>
          <w:sz w:val="24"/>
          <w:szCs w:val="24"/>
        </w:rPr>
        <w:t xml:space="preserve">(Log this with </w:t>
      </w:r>
      <w:r>
        <w:rPr>
          <w:i/>
          <w:color w:val="1155CC"/>
          <w:sz w:val="24"/>
          <w:szCs w:val="24"/>
          <w:u w:val="single"/>
        </w:rPr>
        <w:t xml:space="preserve">screenshots </w:t>
      </w:r>
      <w:r>
        <w:rPr>
          <w:i/>
          <w:color w:val="0000FF"/>
          <w:sz w:val="24"/>
          <w:szCs w:val="24"/>
        </w:rPr>
        <w:t>in your work journal. This can either be done with a git repository or by using a file naming system to keep track of versions.)</w:t>
      </w:r>
    </w:p>
    <w:p w14:paraId="5420AB67" w14:textId="77777777" w:rsidR="00FE2CB4" w:rsidRDefault="00FE2CB4" w:rsidP="00FE2CB4">
      <w:pPr>
        <w:spacing w:before="80" w:after="80"/>
        <w:ind w:left="927" w:right="953" w:hanging="360"/>
        <w:rPr>
          <w:color w:val="0000FF"/>
          <w:sz w:val="24"/>
          <w:szCs w:val="24"/>
        </w:rPr>
      </w:pPr>
      <w:r>
        <w:rPr>
          <w:sz w:val="24"/>
          <w:szCs w:val="24"/>
        </w:rPr>
        <w:t>6.</w:t>
      </w:r>
      <w:r>
        <w:rPr>
          <w:sz w:val="24"/>
          <w:szCs w:val="24"/>
        </w:rPr>
        <w:tab/>
        <w:t xml:space="preserve">Ensure your testing and </w:t>
      </w:r>
      <w:proofErr w:type="spellStart"/>
      <w:r>
        <w:rPr>
          <w:sz w:val="24"/>
          <w:szCs w:val="24"/>
        </w:rPr>
        <w:t>trialling</w:t>
      </w:r>
      <w:proofErr w:type="spellEnd"/>
      <w:r>
        <w:rPr>
          <w:sz w:val="24"/>
          <w:szCs w:val="24"/>
        </w:rPr>
        <w:t xml:space="preserve"> includes both expected cases and relevant boundary cases (</w:t>
      </w:r>
      <w:proofErr w:type="gramStart"/>
      <w:r>
        <w:rPr>
          <w:sz w:val="24"/>
          <w:szCs w:val="24"/>
        </w:rPr>
        <w:t>e.g.</w:t>
      </w:r>
      <w:proofErr w:type="gramEnd"/>
      <w:r>
        <w:rPr>
          <w:sz w:val="24"/>
          <w:szCs w:val="24"/>
        </w:rPr>
        <w:t xml:space="preserve"> what happens when the score/lives gets to a certain number). You may want to get other students, your family/</w:t>
      </w:r>
      <w:proofErr w:type="spellStart"/>
      <w:r>
        <w:rPr>
          <w:sz w:val="24"/>
          <w:szCs w:val="24"/>
        </w:rPr>
        <w:t>whānau</w:t>
      </w:r>
      <w:proofErr w:type="spellEnd"/>
      <w:r>
        <w:rPr>
          <w:sz w:val="24"/>
          <w:szCs w:val="24"/>
        </w:rPr>
        <w:t xml:space="preserve">, and/or the Environmental club members to test your program at each stage and provide feedback to help you improve your final click and collect app program.  Using others to test the program will help to ensure it is comprehensively tested for many different cases (including expected and relevant boundary cases).  Note the improvements that could be made based on the testing and implement your changes. </w:t>
      </w:r>
      <w:r>
        <w:rPr>
          <w:i/>
          <w:color w:val="0000FF"/>
          <w:sz w:val="24"/>
          <w:szCs w:val="24"/>
        </w:rPr>
        <w:t xml:space="preserve">(Log your thoughts on improvements in your work journal. Log input test results in the </w:t>
      </w:r>
      <w:hyperlink w:anchor="_e3pbt8rqluzw">
        <w:r>
          <w:rPr>
            <w:i/>
            <w:color w:val="1155CC"/>
            <w:sz w:val="24"/>
            <w:szCs w:val="24"/>
            <w:u w:val="single"/>
          </w:rPr>
          <w:t>input testing</w:t>
        </w:r>
      </w:hyperlink>
      <w:r>
        <w:rPr>
          <w:i/>
          <w:color w:val="0000FF"/>
          <w:sz w:val="24"/>
          <w:szCs w:val="24"/>
        </w:rPr>
        <w:t xml:space="preserve"> section of this document.)</w:t>
      </w:r>
    </w:p>
    <w:p w14:paraId="045C76F3" w14:textId="77777777" w:rsidR="00FE2CB4" w:rsidRDefault="00FE2CB4" w:rsidP="00FE2CB4">
      <w:pPr>
        <w:spacing w:before="80" w:after="80"/>
        <w:ind w:left="927" w:right="953" w:hanging="360"/>
        <w:rPr>
          <w:b/>
          <w:i/>
          <w:color w:val="FF0000"/>
          <w:sz w:val="24"/>
          <w:szCs w:val="24"/>
        </w:rPr>
      </w:pPr>
      <w:r>
        <w:rPr>
          <w:sz w:val="24"/>
          <w:szCs w:val="24"/>
        </w:rPr>
        <w:t xml:space="preserve">7.    Throughout the development of your program code, ensure that you document your program with appropriate variable/module names and comments that describe code function and </w:t>
      </w:r>
      <w:proofErr w:type="spellStart"/>
      <w:r>
        <w:rPr>
          <w:sz w:val="24"/>
          <w:szCs w:val="24"/>
        </w:rPr>
        <w:t>behaviour</w:t>
      </w:r>
      <w:proofErr w:type="spellEnd"/>
      <w:r>
        <w:rPr>
          <w:sz w:val="24"/>
          <w:szCs w:val="24"/>
        </w:rPr>
        <w:t>. Follow the common conventions of your programming language (</w:t>
      </w:r>
      <w:proofErr w:type="gramStart"/>
      <w:r>
        <w:rPr>
          <w:sz w:val="24"/>
          <w:szCs w:val="24"/>
        </w:rPr>
        <w:t>e.g.</w:t>
      </w:r>
      <w:proofErr w:type="gramEnd"/>
      <w:r>
        <w:rPr>
          <w:sz w:val="24"/>
          <w:szCs w:val="24"/>
        </w:rPr>
        <w:t xml:space="preserve"> naming </w:t>
      </w:r>
      <w:r>
        <w:rPr>
          <w:sz w:val="24"/>
          <w:szCs w:val="24"/>
        </w:rPr>
        <w:lastRenderedPageBreak/>
        <w:t xml:space="preserve">conventions or rules for program layout). </w:t>
      </w:r>
      <w:r>
        <w:rPr>
          <w:b/>
          <w:i/>
          <w:color w:val="FF0000"/>
          <w:sz w:val="24"/>
          <w:szCs w:val="24"/>
        </w:rPr>
        <w:t>Uncommented code will result in Not Achieved.</w:t>
      </w:r>
    </w:p>
    <w:p w14:paraId="6A4BF2AF" w14:textId="77777777" w:rsidR="00FE2CB4" w:rsidRDefault="00FE2CB4" w:rsidP="00FE2CB4">
      <w:pPr>
        <w:spacing w:before="80" w:after="80"/>
        <w:ind w:left="927" w:right="953" w:hanging="360"/>
        <w:rPr>
          <w:b/>
          <w:i/>
          <w:sz w:val="24"/>
          <w:szCs w:val="24"/>
        </w:rPr>
      </w:pPr>
      <w:r>
        <w:rPr>
          <w:sz w:val="24"/>
          <w:szCs w:val="24"/>
        </w:rPr>
        <w:t>8.    Comprehensively test your final program to ensure that it functions correctly and is of high-quality (</w:t>
      </w:r>
      <w:proofErr w:type="gramStart"/>
      <w:r>
        <w:rPr>
          <w:sz w:val="24"/>
          <w:szCs w:val="24"/>
        </w:rPr>
        <w:t>e.g.</w:t>
      </w:r>
      <w:proofErr w:type="gramEnd"/>
      <w:r>
        <w:rPr>
          <w:sz w:val="24"/>
          <w:szCs w:val="24"/>
        </w:rPr>
        <w:t xml:space="preserve"> bug free, has a well-presented and easy-to-use interface, contains all the required information). </w:t>
      </w:r>
      <w:r>
        <w:rPr>
          <w:color w:val="0000FF"/>
          <w:sz w:val="24"/>
          <w:szCs w:val="24"/>
        </w:rPr>
        <w:t>(</w:t>
      </w:r>
      <w:r>
        <w:rPr>
          <w:i/>
          <w:color w:val="0000FF"/>
          <w:sz w:val="24"/>
          <w:szCs w:val="24"/>
        </w:rPr>
        <w:t>Log your ongoing testing and refinements in your work journal.)</w:t>
      </w:r>
    </w:p>
    <w:p w14:paraId="7EAA1C6E" w14:textId="77777777" w:rsidR="00FE2CB4" w:rsidRDefault="00FE2CB4" w:rsidP="00FE2CB4">
      <w:pPr>
        <w:spacing w:before="80" w:after="80"/>
        <w:ind w:left="927" w:right="953"/>
        <w:rPr>
          <w:i/>
          <w:sz w:val="24"/>
          <w:szCs w:val="24"/>
        </w:rPr>
      </w:pPr>
      <w:r>
        <w:rPr>
          <w:b/>
          <w:i/>
          <w:sz w:val="24"/>
          <w:szCs w:val="24"/>
        </w:rPr>
        <w:t>Note</w:t>
      </w:r>
      <w:r>
        <w:rPr>
          <w:i/>
          <w:sz w:val="24"/>
          <w:szCs w:val="24"/>
        </w:rPr>
        <w:t>: While input testing should be logged in the testing section of this document, the general testing of your program can also be recorded by making a brief screencast showing the outcome being comprehensively tested.  If desired, you can take screenshots of your screencast and annotate them.  This is often easier than trying to screenshot whilst testing where it is easy to ‘forget’ to screenshot a key part of the test.  If you prefer, you can record a voice-over of the screencast to explain your testing and simply submit the screencast.</w:t>
      </w:r>
    </w:p>
    <w:p w14:paraId="5F11A7A3" w14:textId="4E7C6075" w:rsidR="00FE2CB4" w:rsidRDefault="00FE2CB4" w:rsidP="00FE2CB4">
      <w:pPr>
        <w:spacing w:before="80" w:after="80"/>
        <w:ind w:left="927" w:right="953" w:hanging="360"/>
        <w:rPr>
          <w:color w:val="0000FF"/>
          <w:sz w:val="24"/>
          <w:szCs w:val="24"/>
        </w:rPr>
      </w:pPr>
      <w:r>
        <w:rPr>
          <w:sz w:val="24"/>
          <w:szCs w:val="24"/>
        </w:rPr>
        <w:t xml:space="preserve">9.    Discuss how the information from planning, testing and </w:t>
      </w:r>
      <w:proofErr w:type="spellStart"/>
      <w:r>
        <w:rPr>
          <w:sz w:val="24"/>
          <w:szCs w:val="24"/>
        </w:rPr>
        <w:t>trialling</w:t>
      </w:r>
      <w:proofErr w:type="spellEnd"/>
      <w:r>
        <w:rPr>
          <w:sz w:val="24"/>
          <w:szCs w:val="24"/>
        </w:rPr>
        <w:t xml:space="preserve"> of the components of your click and collect app program assisted you to develop a high-quality outcome.  This can be in the form of a </w:t>
      </w:r>
      <w:proofErr w:type="gramStart"/>
      <w:r>
        <w:rPr>
          <w:sz w:val="24"/>
          <w:szCs w:val="24"/>
        </w:rPr>
        <w:t>screen-cast</w:t>
      </w:r>
      <w:proofErr w:type="gramEnd"/>
      <w:r>
        <w:rPr>
          <w:sz w:val="24"/>
          <w:szCs w:val="24"/>
        </w:rPr>
        <w:t xml:space="preserve">, document with annotated screenshots, online presentation or oral presentation to your teacher/class. </w:t>
      </w:r>
      <w:r>
        <w:rPr>
          <w:i/>
          <w:color w:val="0000FF"/>
          <w:sz w:val="24"/>
          <w:szCs w:val="24"/>
        </w:rPr>
        <w:t xml:space="preserve">(Log this in the </w:t>
      </w:r>
      <w:r>
        <w:rPr>
          <w:i/>
          <w:color w:val="1155CC"/>
          <w:sz w:val="24"/>
          <w:szCs w:val="24"/>
          <w:u w:val="single"/>
        </w:rPr>
        <w:t>appropriate table below</w:t>
      </w:r>
      <w:r>
        <w:rPr>
          <w:i/>
          <w:color w:val="0000FF"/>
          <w:sz w:val="24"/>
          <w:szCs w:val="24"/>
        </w:rPr>
        <w:t xml:space="preserve"> and in your </w:t>
      </w:r>
      <w:r>
        <w:rPr>
          <w:i/>
          <w:color w:val="1155CC"/>
          <w:sz w:val="24"/>
          <w:szCs w:val="24"/>
          <w:u w:val="single"/>
        </w:rPr>
        <w:t>work journal</w:t>
      </w:r>
      <w:r>
        <w:rPr>
          <w:i/>
          <w:color w:val="0000FF"/>
          <w:sz w:val="24"/>
          <w:szCs w:val="24"/>
        </w:rPr>
        <w:t>.)</w:t>
      </w:r>
    </w:p>
    <w:p w14:paraId="435905D6" w14:textId="7FCF302E" w:rsidR="00FE2CB4" w:rsidRDefault="00FE2CB4" w:rsidP="00FE2CB4">
      <w:pPr>
        <w:spacing w:before="80" w:after="80"/>
        <w:ind w:left="927" w:right="953" w:hanging="360"/>
        <w:rPr>
          <w:i/>
          <w:color w:val="0000FF"/>
          <w:sz w:val="24"/>
          <w:szCs w:val="24"/>
        </w:rPr>
      </w:pPr>
      <w:r>
        <w:rPr>
          <w:sz w:val="24"/>
          <w:szCs w:val="24"/>
        </w:rPr>
        <w:t xml:space="preserve">10.  Show how your program has addressed the relevant implications. </w:t>
      </w:r>
      <w:r>
        <w:rPr>
          <w:i/>
          <w:color w:val="0000FF"/>
          <w:sz w:val="24"/>
          <w:szCs w:val="24"/>
        </w:rPr>
        <w:t xml:space="preserve">(Complete this in the </w:t>
      </w:r>
      <w:r>
        <w:rPr>
          <w:i/>
          <w:color w:val="1155CC"/>
          <w:sz w:val="24"/>
          <w:szCs w:val="24"/>
          <w:u w:val="single"/>
        </w:rPr>
        <w:t>Relevant Implications</w:t>
      </w:r>
      <w:r>
        <w:rPr>
          <w:i/>
          <w:color w:val="0000FF"/>
          <w:sz w:val="24"/>
          <w:szCs w:val="24"/>
        </w:rPr>
        <w:t xml:space="preserve"> section of this document.)</w:t>
      </w:r>
    </w:p>
    <w:p w14:paraId="33DBA31A" w14:textId="1D893B90" w:rsidR="00F26120" w:rsidRDefault="00F26120">
      <w:pPr>
        <w:rPr>
          <w:sz w:val="40"/>
          <w:szCs w:val="40"/>
        </w:rPr>
      </w:pPr>
      <w:r>
        <w:br w:type="page"/>
      </w:r>
    </w:p>
    <w:p w14:paraId="3233D197" w14:textId="0A45DFB7" w:rsidR="0018673D" w:rsidRDefault="0018673D" w:rsidP="0018673D">
      <w:pPr>
        <w:pStyle w:val="Heading1"/>
      </w:pPr>
      <w:r>
        <w:lastRenderedPageBreak/>
        <w:t xml:space="preserve">Task </w:t>
      </w:r>
      <w:proofErr w:type="gramStart"/>
      <w:r>
        <w:t xml:space="preserve">1 </w:t>
      </w:r>
      <w:r w:rsidRPr="004011EB">
        <w:t xml:space="preserve"> Project</w:t>
      </w:r>
      <w:proofErr w:type="gramEnd"/>
      <w:r w:rsidR="00BE6F60">
        <w:t xml:space="preserve"> and project requirements</w:t>
      </w:r>
    </w:p>
    <w:p w14:paraId="7CEBDBE8" w14:textId="77777777" w:rsidR="005C20B0" w:rsidRDefault="00BE6F60" w:rsidP="00AC45AF">
      <w:pPr>
        <w:pStyle w:val="ListParagraph"/>
        <w:numPr>
          <w:ilvl w:val="0"/>
          <w:numId w:val="16"/>
        </w:numPr>
      </w:pPr>
      <w:r>
        <w:t xml:space="preserve">Start with a good introduction to your </w:t>
      </w:r>
      <w:proofErr w:type="gramStart"/>
      <w:r>
        <w:t>project</w:t>
      </w:r>
      <w:r w:rsidR="007E1E3C">
        <w:t xml:space="preserve"> </w:t>
      </w:r>
      <w:r w:rsidR="00A90A2B">
        <w:t>:</w:t>
      </w:r>
      <w:proofErr w:type="gramEnd"/>
      <w:r w:rsidR="005C20B0">
        <w:t xml:space="preserve"> </w:t>
      </w:r>
    </w:p>
    <w:p w14:paraId="7E5EB72F" w14:textId="50072AEB" w:rsidR="00BE6F60" w:rsidRDefault="005C20B0" w:rsidP="005C20B0">
      <w:pPr>
        <w:pStyle w:val="ListParagraph"/>
        <w:ind w:left="927"/>
        <w:rPr>
          <w:sz w:val="24"/>
          <w:szCs w:val="24"/>
        </w:rPr>
      </w:pPr>
      <w:r>
        <w:t xml:space="preserve">Click and collect app BDSC café for students </w:t>
      </w:r>
      <w:r w:rsidRPr="1B9E884B">
        <w:rPr>
          <w:sz w:val="24"/>
          <w:szCs w:val="24"/>
        </w:rPr>
        <w:t>age</w:t>
      </w:r>
      <w:r>
        <w:rPr>
          <w:sz w:val="24"/>
          <w:szCs w:val="24"/>
        </w:rPr>
        <w:t>d</w:t>
      </w:r>
      <w:r w:rsidRPr="1B9E884B">
        <w:rPr>
          <w:sz w:val="24"/>
          <w:szCs w:val="24"/>
        </w:rPr>
        <w:t xml:space="preserve"> 13-18.</w:t>
      </w:r>
    </w:p>
    <w:p w14:paraId="2F0EEB12" w14:textId="77777777" w:rsidR="005C20B0" w:rsidRDefault="005C20B0" w:rsidP="005C20B0">
      <w:pPr>
        <w:pStyle w:val="ListParagraph"/>
        <w:ind w:left="927"/>
      </w:pPr>
    </w:p>
    <w:p w14:paraId="1F9226CC" w14:textId="421F2819" w:rsidR="00D06FE8" w:rsidRDefault="00A90A2B" w:rsidP="00D06FE8">
      <w:pPr>
        <w:pStyle w:val="ListParagraph"/>
        <w:ind w:left="927"/>
      </w:pPr>
      <w:r>
        <w:t>Purpose:</w:t>
      </w:r>
      <w:r w:rsidR="005C20B0">
        <w:t xml:space="preserve"> The purpose of the program is to create a click to collect app for the school cafe, this solves the problem of students having to queue in line</w:t>
      </w:r>
      <w:r w:rsidR="00D06FE8">
        <w:t xml:space="preserve"> and taking orders. It will speed up the process if taking orders. </w:t>
      </w:r>
    </w:p>
    <w:p w14:paraId="32AD9FBD" w14:textId="77777777" w:rsidR="00A90A2B" w:rsidRDefault="00A90A2B" w:rsidP="00A90A2B">
      <w:pPr>
        <w:pStyle w:val="ListParagraph"/>
        <w:ind w:left="927"/>
      </w:pPr>
    </w:p>
    <w:p w14:paraId="2B07C493" w14:textId="77777777" w:rsidR="00A90A2B" w:rsidRDefault="00A90A2B" w:rsidP="00A90A2B">
      <w:pPr>
        <w:pStyle w:val="ListParagraph"/>
        <w:ind w:left="927"/>
      </w:pPr>
    </w:p>
    <w:p w14:paraId="65173BA4" w14:textId="123E18EB" w:rsidR="00A90A2B" w:rsidRDefault="00A90A2B" w:rsidP="00A90A2B">
      <w:pPr>
        <w:pStyle w:val="ListParagraph"/>
        <w:ind w:left="927"/>
      </w:pPr>
      <w:r>
        <w:t>End Users:</w:t>
      </w:r>
      <w:r w:rsidR="005C20B0">
        <w:t xml:space="preserve"> The end users </w:t>
      </w:r>
      <w:r w:rsidR="00D06FE8">
        <w:t>are</w:t>
      </w:r>
      <w:r w:rsidR="005C20B0">
        <w:t xml:space="preserve"> </w:t>
      </w:r>
      <w:r w:rsidR="00D06FE8">
        <w:t>BDSC students.</w:t>
      </w:r>
    </w:p>
    <w:p w14:paraId="2F21813F" w14:textId="77777777" w:rsidR="00A90A2B" w:rsidRDefault="00A90A2B" w:rsidP="00A90A2B">
      <w:pPr>
        <w:pStyle w:val="ListParagraph"/>
        <w:ind w:left="927"/>
      </w:pPr>
    </w:p>
    <w:p w14:paraId="3C23BF30" w14:textId="77777777" w:rsidR="00A90A2B" w:rsidRDefault="00A90A2B" w:rsidP="00A90A2B">
      <w:pPr>
        <w:pStyle w:val="ListParagraph"/>
        <w:ind w:left="927"/>
      </w:pPr>
    </w:p>
    <w:p w14:paraId="09616C92" w14:textId="77777777" w:rsidR="00A90A2B" w:rsidRDefault="00A90A2B" w:rsidP="00A90A2B">
      <w:pPr>
        <w:pStyle w:val="ListParagraph"/>
        <w:ind w:left="927"/>
      </w:pPr>
    </w:p>
    <w:p w14:paraId="74FF3F59" w14:textId="207F60A4" w:rsidR="00A90A2B" w:rsidRDefault="00A90A2B" w:rsidP="00A90A2B">
      <w:pPr>
        <w:pStyle w:val="ListParagraph"/>
        <w:ind w:left="927"/>
      </w:pPr>
      <w:r>
        <w:t>Software program</w:t>
      </w:r>
      <w:r w:rsidR="00070DFF">
        <w:t xml:space="preserve"> used: </w:t>
      </w:r>
      <w:r w:rsidR="00D06FE8">
        <w:t xml:space="preserve"> VS code &amp; python. </w:t>
      </w:r>
    </w:p>
    <w:p w14:paraId="44689503" w14:textId="77777777" w:rsidR="00AC45AF" w:rsidRDefault="00AC45AF" w:rsidP="00BE6F60"/>
    <w:p w14:paraId="00092E06" w14:textId="77777777" w:rsidR="00AC45AF" w:rsidRPr="00BE6F60" w:rsidRDefault="00AC45AF" w:rsidP="00BE6F60"/>
    <w:tbl>
      <w:tblPr>
        <w:tblStyle w:val="TableGrid"/>
        <w:tblW w:w="0" w:type="auto"/>
        <w:tblLook w:val="04A0" w:firstRow="1" w:lastRow="0" w:firstColumn="1" w:lastColumn="0" w:noHBand="0" w:noVBand="1"/>
      </w:tblPr>
      <w:tblGrid>
        <w:gridCol w:w="2521"/>
        <w:gridCol w:w="7080"/>
      </w:tblGrid>
      <w:tr w:rsidR="009304E2" w14:paraId="7E948FAA" w14:textId="77777777" w:rsidTr="0046676E">
        <w:tc>
          <w:tcPr>
            <w:tcW w:w="2281" w:type="dxa"/>
            <w:shd w:val="clear" w:color="auto" w:fill="0070C0"/>
          </w:tcPr>
          <w:p w14:paraId="6E9C9C4F" w14:textId="1A359DDD" w:rsidR="009304E2" w:rsidRPr="004011EB" w:rsidRDefault="009304E2" w:rsidP="00D42B06">
            <w:pPr>
              <w:rPr>
                <w:color w:val="FFC000"/>
              </w:rPr>
            </w:pPr>
            <w:r w:rsidRPr="004011EB">
              <w:rPr>
                <w:color w:val="FFC000"/>
              </w:rPr>
              <w:t>Name of app</w:t>
            </w:r>
          </w:p>
        </w:tc>
        <w:tc>
          <w:tcPr>
            <w:tcW w:w="7080" w:type="dxa"/>
          </w:tcPr>
          <w:p w14:paraId="09257F62" w14:textId="77777777" w:rsidR="009304E2" w:rsidRDefault="009304E2" w:rsidP="00D42B06"/>
        </w:tc>
      </w:tr>
      <w:tr w:rsidR="009304E2" w14:paraId="41D9D65C" w14:textId="77777777" w:rsidTr="0046676E">
        <w:tc>
          <w:tcPr>
            <w:tcW w:w="2281" w:type="dxa"/>
            <w:shd w:val="clear" w:color="auto" w:fill="0070C0"/>
          </w:tcPr>
          <w:p w14:paraId="13005431" w14:textId="1775EFFE" w:rsidR="009304E2" w:rsidRPr="004011EB" w:rsidRDefault="009304E2" w:rsidP="00D42B06">
            <w:pPr>
              <w:rPr>
                <w:color w:val="FFC000"/>
              </w:rPr>
            </w:pPr>
            <w:r w:rsidRPr="004011EB">
              <w:rPr>
                <w:color w:val="FFC000"/>
              </w:rPr>
              <w:t>Project management</w:t>
            </w:r>
          </w:p>
        </w:tc>
        <w:tc>
          <w:tcPr>
            <w:tcW w:w="7080" w:type="dxa"/>
          </w:tcPr>
          <w:p w14:paraId="70B1F74C" w14:textId="2D82027E" w:rsidR="009304E2" w:rsidRDefault="004011EB" w:rsidP="00D42B06">
            <w:r>
              <w:t xml:space="preserve">Give </w:t>
            </w:r>
            <w:r w:rsidR="00FC0CF1">
              <w:t xml:space="preserve">a </w:t>
            </w:r>
            <w:r>
              <w:t>shared link to Trello</w:t>
            </w:r>
            <w:r w:rsidR="00001DC5">
              <w:t xml:space="preserve">. </w:t>
            </w:r>
            <w:r w:rsidR="00BA2179">
              <w:t xml:space="preserve">Add screen shots </w:t>
            </w:r>
            <w:r w:rsidR="0046676E">
              <w:t xml:space="preserve">of project management </w:t>
            </w:r>
            <w:r w:rsidR="00BA2179">
              <w:t>to developmental logs.</w:t>
            </w:r>
            <w:r w:rsidR="00C6590C">
              <w:t xml:space="preserve"> </w:t>
            </w:r>
            <w:r w:rsidR="00C6590C" w:rsidRPr="0079792E">
              <w:rPr>
                <w:highlight w:val="yellow"/>
              </w:rPr>
              <w:t xml:space="preserve">Your development logs in the </w:t>
            </w:r>
            <w:r w:rsidR="0079792E" w:rsidRPr="0079792E">
              <w:rPr>
                <w:highlight w:val="yellow"/>
              </w:rPr>
              <w:t>Trello</w:t>
            </w:r>
            <w:r w:rsidR="00C6590C" w:rsidRPr="0079792E">
              <w:rPr>
                <w:highlight w:val="yellow"/>
              </w:rPr>
              <w:t xml:space="preserve"> </w:t>
            </w:r>
            <w:r w:rsidR="00D60759" w:rsidRPr="0079792E">
              <w:rPr>
                <w:highlight w:val="yellow"/>
              </w:rPr>
              <w:t>should show effective management of development of project with tim</w:t>
            </w:r>
            <w:r w:rsidR="0079792E" w:rsidRPr="0079792E">
              <w:rPr>
                <w:highlight w:val="yellow"/>
              </w:rPr>
              <w:t>elines and their completion.</w:t>
            </w:r>
          </w:p>
          <w:p w14:paraId="38D2EEB1" w14:textId="77777777" w:rsidR="00FC0CF1" w:rsidRDefault="00FC0CF1" w:rsidP="00D42B06"/>
          <w:p w14:paraId="0EAA99C5" w14:textId="76691837" w:rsidR="00FC0CF1" w:rsidRDefault="00FC0CF1" w:rsidP="00D42B06"/>
        </w:tc>
      </w:tr>
      <w:tr w:rsidR="009304E2" w14:paraId="0D8EA053" w14:textId="77777777" w:rsidTr="0046676E">
        <w:tc>
          <w:tcPr>
            <w:tcW w:w="2281" w:type="dxa"/>
            <w:shd w:val="clear" w:color="auto" w:fill="0070C0"/>
          </w:tcPr>
          <w:p w14:paraId="5D015F50" w14:textId="4F0630E5" w:rsidR="009304E2" w:rsidRPr="004011EB" w:rsidRDefault="004011EB" w:rsidP="00D42B06">
            <w:pPr>
              <w:rPr>
                <w:color w:val="FFC000"/>
              </w:rPr>
            </w:pPr>
            <w:r w:rsidRPr="004011EB">
              <w:rPr>
                <w:color w:val="FFC000"/>
              </w:rPr>
              <w:t>Version control system</w:t>
            </w:r>
          </w:p>
        </w:tc>
        <w:tc>
          <w:tcPr>
            <w:tcW w:w="7080" w:type="dxa"/>
          </w:tcPr>
          <w:p w14:paraId="73213421" w14:textId="77777777" w:rsidR="00070DFF" w:rsidRDefault="00402C8E" w:rsidP="00D42B06">
            <w:r>
              <w:t xml:space="preserve">Save files as different version and submit them for your final </w:t>
            </w:r>
            <w:r w:rsidR="00292C7A">
              <w:t>submission!</w:t>
            </w:r>
            <w:r w:rsidR="00451D28">
              <w:t xml:space="preserve"> List the Versions of the program</w:t>
            </w:r>
            <w:r w:rsidR="00070DFF">
              <w:t>:</w:t>
            </w:r>
          </w:p>
          <w:p w14:paraId="37CB0D95" w14:textId="0EC693CF" w:rsidR="009304E2" w:rsidRDefault="00070DFF" w:rsidP="00D42B06">
            <w:r>
              <w:t xml:space="preserve"> </w:t>
            </w:r>
            <w:proofErr w:type="spellStart"/>
            <w:r>
              <w:t>Github</w:t>
            </w:r>
            <w:proofErr w:type="spellEnd"/>
            <w:r>
              <w:t xml:space="preserve"> Link:</w:t>
            </w:r>
          </w:p>
          <w:p w14:paraId="17746360" w14:textId="77777777" w:rsidR="00FC0CF1" w:rsidRDefault="00FC0CF1" w:rsidP="00D42B06"/>
          <w:p w14:paraId="18B25C60" w14:textId="03D4D823" w:rsidR="00FC0CF1" w:rsidRDefault="00FC0CF1" w:rsidP="00D42B06"/>
        </w:tc>
      </w:tr>
      <w:tr w:rsidR="000F51B7" w14:paraId="61B1EC36" w14:textId="77777777" w:rsidTr="0046676E">
        <w:tc>
          <w:tcPr>
            <w:tcW w:w="2281" w:type="dxa"/>
            <w:shd w:val="clear" w:color="auto" w:fill="0070C0"/>
          </w:tcPr>
          <w:p w14:paraId="674DEC0E" w14:textId="56C64A91" w:rsidR="000F51B7" w:rsidRPr="004011EB" w:rsidRDefault="00263282" w:rsidP="00D42B06">
            <w:pPr>
              <w:rPr>
                <w:color w:val="FFC000"/>
              </w:rPr>
            </w:pPr>
            <w:r>
              <w:rPr>
                <w:color w:val="FFC000"/>
              </w:rPr>
              <w:t>Flowchart</w:t>
            </w:r>
            <w:r w:rsidR="00603D02">
              <w:rPr>
                <w:color w:val="FFC000"/>
              </w:rPr>
              <w:t xml:space="preserve">/Pseudocode </w:t>
            </w:r>
          </w:p>
        </w:tc>
        <w:tc>
          <w:tcPr>
            <w:tcW w:w="7080" w:type="dxa"/>
          </w:tcPr>
          <w:p w14:paraId="63FA579A" w14:textId="1FF46183" w:rsidR="000F51B7" w:rsidRDefault="00263282" w:rsidP="00D42B06">
            <w:r>
              <w:t xml:space="preserve">Give </w:t>
            </w:r>
            <w:r w:rsidR="00FC0CF1">
              <w:t xml:space="preserve">a </w:t>
            </w:r>
            <w:r>
              <w:t>shared link to draw.io or similar</w:t>
            </w:r>
            <w:r w:rsidR="004F626C">
              <w:t>. Add screen shots of plan in Task 5</w:t>
            </w:r>
          </w:p>
          <w:p w14:paraId="388C2920" w14:textId="77777777" w:rsidR="00FC0CF1" w:rsidRDefault="00FC0CF1" w:rsidP="00D42B06"/>
          <w:p w14:paraId="3365C135" w14:textId="6791EB3C" w:rsidR="00370D14" w:rsidRDefault="00370D14" w:rsidP="00D42B06"/>
        </w:tc>
      </w:tr>
    </w:tbl>
    <w:p w14:paraId="44769A41" w14:textId="77777777" w:rsidR="00451D28" w:rsidRDefault="00451D28" w:rsidP="006157DE">
      <w:pPr>
        <w:pStyle w:val="Heading1"/>
      </w:pPr>
    </w:p>
    <w:p w14:paraId="23951BFD" w14:textId="37654E38" w:rsidR="003772D5" w:rsidRDefault="00370D14" w:rsidP="006157DE">
      <w:pPr>
        <w:pStyle w:val="Heading1"/>
      </w:pPr>
      <w:r>
        <w:t>Task 2 D</w:t>
      </w:r>
      <w:r w:rsidR="009830EE">
        <w:t>evelopmental</w:t>
      </w:r>
      <w:r>
        <w:t xml:space="preserve"> Log</w:t>
      </w:r>
      <w:r w:rsidR="00BA2179">
        <w:t>s</w:t>
      </w:r>
      <w:r w:rsidR="009830EE">
        <w:t xml:space="preserve"> (Processes)</w:t>
      </w:r>
    </w:p>
    <w:tbl>
      <w:tblPr>
        <w:tblStyle w:val="TableGrid"/>
        <w:tblW w:w="0" w:type="auto"/>
        <w:tblLook w:val="04A0" w:firstRow="1" w:lastRow="0" w:firstColumn="1" w:lastColumn="0" w:noHBand="0" w:noVBand="1"/>
      </w:tblPr>
      <w:tblGrid>
        <w:gridCol w:w="1653"/>
        <w:gridCol w:w="7505"/>
      </w:tblGrid>
      <w:tr w:rsidR="00C31E3B" w14:paraId="247F9A85" w14:textId="77777777" w:rsidTr="00C31E3B">
        <w:tc>
          <w:tcPr>
            <w:tcW w:w="1555" w:type="dxa"/>
          </w:tcPr>
          <w:p w14:paraId="2FE86D39" w14:textId="163AFC78" w:rsidR="00C31E3B" w:rsidRDefault="00C31E3B" w:rsidP="0018673D">
            <w:pPr>
              <w:spacing w:before="80" w:after="80"/>
              <w:ind w:right="953"/>
              <w:rPr>
                <w:iCs/>
              </w:rPr>
            </w:pPr>
            <w:r>
              <w:rPr>
                <w:iCs/>
              </w:rPr>
              <w:t>Date</w:t>
            </w:r>
          </w:p>
        </w:tc>
        <w:tc>
          <w:tcPr>
            <w:tcW w:w="7505" w:type="dxa"/>
          </w:tcPr>
          <w:p w14:paraId="44DA47C5" w14:textId="3C49AFA1" w:rsidR="00460329" w:rsidRPr="00460329" w:rsidRDefault="00460329" w:rsidP="00460329">
            <w:pPr>
              <w:ind w:right="24"/>
              <w:rPr>
                <w:iCs/>
              </w:rPr>
            </w:pPr>
            <w:r w:rsidRPr="00460329">
              <w:rPr>
                <w:iCs/>
              </w:rPr>
              <w:t xml:space="preserve">Log what you’ve done each day on the project. </w:t>
            </w:r>
            <w:r w:rsidR="007C7516">
              <w:rPr>
                <w:iCs/>
              </w:rPr>
              <w:t>Alternatively,</w:t>
            </w:r>
            <w:r w:rsidR="00FB3E93">
              <w:rPr>
                <w:iCs/>
              </w:rPr>
              <w:t xml:space="preserve"> you may </w:t>
            </w:r>
            <w:r w:rsidR="00CB60ED">
              <w:rPr>
                <w:iCs/>
              </w:rPr>
              <w:t xml:space="preserve">use any </w:t>
            </w:r>
            <w:r w:rsidR="009830EE" w:rsidRPr="00BC291D">
              <w:rPr>
                <w:iCs/>
                <w:highlight w:val="yellow"/>
              </w:rPr>
              <w:t>screen c</w:t>
            </w:r>
            <w:r w:rsidR="009830EE" w:rsidRPr="000B440B">
              <w:rPr>
                <w:iCs/>
                <w:highlight w:val="yellow"/>
              </w:rPr>
              <w:t>asting</w:t>
            </w:r>
            <w:r w:rsidR="00CB60ED">
              <w:rPr>
                <w:iCs/>
              </w:rPr>
              <w:t xml:space="preserve"> software</w:t>
            </w:r>
            <w:r w:rsidR="000B440B">
              <w:rPr>
                <w:iCs/>
              </w:rPr>
              <w:t xml:space="preserve"> </w:t>
            </w:r>
            <w:r w:rsidR="00CB60ED">
              <w:rPr>
                <w:iCs/>
              </w:rPr>
              <w:t>to record</w:t>
            </w:r>
            <w:r w:rsidR="00C56D9E">
              <w:rPr>
                <w:iCs/>
              </w:rPr>
              <w:t xml:space="preserve"> </w:t>
            </w:r>
            <w:r w:rsidR="000B440B">
              <w:rPr>
                <w:iCs/>
              </w:rPr>
              <w:t xml:space="preserve">your </w:t>
            </w:r>
            <w:r w:rsidR="00C56D9E">
              <w:rPr>
                <w:iCs/>
              </w:rPr>
              <w:t xml:space="preserve">desktop and voice </w:t>
            </w:r>
            <w:r w:rsidR="007C7516">
              <w:rPr>
                <w:iCs/>
              </w:rPr>
              <w:t xml:space="preserve">explaining what you would otherwise write in these tables. </w:t>
            </w:r>
            <w:r w:rsidRPr="00460329">
              <w:rPr>
                <w:iCs/>
              </w:rPr>
              <w:t xml:space="preserve">This is important even if you just want a grade of </w:t>
            </w:r>
            <w:r w:rsidRPr="00460329">
              <w:rPr>
                <w:b/>
                <w:iCs/>
              </w:rPr>
              <w:t>Achieved</w:t>
            </w:r>
            <w:r w:rsidRPr="00460329">
              <w:rPr>
                <w:iCs/>
              </w:rPr>
              <w:t xml:space="preserve">. </w:t>
            </w:r>
            <w:r w:rsidRPr="00460329">
              <w:rPr>
                <w:b/>
                <w:iCs/>
              </w:rPr>
              <w:t xml:space="preserve">Merit </w:t>
            </w:r>
            <w:r w:rsidRPr="00460329">
              <w:rPr>
                <w:iCs/>
              </w:rPr>
              <w:t xml:space="preserve">and </w:t>
            </w:r>
            <w:r w:rsidRPr="00460329">
              <w:rPr>
                <w:b/>
                <w:iCs/>
              </w:rPr>
              <w:t xml:space="preserve">Excellence </w:t>
            </w:r>
            <w:r w:rsidRPr="00460329">
              <w:rPr>
                <w:iCs/>
              </w:rPr>
              <w:t xml:space="preserve">require that you show how your project developed throughout including but not limited </w:t>
            </w:r>
            <w:r w:rsidR="009830EE" w:rsidRPr="00460329">
              <w:rPr>
                <w:iCs/>
              </w:rPr>
              <w:t>to</w:t>
            </w:r>
            <w:r w:rsidRPr="00460329">
              <w:rPr>
                <w:iCs/>
              </w:rPr>
              <w:t xml:space="preserve"> </w:t>
            </w:r>
            <w:r w:rsidR="008C1CB1">
              <w:rPr>
                <w:iCs/>
              </w:rPr>
              <w:t xml:space="preserve">use of </w:t>
            </w:r>
            <w:r w:rsidR="008C1CB1" w:rsidRPr="009830EE">
              <w:rPr>
                <w:iCs/>
                <w:highlight w:val="yellow"/>
              </w:rPr>
              <w:t>design thinking</w:t>
            </w:r>
            <w:r w:rsidR="009830EE">
              <w:rPr>
                <w:iCs/>
              </w:rPr>
              <w:t xml:space="preserve"> steps</w:t>
            </w:r>
            <w:r w:rsidR="008C1CB1">
              <w:rPr>
                <w:iCs/>
              </w:rPr>
              <w:t xml:space="preserve">, </w:t>
            </w:r>
            <w:r w:rsidRPr="009830EE">
              <w:rPr>
                <w:iCs/>
                <w:highlight w:val="yellow"/>
              </w:rPr>
              <w:t>independent research</w:t>
            </w:r>
            <w:r w:rsidRPr="00460329">
              <w:rPr>
                <w:iCs/>
              </w:rPr>
              <w:t>, issues you encountered and how you overcame them, ongoing testing procedures</w:t>
            </w:r>
            <w:r w:rsidR="00E5212D">
              <w:rPr>
                <w:iCs/>
              </w:rPr>
              <w:t xml:space="preserve">. </w:t>
            </w:r>
            <w:r w:rsidR="001B1367">
              <w:rPr>
                <w:iCs/>
              </w:rPr>
              <w:t>Provide c</w:t>
            </w:r>
            <w:r w:rsidR="00E5212D">
              <w:rPr>
                <w:iCs/>
              </w:rPr>
              <w:t xml:space="preserve">lear evidence of </w:t>
            </w:r>
            <w:r w:rsidR="00E5212D" w:rsidRPr="00862826">
              <w:rPr>
                <w:iCs/>
                <w:highlight w:val="yellow"/>
              </w:rPr>
              <w:t>ongoing</w:t>
            </w:r>
            <w:r w:rsidRPr="00862826">
              <w:rPr>
                <w:iCs/>
                <w:highlight w:val="yellow"/>
              </w:rPr>
              <w:t xml:space="preserve"> evaluation</w:t>
            </w:r>
            <w:r w:rsidRPr="00460329">
              <w:rPr>
                <w:iCs/>
              </w:rPr>
              <w:t>,</w:t>
            </w:r>
            <w:r>
              <w:rPr>
                <w:iCs/>
              </w:rPr>
              <w:t xml:space="preserve"> </w:t>
            </w:r>
            <w:r w:rsidR="009830EE">
              <w:rPr>
                <w:iCs/>
              </w:rPr>
              <w:t xml:space="preserve">and </w:t>
            </w:r>
            <w:r w:rsidRPr="00460329">
              <w:rPr>
                <w:iCs/>
              </w:rPr>
              <w:t xml:space="preserve">feedback from </w:t>
            </w:r>
            <w:r w:rsidR="009830EE">
              <w:rPr>
                <w:iCs/>
              </w:rPr>
              <w:t xml:space="preserve">self and </w:t>
            </w:r>
            <w:r w:rsidRPr="00460329">
              <w:rPr>
                <w:iCs/>
              </w:rPr>
              <w:t>potential users for</w:t>
            </w:r>
            <w:r w:rsidR="001B1367">
              <w:rPr>
                <w:iCs/>
              </w:rPr>
              <w:t xml:space="preserve"> </w:t>
            </w:r>
            <w:r w:rsidRPr="00460329">
              <w:rPr>
                <w:iCs/>
              </w:rPr>
              <w:t xml:space="preserve">improvement. </w:t>
            </w:r>
          </w:p>
          <w:p w14:paraId="02B2E81F" w14:textId="05001B33" w:rsidR="00C31E3B" w:rsidRDefault="00460329" w:rsidP="00460329">
            <w:pPr>
              <w:spacing w:before="80" w:after="80"/>
              <w:ind w:right="953"/>
              <w:rPr>
                <w:iCs/>
              </w:rPr>
            </w:pPr>
            <w:r w:rsidRPr="00460329">
              <w:rPr>
                <w:i/>
              </w:rPr>
              <w:t>Add rows as needed.</w:t>
            </w:r>
          </w:p>
        </w:tc>
      </w:tr>
      <w:tr w:rsidR="00C31E3B" w14:paraId="0BBA7EC3" w14:textId="77777777" w:rsidTr="00C31E3B">
        <w:tc>
          <w:tcPr>
            <w:tcW w:w="1555" w:type="dxa"/>
          </w:tcPr>
          <w:p w14:paraId="4E57AF11" w14:textId="77777777" w:rsidR="00C31E3B" w:rsidRDefault="00C31E3B" w:rsidP="0018673D">
            <w:pPr>
              <w:spacing w:before="80" w:after="80"/>
              <w:ind w:right="953"/>
              <w:rPr>
                <w:iCs/>
              </w:rPr>
            </w:pPr>
          </w:p>
        </w:tc>
        <w:tc>
          <w:tcPr>
            <w:tcW w:w="7505" w:type="dxa"/>
          </w:tcPr>
          <w:p w14:paraId="14E40C59" w14:textId="77777777" w:rsidR="00C31E3B" w:rsidRDefault="00C31E3B" w:rsidP="0018673D">
            <w:pPr>
              <w:spacing w:before="80" w:after="80"/>
              <w:ind w:right="953"/>
              <w:rPr>
                <w:iCs/>
              </w:rPr>
            </w:pPr>
          </w:p>
        </w:tc>
      </w:tr>
      <w:tr w:rsidR="00C31E3B" w14:paraId="183C442B" w14:textId="77777777" w:rsidTr="00C31E3B">
        <w:tc>
          <w:tcPr>
            <w:tcW w:w="1555" w:type="dxa"/>
          </w:tcPr>
          <w:p w14:paraId="0C9DBCCF" w14:textId="77777777" w:rsidR="00C31E3B" w:rsidRDefault="00C31E3B" w:rsidP="0018673D">
            <w:pPr>
              <w:spacing w:before="80" w:after="80"/>
              <w:ind w:right="953"/>
              <w:rPr>
                <w:iCs/>
              </w:rPr>
            </w:pPr>
          </w:p>
        </w:tc>
        <w:tc>
          <w:tcPr>
            <w:tcW w:w="7505" w:type="dxa"/>
          </w:tcPr>
          <w:p w14:paraId="1A610CFF" w14:textId="77777777" w:rsidR="00C31E3B" w:rsidRDefault="00C31E3B" w:rsidP="0018673D">
            <w:pPr>
              <w:spacing w:before="80" w:after="80"/>
              <w:ind w:right="953"/>
              <w:rPr>
                <w:iCs/>
              </w:rPr>
            </w:pPr>
          </w:p>
        </w:tc>
      </w:tr>
      <w:tr w:rsidR="00C31E3B" w14:paraId="36481CE5" w14:textId="77777777" w:rsidTr="00C31E3B">
        <w:tc>
          <w:tcPr>
            <w:tcW w:w="1555" w:type="dxa"/>
          </w:tcPr>
          <w:p w14:paraId="5B0FDB91" w14:textId="77777777" w:rsidR="00C31E3B" w:rsidRDefault="00C31E3B" w:rsidP="0018673D">
            <w:pPr>
              <w:spacing w:before="80" w:after="80"/>
              <w:ind w:right="953"/>
              <w:rPr>
                <w:iCs/>
              </w:rPr>
            </w:pPr>
          </w:p>
        </w:tc>
        <w:tc>
          <w:tcPr>
            <w:tcW w:w="7505" w:type="dxa"/>
          </w:tcPr>
          <w:p w14:paraId="0A67417D" w14:textId="77777777" w:rsidR="00C31E3B" w:rsidRDefault="00C31E3B" w:rsidP="0018673D">
            <w:pPr>
              <w:spacing w:before="80" w:after="80"/>
              <w:ind w:right="953"/>
              <w:rPr>
                <w:iCs/>
              </w:rPr>
            </w:pPr>
          </w:p>
        </w:tc>
      </w:tr>
      <w:tr w:rsidR="00C31E3B" w14:paraId="0BA2ED11" w14:textId="77777777" w:rsidTr="00C31E3B">
        <w:tc>
          <w:tcPr>
            <w:tcW w:w="1555" w:type="dxa"/>
          </w:tcPr>
          <w:p w14:paraId="078957C9" w14:textId="77777777" w:rsidR="00C31E3B" w:rsidRDefault="00C31E3B" w:rsidP="0018673D">
            <w:pPr>
              <w:spacing w:before="80" w:after="80"/>
              <w:ind w:right="953"/>
              <w:rPr>
                <w:iCs/>
              </w:rPr>
            </w:pPr>
          </w:p>
        </w:tc>
        <w:tc>
          <w:tcPr>
            <w:tcW w:w="7505" w:type="dxa"/>
          </w:tcPr>
          <w:p w14:paraId="3AF95E49" w14:textId="77777777" w:rsidR="00C31E3B" w:rsidRDefault="00C31E3B" w:rsidP="0018673D">
            <w:pPr>
              <w:spacing w:before="80" w:after="80"/>
              <w:ind w:right="953"/>
              <w:rPr>
                <w:iCs/>
              </w:rPr>
            </w:pPr>
          </w:p>
        </w:tc>
      </w:tr>
      <w:tr w:rsidR="00C31E3B" w14:paraId="36DA047A" w14:textId="77777777" w:rsidTr="00C31E3B">
        <w:tc>
          <w:tcPr>
            <w:tcW w:w="1555" w:type="dxa"/>
          </w:tcPr>
          <w:p w14:paraId="046D50CA" w14:textId="77777777" w:rsidR="00C31E3B" w:rsidRDefault="00C31E3B" w:rsidP="0018673D">
            <w:pPr>
              <w:spacing w:before="80" w:after="80"/>
              <w:ind w:right="953"/>
              <w:rPr>
                <w:iCs/>
              </w:rPr>
            </w:pPr>
          </w:p>
        </w:tc>
        <w:tc>
          <w:tcPr>
            <w:tcW w:w="7505" w:type="dxa"/>
          </w:tcPr>
          <w:p w14:paraId="70C0FDEB" w14:textId="77777777" w:rsidR="00C31E3B" w:rsidRDefault="00C31E3B" w:rsidP="0018673D">
            <w:pPr>
              <w:spacing w:before="80" w:after="80"/>
              <w:ind w:right="953"/>
              <w:rPr>
                <w:iCs/>
              </w:rPr>
            </w:pPr>
          </w:p>
        </w:tc>
      </w:tr>
      <w:tr w:rsidR="00C31E3B" w14:paraId="3A423A6F" w14:textId="77777777" w:rsidTr="00C31E3B">
        <w:tc>
          <w:tcPr>
            <w:tcW w:w="1555" w:type="dxa"/>
          </w:tcPr>
          <w:p w14:paraId="64EA8992" w14:textId="77777777" w:rsidR="00C31E3B" w:rsidRDefault="00C31E3B" w:rsidP="0018673D">
            <w:pPr>
              <w:spacing w:before="80" w:after="80"/>
              <w:ind w:right="953"/>
              <w:rPr>
                <w:iCs/>
              </w:rPr>
            </w:pPr>
          </w:p>
        </w:tc>
        <w:tc>
          <w:tcPr>
            <w:tcW w:w="7505" w:type="dxa"/>
          </w:tcPr>
          <w:p w14:paraId="14AC8A4C" w14:textId="77777777" w:rsidR="00C31E3B" w:rsidRDefault="00C31E3B" w:rsidP="0018673D">
            <w:pPr>
              <w:spacing w:before="80" w:after="80"/>
              <w:ind w:right="953"/>
              <w:rPr>
                <w:iCs/>
              </w:rPr>
            </w:pPr>
          </w:p>
        </w:tc>
      </w:tr>
      <w:tr w:rsidR="00C31E3B" w14:paraId="06912CAF" w14:textId="77777777" w:rsidTr="00C31E3B">
        <w:tc>
          <w:tcPr>
            <w:tcW w:w="1555" w:type="dxa"/>
          </w:tcPr>
          <w:p w14:paraId="19C89057" w14:textId="77777777" w:rsidR="00C31E3B" w:rsidRDefault="00C31E3B" w:rsidP="0018673D">
            <w:pPr>
              <w:spacing w:before="80" w:after="80"/>
              <w:ind w:right="953"/>
              <w:rPr>
                <w:iCs/>
              </w:rPr>
            </w:pPr>
          </w:p>
        </w:tc>
        <w:tc>
          <w:tcPr>
            <w:tcW w:w="7505" w:type="dxa"/>
          </w:tcPr>
          <w:p w14:paraId="3E560F2E" w14:textId="77777777" w:rsidR="00C31E3B" w:rsidRDefault="00C31E3B" w:rsidP="0018673D">
            <w:pPr>
              <w:spacing w:before="80" w:after="80"/>
              <w:ind w:right="953"/>
              <w:rPr>
                <w:iCs/>
              </w:rPr>
            </w:pPr>
          </w:p>
        </w:tc>
      </w:tr>
    </w:tbl>
    <w:p w14:paraId="3CD28134" w14:textId="77777777" w:rsidR="00A65348" w:rsidRDefault="00A65348">
      <w:pPr>
        <w:rPr>
          <w:sz w:val="40"/>
          <w:szCs w:val="40"/>
        </w:rPr>
      </w:pPr>
      <w:r>
        <w:br w:type="page"/>
      </w:r>
    </w:p>
    <w:p w14:paraId="40EA8A88" w14:textId="3E96DE14" w:rsidR="00370D14" w:rsidRDefault="00153F0A" w:rsidP="00153F0A">
      <w:pPr>
        <w:pStyle w:val="Heading1"/>
      </w:pPr>
      <w:r>
        <w:lastRenderedPageBreak/>
        <w:t>Task 3 Testing Log</w:t>
      </w:r>
      <w:r w:rsidR="00BA2179">
        <w:t xml:space="preserve"> </w:t>
      </w:r>
    </w:p>
    <w:tbl>
      <w:tblPr>
        <w:tblW w:w="963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639"/>
      </w:tblGrid>
      <w:tr w:rsidR="000C7AA2" w14:paraId="0AC3F2DD" w14:textId="77777777" w:rsidTr="00701159">
        <w:trPr>
          <w:trHeight w:val="906"/>
        </w:trPr>
        <w:tc>
          <w:tcPr>
            <w:tcW w:w="9639" w:type="dxa"/>
            <w:shd w:val="clear" w:color="auto" w:fill="D9D9D9"/>
          </w:tcPr>
          <w:p w14:paraId="47331C47" w14:textId="3B8C0314" w:rsidR="000C7AA2" w:rsidRDefault="00901F84" w:rsidP="00701159">
            <w:pPr>
              <w:ind w:right="479"/>
              <w:rPr>
                <w:rFonts w:ascii="Calibri" w:hAnsi="Calibri" w:cs="Calibri"/>
                <w:b/>
              </w:rPr>
            </w:pPr>
            <w:r>
              <w:rPr>
                <w:rFonts w:ascii="Calibri" w:hAnsi="Calibri" w:cs="Calibri"/>
                <w:b/>
              </w:rPr>
              <w:t xml:space="preserve">Ongoing testing is </w:t>
            </w:r>
            <w:r w:rsidR="00A67BAB">
              <w:rPr>
                <w:rFonts w:ascii="Calibri" w:hAnsi="Calibri" w:cs="Calibri"/>
                <w:b/>
              </w:rPr>
              <w:t xml:space="preserve">collected as evidence for </w:t>
            </w:r>
            <w:r w:rsidR="00241665">
              <w:rPr>
                <w:rFonts w:ascii="Calibri" w:hAnsi="Calibri" w:cs="Calibri"/>
                <w:b/>
              </w:rPr>
              <w:t xml:space="preserve">programming and </w:t>
            </w:r>
            <w:r w:rsidR="00A67BAB">
              <w:rPr>
                <w:rFonts w:ascii="Calibri" w:hAnsi="Calibri" w:cs="Calibri"/>
                <w:b/>
              </w:rPr>
              <w:t xml:space="preserve">processes, therefore, </w:t>
            </w:r>
            <w:r w:rsidR="009D09B7">
              <w:rPr>
                <w:rFonts w:ascii="Calibri" w:hAnsi="Calibri" w:cs="Calibri"/>
                <w:b/>
              </w:rPr>
              <w:t>updat</w:t>
            </w:r>
            <w:r w:rsidR="00A67BAB">
              <w:rPr>
                <w:rFonts w:ascii="Calibri" w:hAnsi="Calibri" w:cs="Calibri"/>
                <w:b/>
              </w:rPr>
              <w:t>e</w:t>
            </w:r>
            <w:r w:rsidR="009D09B7">
              <w:rPr>
                <w:rFonts w:ascii="Calibri" w:hAnsi="Calibri" w:cs="Calibri"/>
                <w:b/>
              </w:rPr>
              <w:t xml:space="preserve"> this </w:t>
            </w:r>
            <w:proofErr w:type="gramStart"/>
            <w:r w:rsidR="009D09B7">
              <w:rPr>
                <w:rFonts w:ascii="Calibri" w:hAnsi="Calibri" w:cs="Calibri"/>
                <w:b/>
              </w:rPr>
              <w:t>table</w:t>
            </w:r>
            <w:r w:rsidR="00884889">
              <w:rPr>
                <w:rFonts w:ascii="Calibri" w:hAnsi="Calibri" w:cs="Calibri"/>
                <w:b/>
              </w:rPr>
              <w:t>(</w:t>
            </w:r>
            <w:proofErr w:type="gramEnd"/>
            <w:r w:rsidR="00884889">
              <w:rPr>
                <w:rFonts w:ascii="Calibri" w:hAnsi="Calibri" w:cs="Calibri"/>
                <w:b/>
              </w:rPr>
              <w:t>including date)</w:t>
            </w:r>
            <w:r w:rsidR="009D09B7">
              <w:rPr>
                <w:rFonts w:ascii="Calibri" w:hAnsi="Calibri" w:cs="Calibri"/>
                <w:b/>
              </w:rPr>
              <w:t xml:space="preserve"> during the development</w:t>
            </w:r>
            <w:r w:rsidR="00C12382">
              <w:rPr>
                <w:rFonts w:ascii="Calibri" w:hAnsi="Calibri" w:cs="Calibri"/>
                <w:b/>
              </w:rPr>
              <w:t xml:space="preserve"> </w:t>
            </w:r>
            <w:r w:rsidR="009D09B7">
              <w:rPr>
                <w:rFonts w:ascii="Calibri" w:hAnsi="Calibri" w:cs="Calibri"/>
                <w:b/>
              </w:rPr>
              <w:t>. This is different from Test cases</w:t>
            </w:r>
            <w:r w:rsidR="00C11DF4">
              <w:rPr>
                <w:rFonts w:ascii="Calibri" w:hAnsi="Calibri" w:cs="Calibri"/>
                <w:b/>
              </w:rPr>
              <w:t xml:space="preserve">. </w:t>
            </w:r>
            <w:r w:rsidR="00241665">
              <w:rPr>
                <w:rFonts w:ascii="Calibri" w:hAnsi="Calibri" w:cs="Calibri"/>
                <w:b/>
              </w:rPr>
              <w:t xml:space="preserve">Your testing log must include </w:t>
            </w:r>
            <w:r w:rsidR="005A76DC">
              <w:rPr>
                <w:rFonts w:ascii="Calibri" w:hAnsi="Calibri" w:cs="Calibri"/>
                <w:b/>
              </w:rPr>
              <w:t>description of</w:t>
            </w:r>
            <w:r w:rsidR="00C12382">
              <w:rPr>
                <w:rFonts w:ascii="Calibri" w:hAnsi="Calibri" w:cs="Calibri"/>
                <w:b/>
              </w:rPr>
              <w:t xml:space="preserve">  </w:t>
            </w:r>
            <w:r w:rsidR="005A76DC">
              <w:rPr>
                <w:rFonts w:ascii="Calibri" w:hAnsi="Calibri" w:cs="Calibri"/>
                <w:b/>
              </w:rPr>
              <w:t xml:space="preserve"> </w:t>
            </w:r>
            <w:r w:rsidR="005A76DC" w:rsidRPr="00F13A13">
              <w:rPr>
                <w:rFonts w:ascii="Calibri" w:hAnsi="Calibri" w:cs="Calibri"/>
                <w:b/>
                <w:highlight w:val="yellow"/>
              </w:rPr>
              <w:t>component tested</w:t>
            </w:r>
            <w:r w:rsidR="005A76DC">
              <w:rPr>
                <w:rFonts w:ascii="Calibri" w:hAnsi="Calibri" w:cs="Calibri"/>
                <w:b/>
              </w:rPr>
              <w:t xml:space="preserve">, </w:t>
            </w:r>
            <w:r w:rsidR="005A76DC" w:rsidRPr="00F13A13">
              <w:rPr>
                <w:rFonts w:ascii="Calibri" w:hAnsi="Calibri" w:cs="Calibri"/>
                <w:b/>
                <w:highlight w:val="yellow"/>
              </w:rPr>
              <w:t>screen shot</w:t>
            </w:r>
            <w:r w:rsidR="005A76DC">
              <w:rPr>
                <w:rFonts w:ascii="Calibri" w:hAnsi="Calibri" w:cs="Calibri"/>
                <w:b/>
              </w:rPr>
              <w:t xml:space="preserve"> of result</w:t>
            </w:r>
            <w:r w:rsidR="00A0216A">
              <w:rPr>
                <w:rFonts w:ascii="Calibri" w:hAnsi="Calibri" w:cs="Calibri"/>
                <w:b/>
              </w:rPr>
              <w:t xml:space="preserve">, what are the </w:t>
            </w:r>
            <w:r w:rsidR="00A0216A" w:rsidRPr="00F13A13">
              <w:rPr>
                <w:rFonts w:ascii="Calibri" w:hAnsi="Calibri" w:cs="Calibri"/>
                <w:b/>
                <w:highlight w:val="yellow"/>
              </w:rPr>
              <w:t>errors</w:t>
            </w:r>
            <w:r w:rsidR="00A0216A">
              <w:rPr>
                <w:rFonts w:ascii="Calibri" w:hAnsi="Calibri" w:cs="Calibri"/>
                <w:b/>
              </w:rPr>
              <w:t xml:space="preserve"> and </w:t>
            </w:r>
            <w:r w:rsidR="00A0216A" w:rsidRPr="00F13A13">
              <w:rPr>
                <w:rFonts w:ascii="Calibri" w:hAnsi="Calibri" w:cs="Calibri"/>
                <w:b/>
                <w:highlight w:val="yellow"/>
              </w:rPr>
              <w:t>how</w:t>
            </w:r>
            <w:r w:rsidR="00A0216A">
              <w:rPr>
                <w:rFonts w:ascii="Calibri" w:hAnsi="Calibri" w:cs="Calibri"/>
                <w:b/>
              </w:rPr>
              <w:t xml:space="preserve"> you have fixed them. </w:t>
            </w:r>
            <w:r w:rsidR="005A76DC">
              <w:rPr>
                <w:rFonts w:ascii="Calibri" w:hAnsi="Calibri" w:cs="Calibri"/>
                <w:b/>
              </w:rPr>
              <w:t xml:space="preserve"> </w:t>
            </w:r>
          </w:p>
          <w:p w14:paraId="1A1DF81B" w14:textId="0ED0A43E" w:rsidR="00F13A13" w:rsidRPr="00ED53EC" w:rsidRDefault="00F13A13" w:rsidP="00701159">
            <w:pPr>
              <w:ind w:right="479"/>
              <w:rPr>
                <w:rFonts w:ascii="Calibri" w:hAnsi="Calibri" w:cs="Calibri"/>
                <w:b/>
              </w:rPr>
            </w:pPr>
            <w:r w:rsidRPr="00460329">
              <w:rPr>
                <w:i/>
              </w:rPr>
              <w:t>Add rows as needed.</w:t>
            </w:r>
          </w:p>
        </w:tc>
      </w:tr>
      <w:tr w:rsidR="00F13A13" w:rsidRPr="00F241EB" w14:paraId="3B6ABA46" w14:textId="77777777" w:rsidTr="0055045B">
        <w:trPr>
          <w:trHeight w:val="931"/>
        </w:trPr>
        <w:tc>
          <w:tcPr>
            <w:tcW w:w="9639" w:type="dxa"/>
            <w:shd w:val="clear" w:color="auto" w:fill="auto"/>
          </w:tcPr>
          <w:p w14:paraId="25C616F0" w14:textId="77777777" w:rsidR="00F13A13" w:rsidRPr="00F241EB" w:rsidRDefault="00F13A13" w:rsidP="00F24C94">
            <w:pPr>
              <w:ind w:left="57" w:right="57"/>
              <w:rPr>
                <w:sz w:val="20"/>
              </w:rPr>
            </w:pPr>
          </w:p>
        </w:tc>
      </w:tr>
      <w:tr w:rsidR="00F13A13" w14:paraId="7C2A1B33" w14:textId="77777777" w:rsidTr="00354C4A">
        <w:trPr>
          <w:trHeight w:val="844"/>
        </w:trPr>
        <w:tc>
          <w:tcPr>
            <w:tcW w:w="9639" w:type="dxa"/>
            <w:shd w:val="clear" w:color="auto" w:fill="auto"/>
          </w:tcPr>
          <w:p w14:paraId="5632F692" w14:textId="77777777" w:rsidR="00F13A13" w:rsidRPr="008D5EE6" w:rsidRDefault="00F13A13" w:rsidP="00F24C94">
            <w:pPr>
              <w:ind w:left="57" w:right="57"/>
              <w:rPr>
                <w:sz w:val="20"/>
              </w:rPr>
            </w:pPr>
          </w:p>
        </w:tc>
      </w:tr>
      <w:tr w:rsidR="00F13A13" w14:paraId="24E2256F" w14:textId="77777777" w:rsidTr="00354C4A">
        <w:trPr>
          <w:trHeight w:val="844"/>
        </w:trPr>
        <w:tc>
          <w:tcPr>
            <w:tcW w:w="9639" w:type="dxa"/>
            <w:shd w:val="clear" w:color="auto" w:fill="auto"/>
          </w:tcPr>
          <w:p w14:paraId="3A09CBF4" w14:textId="77777777" w:rsidR="00F13A13" w:rsidRPr="008D5EE6" w:rsidRDefault="00F13A13" w:rsidP="00F24C94">
            <w:pPr>
              <w:ind w:left="57" w:right="57"/>
              <w:rPr>
                <w:sz w:val="20"/>
              </w:rPr>
            </w:pPr>
          </w:p>
        </w:tc>
      </w:tr>
      <w:tr w:rsidR="00F13A13" w14:paraId="0148380F" w14:textId="77777777" w:rsidTr="00354C4A">
        <w:trPr>
          <w:trHeight w:val="844"/>
        </w:trPr>
        <w:tc>
          <w:tcPr>
            <w:tcW w:w="9639" w:type="dxa"/>
            <w:shd w:val="clear" w:color="auto" w:fill="auto"/>
          </w:tcPr>
          <w:p w14:paraId="5AF1975A" w14:textId="77777777" w:rsidR="00F13A13" w:rsidRPr="008D5EE6" w:rsidRDefault="00F13A13" w:rsidP="00F24C94">
            <w:pPr>
              <w:ind w:left="57" w:right="57"/>
              <w:rPr>
                <w:sz w:val="20"/>
              </w:rPr>
            </w:pPr>
          </w:p>
        </w:tc>
      </w:tr>
      <w:tr w:rsidR="00F13A13" w14:paraId="22238862" w14:textId="77777777" w:rsidTr="00354C4A">
        <w:trPr>
          <w:trHeight w:val="844"/>
        </w:trPr>
        <w:tc>
          <w:tcPr>
            <w:tcW w:w="9639" w:type="dxa"/>
            <w:shd w:val="clear" w:color="auto" w:fill="auto"/>
          </w:tcPr>
          <w:p w14:paraId="403A92EE" w14:textId="77777777" w:rsidR="00F13A13" w:rsidRPr="008D5EE6" w:rsidRDefault="00F13A13" w:rsidP="00F24C94">
            <w:pPr>
              <w:ind w:left="57" w:right="57"/>
              <w:rPr>
                <w:sz w:val="20"/>
              </w:rPr>
            </w:pPr>
          </w:p>
        </w:tc>
      </w:tr>
      <w:tr w:rsidR="00F13A13" w14:paraId="28F56B16" w14:textId="77777777" w:rsidTr="00354C4A">
        <w:trPr>
          <w:trHeight w:val="844"/>
        </w:trPr>
        <w:tc>
          <w:tcPr>
            <w:tcW w:w="9639" w:type="dxa"/>
            <w:shd w:val="clear" w:color="auto" w:fill="auto"/>
          </w:tcPr>
          <w:p w14:paraId="088672F9" w14:textId="77777777" w:rsidR="00F13A13" w:rsidRPr="008D5EE6" w:rsidRDefault="00F13A13" w:rsidP="00F24C94">
            <w:pPr>
              <w:ind w:left="57" w:right="57"/>
              <w:rPr>
                <w:sz w:val="20"/>
              </w:rPr>
            </w:pPr>
          </w:p>
        </w:tc>
      </w:tr>
      <w:tr w:rsidR="00F13A13" w14:paraId="33843190" w14:textId="77777777" w:rsidTr="00354C4A">
        <w:trPr>
          <w:trHeight w:val="844"/>
        </w:trPr>
        <w:tc>
          <w:tcPr>
            <w:tcW w:w="9639" w:type="dxa"/>
            <w:shd w:val="clear" w:color="auto" w:fill="auto"/>
          </w:tcPr>
          <w:p w14:paraId="028E98AF" w14:textId="77777777" w:rsidR="00F13A13" w:rsidRPr="008D5EE6" w:rsidRDefault="00F13A13" w:rsidP="00F24C94">
            <w:pPr>
              <w:ind w:left="57" w:right="57"/>
              <w:rPr>
                <w:sz w:val="20"/>
              </w:rPr>
            </w:pPr>
          </w:p>
        </w:tc>
      </w:tr>
      <w:tr w:rsidR="00F13A13" w14:paraId="64A5E716" w14:textId="77777777" w:rsidTr="00354C4A">
        <w:trPr>
          <w:trHeight w:val="844"/>
        </w:trPr>
        <w:tc>
          <w:tcPr>
            <w:tcW w:w="9639" w:type="dxa"/>
            <w:shd w:val="clear" w:color="auto" w:fill="auto"/>
          </w:tcPr>
          <w:p w14:paraId="2D9267D3" w14:textId="77777777" w:rsidR="00F13A13" w:rsidRPr="008D5EE6" w:rsidRDefault="00F13A13" w:rsidP="00F24C94">
            <w:pPr>
              <w:ind w:left="57" w:right="57"/>
              <w:rPr>
                <w:sz w:val="20"/>
              </w:rPr>
            </w:pPr>
          </w:p>
        </w:tc>
      </w:tr>
      <w:tr w:rsidR="00F13A13" w14:paraId="1FD68D3E" w14:textId="77777777" w:rsidTr="00354C4A">
        <w:trPr>
          <w:trHeight w:val="844"/>
        </w:trPr>
        <w:tc>
          <w:tcPr>
            <w:tcW w:w="9639" w:type="dxa"/>
            <w:shd w:val="clear" w:color="auto" w:fill="auto"/>
          </w:tcPr>
          <w:p w14:paraId="3AF68EF1" w14:textId="77777777" w:rsidR="00F13A13" w:rsidRPr="008D5EE6" w:rsidRDefault="00F13A13" w:rsidP="00F24C94">
            <w:pPr>
              <w:ind w:left="57" w:right="57"/>
              <w:rPr>
                <w:sz w:val="20"/>
              </w:rPr>
            </w:pPr>
          </w:p>
        </w:tc>
      </w:tr>
    </w:tbl>
    <w:p w14:paraId="50BB909C" w14:textId="77777777" w:rsidR="00F13A13" w:rsidRDefault="00F13A13" w:rsidP="0067600E">
      <w:pPr>
        <w:pStyle w:val="Heading1"/>
      </w:pPr>
    </w:p>
    <w:p w14:paraId="229F4A9A" w14:textId="77777777" w:rsidR="00F13A13" w:rsidRDefault="00F13A13">
      <w:pPr>
        <w:rPr>
          <w:sz w:val="40"/>
          <w:szCs w:val="40"/>
        </w:rPr>
      </w:pPr>
      <w:r>
        <w:br w:type="page"/>
      </w:r>
    </w:p>
    <w:p w14:paraId="23951C3E" w14:textId="40C564FC" w:rsidR="003772D5" w:rsidRDefault="0067600E" w:rsidP="0067600E">
      <w:pPr>
        <w:pStyle w:val="Heading1"/>
        <w:rPr>
          <w:sz w:val="12"/>
          <w:szCs w:val="12"/>
        </w:rPr>
      </w:pPr>
      <w:r>
        <w:lastRenderedPageBreak/>
        <w:t xml:space="preserve">Task </w:t>
      </w:r>
      <w:r w:rsidR="00A67BAB">
        <w:t>4</w:t>
      </w:r>
      <w:r>
        <w:t xml:space="preserve"> Test cases</w:t>
      </w:r>
      <w:bookmarkStart w:id="4" w:name="_m333xcp1e3o0" w:colFirst="0" w:colLast="0"/>
      <w:bookmarkStart w:id="5" w:name="_d2yegnjcum63" w:colFirst="0" w:colLast="0"/>
      <w:bookmarkEnd w:id="4"/>
      <w:bookmarkEnd w:id="5"/>
      <w:r w:rsidR="00BA2179">
        <w:t xml:space="preserve"> (Programming)</w:t>
      </w:r>
    </w:p>
    <w:p w14:paraId="23951C94" w14:textId="77777777" w:rsidR="003772D5" w:rsidRDefault="003772D5" w:rsidP="00865072">
      <w:pPr>
        <w:ind w:right="953"/>
        <w:rPr>
          <w:sz w:val="12"/>
          <w:szCs w:val="12"/>
        </w:rPr>
      </w:pPr>
      <w:bookmarkStart w:id="6" w:name="_kqpznsmdez7l" w:colFirst="0" w:colLast="0"/>
      <w:bookmarkStart w:id="7" w:name="_micrzogq8lqc" w:colFirst="0" w:colLast="0"/>
      <w:bookmarkEnd w:id="6"/>
      <w:bookmarkEnd w:id="7"/>
    </w:p>
    <w:p w14:paraId="23951C99" w14:textId="195602F2" w:rsidR="003772D5" w:rsidRPr="0067600E" w:rsidRDefault="008B6D6B" w:rsidP="00A67BAB">
      <w:pPr>
        <w:widowControl w:val="0"/>
        <w:spacing w:line="240" w:lineRule="auto"/>
        <w:ind w:right="-2"/>
        <w:rPr>
          <w:bCs/>
          <w:color w:val="20124D"/>
        </w:rPr>
      </w:pPr>
      <w:bookmarkStart w:id="8" w:name="_e3pbt8rqluzw" w:colFirst="0" w:colLast="0"/>
      <w:bookmarkEnd w:id="8"/>
      <w:r w:rsidRPr="0067600E">
        <w:rPr>
          <w:bCs/>
          <w:color w:val="20124D"/>
        </w:rPr>
        <w:t>Test</w:t>
      </w:r>
      <w:r w:rsidR="0091550A" w:rsidRPr="0067600E">
        <w:rPr>
          <w:bCs/>
          <w:color w:val="20124D"/>
        </w:rPr>
        <w:t xml:space="preserve"> cases describe different scenarios that occur when the user inputs data into the system you build. There are three basic types</w:t>
      </w:r>
      <w:r w:rsidR="004262B0" w:rsidRPr="0067600E">
        <w:rPr>
          <w:bCs/>
          <w:color w:val="20124D"/>
        </w:rPr>
        <w:t xml:space="preserve"> – </w:t>
      </w:r>
      <w:proofErr w:type="gramStart"/>
      <w:r w:rsidR="004262B0" w:rsidRPr="0067600E">
        <w:rPr>
          <w:bCs/>
          <w:color w:val="20124D"/>
        </w:rPr>
        <w:t>expected,</w:t>
      </w:r>
      <w:proofErr w:type="gramEnd"/>
      <w:r w:rsidR="004262B0" w:rsidRPr="0067600E">
        <w:rPr>
          <w:bCs/>
          <w:color w:val="20124D"/>
        </w:rPr>
        <w:t xml:space="preserve"> boundary and invalid. </w:t>
      </w:r>
      <w:r w:rsidR="00F721BA" w:rsidRPr="0067600E">
        <w:rPr>
          <w:bCs/>
          <w:color w:val="20124D"/>
        </w:rPr>
        <w:t>To call it comprehensive testing</w:t>
      </w:r>
      <w:r w:rsidR="00A403AA">
        <w:rPr>
          <w:bCs/>
          <w:color w:val="20124D"/>
        </w:rPr>
        <w:t>,</w:t>
      </w:r>
      <w:r w:rsidR="00F721BA" w:rsidRPr="0067600E">
        <w:rPr>
          <w:bCs/>
          <w:color w:val="20124D"/>
        </w:rPr>
        <w:t xml:space="preserve"> y</w:t>
      </w:r>
      <w:r w:rsidR="004262B0" w:rsidRPr="0067600E">
        <w:rPr>
          <w:bCs/>
          <w:color w:val="20124D"/>
        </w:rPr>
        <w:t xml:space="preserve">ou must </w:t>
      </w:r>
      <w:r w:rsidR="0008283D">
        <w:rPr>
          <w:bCs/>
          <w:color w:val="20124D"/>
        </w:rPr>
        <w:t xml:space="preserve">plan </w:t>
      </w:r>
      <w:r w:rsidR="004262B0" w:rsidRPr="0067600E">
        <w:rPr>
          <w:bCs/>
          <w:color w:val="20124D"/>
        </w:rPr>
        <w:t>several test cases</w:t>
      </w:r>
      <w:r w:rsidR="0008283D">
        <w:rPr>
          <w:bCs/>
          <w:color w:val="20124D"/>
        </w:rPr>
        <w:t xml:space="preserve"> </w:t>
      </w:r>
      <w:r w:rsidR="002229F8">
        <w:rPr>
          <w:bCs/>
          <w:color w:val="20124D"/>
        </w:rPr>
        <w:t xml:space="preserve">in the first four columns </w:t>
      </w:r>
      <w:r w:rsidR="0008283D">
        <w:rPr>
          <w:bCs/>
          <w:color w:val="20124D"/>
        </w:rPr>
        <w:t>before the development</w:t>
      </w:r>
      <w:r w:rsidR="002229F8">
        <w:rPr>
          <w:bCs/>
          <w:color w:val="20124D"/>
        </w:rPr>
        <w:t xml:space="preserve"> and complete the fifth column before </w:t>
      </w:r>
      <w:r w:rsidR="0059280C">
        <w:rPr>
          <w:bCs/>
          <w:color w:val="20124D"/>
        </w:rPr>
        <w:t>you hand in</w:t>
      </w:r>
      <w:r w:rsidR="0091550A" w:rsidRPr="0067600E">
        <w:rPr>
          <w:bCs/>
          <w:color w:val="20124D"/>
        </w:rPr>
        <w:t>:</w:t>
      </w:r>
    </w:p>
    <w:p w14:paraId="23951C9A" w14:textId="77777777" w:rsidR="003772D5" w:rsidRPr="0067600E" w:rsidRDefault="003772D5" w:rsidP="00A67BAB">
      <w:pPr>
        <w:widowControl w:val="0"/>
        <w:spacing w:line="240" w:lineRule="auto"/>
        <w:ind w:right="-2"/>
        <w:rPr>
          <w:bCs/>
          <w:color w:val="20124D"/>
        </w:rPr>
      </w:pPr>
    </w:p>
    <w:p w14:paraId="23951C9B" w14:textId="6346AC1B" w:rsidR="003772D5" w:rsidRDefault="0091550A" w:rsidP="00A67BAB">
      <w:pPr>
        <w:widowControl w:val="0"/>
        <w:numPr>
          <w:ilvl w:val="0"/>
          <w:numId w:val="7"/>
        </w:numPr>
        <w:spacing w:line="240" w:lineRule="auto"/>
        <w:ind w:left="360" w:right="-2"/>
        <w:rPr>
          <w:bCs/>
          <w:color w:val="20124D"/>
        </w:rPr>
      </w:pPr>
      <w:r w:rsidRPr="0067600E">
        <w:rPr>
          <w:bCs/>
          <w:color w:val="20124D"/>
        </w:rPr>
        <w:t>Expected: These are values that you would expect the user to enter in normal circumstances. They fall within the expected range of input.</w:t>
      </w:r>
      <w:r w:rsidR="0045179D" w:rsidRPr="0067600E">
        <w:rPr>
          <w:bCs/>
          <w:color w:val="20124D"/>
        </w:rPr>
        <w:t xml:space="preserve"> For example: age = 5 or 18 or </w:t>
      </w:r>
      <w:r w:rsidR="00981464" w:rsidRPr="0067600E">
        <w:rPr>
          <w:bCs/>
          <w:color w:val="20124D"/>
        </w:rPr>
        <w:t xml:space="preserve">50 or </w:t>
      </w:r>
      <w:r w:rsidR="0045179D" w:rsidRPr="0067600E">
        <w:rPr>
          <w:bCs/>
          <w:color w:val="20124D"/>
        </w:rPr>
        <w:t xml:space="preserve">any number from </w:t>
      </w:r>
      <w:r w:rsidR="00981464" w:rsidRPr="0067600E">
        <w:rPr>
          <w:bCs/>
          <w:color w:val="20124D"/>
        </w:rPr>
        <w:t>0-100</w:t>
      </w:r>
    </w:p>
    <w:p w14:paraId="7B586E17" w14:textId="1E6925D6" w:rsidR="00534532" w:rsidRPr="0059280C" w:rsidRDefault="0059280C" w:rsidP="00534532">
      <w:pPr>
        <w:widowControl w:val="0"/>
        <w:numPr>
          <w:ilvl w:val="0"/>
          <w:numId w:val="7"/>
        </w:numPr>
        <w:spacing w:line="240" w:lineRule="auto"/>
        <w:ind w:left="360" w:right="953"/>
        <w:rPr>
          <w:b/>
          <w:color w:val="20124D"/>
        </w:rPr>
      </w:pPr>
      <w:r w:rsidRPr="0067600E">
        <w:rPr>
          <w:bCs/>
          <w:color w:val="20124D"/>
        </w:rPr>
        <w:t>Boundary: These are values</w:t>
      </w:r>
      <w:r w:rsidR="00534532">
        <w:rPr>
          <w:bCs/>
          <w:color w:val="20124D"/>
        </w:rPr>
        <w:t xml:space="preserve"> that are </w:t>
      </w:r>
      <w:r w:rsidR="00534532">
        <w:rPr>
          <w:color w:val="20124D"/>
        </w:rPr>
        <w:t xml:space="preserve">just at, below and above the boundary values </w:t>
      </w:r>
    </w:p>
    <w:p w14:paraId="29457B6D" w14:textId="7CAA4015" w:rsidR="0059280C" w:rsidRPr="0059280C" w:rsidRDefault="0059280C" w:rsidP="0059280C">
      <w:pPr>
        <w:widowControl w:val="0"/>
        <w:numPr>
          <w:ilvl w:val="0"/>
          <w:numId w:val="7"/>
        </w:numPr>
        <w:spacing w:line="240" w:lineRule="auto"/>
        <w:ind w:left="360" w:right="953"/>
        <w:rPr>
          <w:b/>
          <w:color w:val="20124D"/>
        </w:rPr>
      </w:pPr>
      <w:r w:rsidRPr="0067600E">
        <w:rPr>
          <w:bCs/>
          <w:color w:val="20124D"/>
        </w:rPr>
        <w:t>that are just on the edge of what you would expect the user to enter in normal circumstances.</w:t>
      </w:r>
      <w:r w:rsidR="00534532">
        <w:rPr>
          <w:bCs/>
          <w:color w:val="20124D"/>
        </w:rPr>
        <w:t xml:space="preserve"> </w:t>
      </w:r>
      <w:r w:rsidRPr="0067600E">
        <w:rPr>
          <w:bCs/>
          <w:color w:val="20124D"/>
        </w:rPr>
        <w:t xml:space="preserve">If the minimum age of </w:t>
      </w:r>
      <w:r w:rsidR="00A403AA">
        <w:rPr>
          <w:bCs/>
          <w:color w:val="20124D"/>
        </w:rPr>
        <w:t xml:space="preserve">the </w:t>
      </w:r>
      <w:r w:rsidRPr="0067600E">
        <w:rPr>
          <w:bCs/>
          <w:color w:val="20124D"/>
        </w:rPr>
        <w:t>user is 13. Then age = 12 or 13 or 14 are</w:t>
      </w:r>
      <w:r>
        <w:rPr>
          <w:color w:val="20124D"/>
        </w:rPr>
        <w:t xml:space="preserve"> boundary values. </w:t>
      </w:r>
    </w:p>
    <w:p w14:paraId="23951C9C" w14:textId="53F16F6A" w:rsidR="003772D5" w:rsidRPr="0067600E" w:rsidRDefault="0091550A" w:rsidP="00A67BAB">
      <w:pPr>
        <w:widowControl w:val="0"/>
        <w:numPr>
          <w:ilvl w:val="0"/>
          <w:numId w:val="7"/>
        </w:numPr>
        <w:spacing w:line="240" w:lineRule="auto"/>
        <w:ind w:left="360" w:right="-2"/>
        <w:rPr>
          <w:bCs/>
          <w:color w:val="20124D"/>
        </w:rPr>
      </w:pPr>
      <w:r w:rsidRPr="0067600E">
        <w:rPr>
          <w:bCs/>
          <w:color w:val="20124D"/>
        </w:rPr>
        <w:t>Exceptional (Invalid): These are values that you wouldn’t expect the user to enter in normal circumstances.  They fall outside the expected range of input.</w:t>
      </w:r>
      <w:r w:rsidR="00DD697A" w:rsidRPr="0067600E">
        <w:rPr>
          <w:bCs/>
          <w:color w:val="20124D"/>
        </w:rPr>
        <w:t xml:space="preserve"> For example: age = 150</w:t>
      </w:r>
      <w:r w:rsidR="003632D0" w:rsidRPr="0067600E">
        <w:rPr>
          <w:bCs/>
          <w:color w:val="20124D"/>
        </w:rPr>
        <w:t xml:space="preserve"> or ten or </w:t>
      </w:r>
      <w:r w:rsidR="00922694" w:rsidRPr="0067600E">
        <w:rPr>
          <w:bCs/>
          <w:color w:val="20124D"/>
        </w:rPr>
        <w:t xml:space="preserve">-15 or 13.5 or </w:t>
      </w:r>
      <w:proofErr w:type="gramStart"/>
      <w:r w:rsidR="00922694" w:rsidRPr="0067600E">
        <w:rPr>
          <w:bCs/>
          <w:color w:val="20124D"/>
        </w:rPr>
        <w:t>1  8</w:t>
      </w:r>
      <w:proofErr w:type="gramEnd"/>
      <w:r w:rsidR="00862826">
        <w:rPr>
          <w:bCs/>
          <w:color w:val="20124D"/>
        </w:rPr>
        <w:t>.</w:t>
      </w:r>
    </w:p>
    <w:tbl>
      <w:tblPr>
        <w:tblpPr w:leftFromText="180" w:rightFromText="180" w:vertAnchor="text" w:horzAnchor="margin" w:tblpXSpec="center" w:tblpY="1099"/>
        <w:tblW w:w="1083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450"/>
        <w:gridCol w:w="1221"/>
        <w:gridCol w:w="1584"/>
        <w:gridCol w:w="1462"/>
        <w:gridCol w:w="2558"/>
        <w:gridCol w:w="2558"/>
      </w:tblGrid>
      <w:tr w:rsidR="00A25C97" w:rsidRPr="0067600E" w14:paraId="18A132FB" w14:textId="77777777" w:rsidTr="00B7673A">
        <w:trPr>
          <w:trHeight w:val="334"/>
        </w:trPr>
        <w:tc>
          <w:tcPr>
            <w:tcW w:w="1450" w:type="dxa"/>
            <w:shd w:val="clear" w:color="auto" w:fill="20124D"/>
            <w:tcMar>
              <w:top w:w="100" w:type="dxa"/>
              <w:left w:w="100" w:type="dxa"/>
              <w:bottom w:w="100" w:type="dxa"/>
              <w:right w:w="100" w:type="dxa"/>
            </w:tcMar>
          </w:tcPr>
          <w:p w14:paraId="31AEF0B8" w14:textId="77777777" w:rsidR="00A25C97" w:rsidRPr="0067600E" w:rsidRDefault="00A25C97" w:rsidP="00E33851">
            <w:pPr>
              <w:widowControl w:val="0"/>
              <w:spacing w:line="240" w:lineRule="auto"/>
              <w:ind w:right="83"/>
              <w:rPr>
                <w:bCs/>
                <w:color w:val="FFF2CC"/>
              </w:rPr>
            </w:pPr>
            <w:bookmarkStart w:id="9" w:name="_u82gpejxecpy" w:colFirst="0" w:colLast="0"/>
            <w:bookmarkEnd w:id="9"/>
            <w:r>
              <w:rPr>
                <w:bCs/>
                <w:color w:val="FFF2CC"/>
              </w:rPr>
              <w:t>User input</w:t>
            </w:r>
            <w:r w:rsidRPr="0067600E">
              <w:rPr>
                <w:bCs/>
                <w:color w:val="FFF2CC"/>
              </w:rPr>
              <w:br/>
              <w:t>(</w:t>
            </w:r>
            <w:r w:rsidRPr="0067600E">
              <w:rPr>
                <w:bCs/>
                <w:i/>
                <w:color w:val="FFF2CC"/>
                <w:sz w:val="16"/>
                <w:szCs w:val="16"/>
              </w:rPr>
              <w:t xml:space="preserve">A short explanation) </w:t>
            </w:r>
          </w:p>
        </w:tc>
        <w:tc>
          <w:tcPr>
            <w:tcW w:w="1221" w:type="dxa"/>
            <w:shd w:val="clear" w:color="auto" w:fill="20124D"/>
            <w:tcMar>
              <w:top w:w="100" w:type="dxa"/>
              <w:left w:w="100" w:type="dxa"/>
              <w:bottom w:w="100" w:type="dxa"/>
              <w:right w:w="100" w:type="dxa"/>
            </w:tcMar>
          </w:tcPr>
          <w:p w14:paraId="1F5581B6" w14:textId="77777777" w:rsidR="00A25C97" w:rsidRPr="0067600E" w:rsidRDefault="00A25C97" w:rsidP="00E33851">
            <w:pPr>
              <w:widowControl w:val="0"/>
              <w:spacing w:line="240" w:lineRule="auto"/>
              <w:ind w:right="94"/>
              <w:rPr>
                <w:bCs/>
                <w:color w:val="FFF2CC"/>
              </w:rPr>
            </w:pPr>
            <w:r w:rsidRPr="0067600E">
              <w:rPr>
                <w:bCs/>
                <w:color w:val="FFF2CC"/>
              </w:rPr>
              <w:t>Test Case</w:t>
            </w:r>
          </w:p>
          <w:p w14:paraId="2E5DE5CE" w14:textId="77777777" w:rsidR="00A25C97" w:rsidRPr="0067600E" w:rsidRDefault="00A25C97" w:rsidP="00E33851">
            <w:pPr>
              <w:widowControl w:val="0"/>
              <w:spacing w:line="240" w:lineRule="auto"/>
              <w:ind w:right="94"/>
              <w:rPr>
                <w:bCs/>
                <w:color w:val="FFF2CC"/>
              </w:rPr>
            </w:pPr>
            <w:r w:rsidRPr="0067600E">
              <w:rPr>
                <w:bCs/>
                <w:color w:val="FFF2CC"/>
              </w:rPr>
              <w:t>(</w:t>
            </w:r>
            <w:r w:rsidRPr="0067600E">
              <w:rPr>
                <w:bCs/>
                <w:i/>
                <w:color w:val="FFF2CC"/>
                <w:sz w:val="16"/>
                <w:szCs w:val="16"/>
              </w:rPr>
              <w:t xml:space="preserve">What would the user input?) </w:t>
            </w:r>
          </w:p>
        </w:tc>
        <w:tc>
          <w:tcPr>
            <w:tcW w:w="1584" w:type="dxa"/>
            <w:shd w:val="clear" w:color="auto" w:fill="20124D"/>
            <w:tcMar>
              <w:top w:w="100" w:type="dxa"/>
              <w:left w:w="100" w:type="dxa"/>
              <w:bottom w:w="100" w:type="dxa"/>
              <w:right w:w="100" w:type="dxa"/>
            </w:tcMar>
          </w:tcPr>
          <w:p w14:paraId="6345DCA3" w14:textId="77777777" w:rsidR="00A25C97" w:rsidRPr="0067600E" w:rsidRDefault="00A25C97" w:rsidP="00E33851">
            <w:pPr>
              <w:widowControl w:val="0"/>
              <w:spacing w:line="240" w:lineRule="auto"/>
              <w:ind w:right="249"/>
              <w:rPr>
                <w:bCs/>
                <w:color w:val="FFF2CC"/>
              </w:rPr>
            </w:pPr>
            <w:r>
              <w:rPr>
                <w:bCs/>
                <w:color w:val="FFF2CC"/>
              </w:rPr>
              <w:t xml:space="preserve">Input </w:t>
            </w:r>
            <w:r w:rsidRPr="0067600E">
              <w:rPr>
                <w:bCs/>
                <w:color w:val="FFF2CC"/>
              </w:rPr>
              <w:t>Type</w:t>
            </w:r>
          </w:p>
          <w:p w14:paraId="0A2E3A07" w14:textId="77777777" w:rsidR="00A25C97" w:rsidRPr="0067600E" w:rsidRDefault="00A25C97" w:rsidP="00E33851">
            <w:pPr>
              <w:widowControl w:val="0"/>
              <w:spacing w:line="240" w:lineRule="auto"/>
              <w:ind w:right="249"/>
              <w:rPr>
                <w:bCs/>
                <w:color w:val="FFF2CC"/>
              </w:rPr>
            </w:pPr>
            <w:r w:rsidRPr="0067600E">
              <w:rPr>
                <w:bCs/>
                <w:i/>
                <w:color w:val="FFF2CC"/>
                <w:sz w:val="16"/>
                <w:szCs w:val="16"/>
              </w:rPr>
              <w:t>(</w:t>
            </w:r>
            <w:proofErr w:type="gramStart"/>
            <w:r w:rsidRPr="0067600E">
              <w:rPr>
                <w:bCs/>
                <w:i/>
                <w:color w:val="FFF2CC"/>
                <w:sz w:val="16"/>
                <w:szCs w:val="16"/>
              </w:rPr>
              <w:t>expected</w:t>
            </w:r>
            <w:proofErr w:type="gramEnd"/>
            <w:r w:rsidRPr="0067600E">
              <w:rPr>
                <w:bCs/>
                <w:i/>
                <w:color w:val="FFF2CC"/>
                <w:sz w:val="16"/>
                <w:szCs w:val="16"/>
              </w:rPr>
              <w:t>, boundary or invalid)</w:t>
            </w:r>
          </w:p>
        </w:tc>
        <w:tc>
          <w:tcPr>
            <w:tcW w:w="1462" w:type="dxa"/>
            <w:shd w:val="clear" w:color="auto" w:fill="20124D"/>
            <w:tcMar>
              <w:top w:w="100" w:type="dxa"/>
              <w:left w:w="100" w:type="dxa"/>
              <w:bottom w:w="100" w:type="dxa"/>
              <w:right w:w="100" w:type="dxa"/>
            </w:tcMar>
          </w:tcPr>
          <w:p w14:paraId="2A74C5BB" w14:textId="77777777" w:rsidR="00A25C97" w:rsidRPr="0067600E" w:rsidRDefault="00A25C97" w:rsidP="00E33851">
            <w:pPr>
              <w:widowControl w:val="0"/>
              <w:spacing w:line="240" w:lineRule="auto"/>
              <w:ind w:right="180"/>
              <w:rPr>
                <w:bCs/>
                <w:color w:val="FFF2CC"/>
              </w:rPr>
            </w:pPr>
            <w:r w:rsidRPr="0067600E">
              <w:rPr>
                <w:bCs/>
                <w:color w:val="FFF2CC"/>
              </w:rPr>
              <w:t>Output</w:t>
            </w:r>
          </w:p>
          <w:p w14:paraId="5CD270B2" w14:textId="77777777" w:rsidR="00A25C97" w:rsidRPr="0067600E" w:rsidRDefault="00A25C97" w:rsidP="00E33851">
            <w:pPr>
              <w:widowControl w:val="0"/>
              <w:spacing w:line="240" w:lineRule="auto"/>
              <w:ind w:right="180"/>
              <w:rPr>
                <w:bCs/>
                <w:color w:val="FFF2CC"/>
              </w:rPr>
            </w:pPr>
            <w:r w:rsidRPr="0067600E">
              <w:rPr>
                <w:bCs/>
                <w:i/>
                <w:color w:val="FFF2CC"/>
                <w:sz w:val="16"/>
                <w:szCs w:val="16"/>
              </w:rPr>
              <w:t>(How would your system respond?)</w:t>
            </w:r>
          </w:p>
        </w:tc>
        <w:tc>
          <w:tcPr>
            <w:tcW w:w="2558" w:type="dxa"/>
            <w:shd w:val="clear" w:color="auto" w:fill="20124D"/>
            <w:tcMar>
              <w:top w:w="100" w:type="dxa"/>
              <w:left w:w="100" w:type="dxa"/>
              <w:bottom w:w="100" w:type="dxa"/>
              <w:right w:w="100" w:type="dxa"/>
            </w:tcMar>
          </w:tcPr>
          <w:p w14:paraId="103A4DBC" w14:textId="77777777" w:rsidR="00A25C97" w:rsidRPr="0067600E" w:rsidRDefault="00A25C97" w:rsidP="00E33851">
            <w:pPr>
              <w:widowControl w:val="0"/>
              <w:spacing w:line="240" w:lineRule="auto"/>
              <w:ind w:right="418"/>
              <w:rPr>
                <w:bCs/>
                <w:color w:val="FFF2CC"/>
              </w:rPr>
            </w:pPr>
            <w:r w:rsidRPr="0067600E">
              <w:rPr>
                <w:bCs/>
                <w:color w:val="FFF2CC"/>
              </w:rPr>
              <w:t>Actual Output</w:t>
            </w:r>
          </w:p>
          <w:p w14:paraId="27C4DC72" w14:textId="77777777" w:rsidR="00A25C97" w:rsidRPr="0067600E" w:rsidRDefault="00A25C97" w:rsidP="00E33851">
            <w:pPr>
              <w:widowControl w:val="0"/>
              <w:spacing w:line="240" w:lineRule="auto"/>
              <w:ind w:right="418"/>
              <w:rPr>
                <w:bCs/>
                <w:i/>
                <w:color w:val="FFF2CC"/>
                <w:sz w:val="16"/>
                <w:szCs w:val="16"/>
              </w:rPr>
            </w:pPr>
            <w:r w:rsidRPr="0067600E">
              <w:rPr>
                <w:bCs/>
                <w:i/>
                <w:color w:val="FFF2CC"/>
                <w:sz w:val="16"/>
                <w:szCs w:val="16"/>
              </w:rPr>
              <w:t>(</w:t>
            </w:r>
            <w:r>
              <w:rPr>
                <w:bCs/>
                <w:i/>
                <w:color w:val="FFF2CC"/>
                <w:sz w:val="16"/>
                <w:szCs w:val="16"/>
              </w:rPr>
              <w:t>Screenshot</w:t>
            </w:r>
            <w:r w:rsidRPr="0067600E">
              <w:rPr>
                <w:bCs/>
                <w:i/>
                <w:color w:val="FFF2CC"/>
                <w:sz w:val="16"/>
                <w:szCs w:val="16"/>
              </w:rPr>
              <w:t>)</w:t>
            </w:r>
          </w:p>
        </w:tc>
        <w:tc>
          <w:tcPr>
            <w:tcW w:w="2558" w:type="dxa"/>
            <w:shd w:val="clear" w:color="auto" w:fill="20124D"/>
          </w:tcPr>
          <w:p w14:paraId="4649CF44" w14:textId="5E011A24" w:rsidR="00A25C97" w:rsidRPr="0067600E" w:rsidRDefault="00A25C97" w:rsidP="00E33851">
            <w:pPr>
              <w:widowControl w:val="0"/>
              <w:spacing w:line="240" w:lineRule="auto"/>
              <w:ind w:right="418"/>
              <w:rPr>
                <w:bCs/>
                <w:color w:val="FFF2CC"/>
              </w:rPr>
            </w:pPr>
            <w:r>
              <w:rPr>
                <w:bCs/>
                <w:color w:val="FFF2CC"/>
              </w:rPr>
              <w:t>What a</w:t>
            </w:r>
            <w:r w:rsidR="00677E47">
              <w:rPr>
                <w:bCs/>
                <w:color w:val="FFF2CC"/>
              </w:rPr>
              <w:t>re next</w:t>
            </w:r>
            <w:r>
              <w:rPr>
                <w:bCs/>
                <w:color w:val="FFF2CC"/>
              </w:rPr>
              <w:t xml:space="preserve"> </w:t>
            </w:r>
            <w:r w:rsidR="00E33851">
              <w:rPr>
                <w:bCs/>
                <w:color w:val="FFF2CC"/>
              </w:rPr>
              <w:t>steps? How to fix or improve</w:t>
            </w:r>
          </w:p>
        </w:tc>
      </w:tr>
      <w:tr w:rsidR="00A25C97" w:rsidRPr="0067600E" w14:paraId="5208C085" w14:textId="77777777" w:rsidTr="00B7673A">
        <w:trPr>
          <w:trHeight w:val="540"/>
        </w:trPr>
        <w:tc>
          <w:tcPr>
            <w:tcW w:w="1450" w:type="dxa"/>
            <w:shd w:val="clear" w:color="auto" w:fill="D0E0E3"/>
            <w:tcMar>
              <w:top w:w="100" w:type="dxa"/>
              <w:left w:w="100" w:type="dxa"/>
              <w:bottom w:w="100" w:type="dxa"/>
              <w:right w:w="100" w:type="dxa"/>
            </w:tcMar>
          </w:tcPr>
          <w:p w14:paraId="7B2D8166" w14:textId="77777777" w:rsidR="00A25C97" w:rsidRPr="005735A7" w:rsidRDefault="00A25C97" w:rsidP="00E33851">
            <w:pPr>
              <w:widowControl w:val="0"/>
              <w:spacing w:line="240" w:lineRule="auto"/>
              <w:rPr>
                <w:bCs/>
                <w:iCs/>
              </w:rPr>
            </w:pPr>
            <w:r>
              <w:rPr>
                <w:bCs/>
                <w:iCs/>
              </w:rPr>
              <w:t xml:space="preserve">Enter username: </w:t>
            </w:r>
          </w:p>
        </w:tc>
        <w:tc>
          <w:tcPr>
            <w:tcW w:w="1221" w:type="dxa"/>
            <w:shd w:val="clear" w:color="auto" w:fill="D0E0E3"/>
            <w:tcMar>
              <w:top w:w="100" w:type="dxa"/>
              <w:left w:w="100" w:type="dxa"/>
              <w:bottom w:w="100" w:type="dxa"/>
              <w:right w:w="100" w:type="dxa"/>
            </w:tcMar>
          </w:tcPr>
          <w:p w14:paraId="1BCA2B6E" w14:textId="77777777" w:rsidR="00A25C97" w:rsidRPr="0067600E" w:rsidRDefault="00A25C97" w:rsidP="00E33851">
            <w:pPr>
              <w:widowControl w:val="0"/>
              <w:spacing w:line="240" w:lineRule="auto"/>
              <w:ind w:right="43"/>
              <w:rPr>
                <w:bCs/>
              </w:rPr>
            </w:pPr>
            <w:r w:rsidRPr="0067600E">
              <w:rPr>
                <w:bCs/>
              </w:rPr>
              <w:t>Eddie</w:t>
            </w:r>
          </w:p>
        </w:tc>
        <w:tc>
          <w:tcPr>
            <w:tcW w:w="1584" w:type="dxa"/>
            <w:shd w:val="clear" w:color="auto" w:fill="D0E0E3"/>
            <w:tcMar>
              <w:top w:w="100" w:type="dxa"/>
              <w:left w:w="100" w:type="dxa"/>
              <w:bottom w:w="100" w:type="dxa"/>
              <w:right w:w="100" w:type="dxa"/>
            </w:tcMar>
          </w:tcPr>
          <w:p w14:paraId="35F0DABA" w14:textId="77777777" w:rsidR="00A25C97" w:rsidRPr="0067600E" w:rsidRDefault="00A25C97" w:rsidP="00E33851">
            <w:pPr>
              <w:widowControl w:val="0"/>
              <w:spacing w:line="240" w:lineRule="auto"/>
              <w:ind w:right="123"/>
              <w:rPr>
                <w:bCs/>
              </w:rPr>
            </w:pPr>
            <w:r w:rsidRPr="0067600E">
              <w:rPr>
                <w:bCs/>
              </w:rPr>
              <w:t>expected</w:t>
            </w:r>
          </w:p>
        </w:tc>
        <w:tc>
          <w:tcPr>
            <w:tcW w:w="1462" w:type="dxa"/>
            <w:shd w:val="clear" w:color="auto" w:fill="D0E0E3"/>
            <w:tcMar>
              <w:top w:w="100" w:type="dxa"/>
              <w:left w:w="100" w:type="dxa"/>
              <w:bottom w:w="100" w:type="dxa"/>
              <w:right w:w="100" w:type="dxa"/>
            </w:tcMar>
          </w:tcPr>
          <w:p w14:paraId="7403DB26" w14:textId="77777777" w:rsidR="00A25C97" w:rsidRPr="0067600E" w:rsidRDefault="00A25C97" w:rsidP="00E33851">
            <w:pPr>
              <w:widowControl w:val="0"/>
              <w:spacing w:line="240" w:lineRule="auto"/>
              <w:rPr>
                <w:bCs/>
              </w:rPr>
            </w:pPr>
            <w:r w:rsidRPr="0067600E">
              <w:rPr>
                <w:bCs/>
              </w:rPr>
              <w:t>Program ask</w:t>
            </w:r>
            <w:r>
              <w:rPr>
                <w:bCs/>
              </w:rPr>
              <w:t>s</w:t>
            </w:r>
            <w:r w:rsidRPr="0067600E">
              <w:rPr>
                <w:bCs/>
              </w:rPr>
              <w:t xml:space="preserve"> </w:t>
            </w:r>
            <w:r>
              <w:rPr>
                <w:bCs/>
              </w:rPr>
              <w:t>for password</w:t>
            </w:r>
          </w:p>
        </w:tc>
        <w:tc>
          <w:tcPr>
            <w:tcW w:w="2558" w:type="dxa"/>
            <w:shd w:val="clear" w:color="auto" w:fill="D0E0E3"/>
            <w:tcMar>
              <w:top w:w="100" w:type="dxa"/>
              <w:left w:w="100" w:type="dxa"/>
              <w:bottom w:w="100" w:type="dxa"/>
              <w:right w:w="100" w:type="dxa"/>
            </w:tcMar>
          </w:tcPr>
          <w:p w14:paraId="52FB28E1" w14:textId="77777777" w:rsidR="00A25C97" w:rsidRPr="0067600E" w:rsidRDefault="00A25C97" w:rsidP="00E33851">
            <w:pPr>
              <w:widowControl w:val="0"/>
              <w:spacing w:line="240" w:lineRule="auto"/>
              <w:ind w:right="134"/>
              <w:rPr>
                <w:bCs/>
              </w:rPr>
            </w:pPr>
            <w:r>
              <w:rPr>
                <w:bCs/>
              </w:rPr>
              <w:t xml:space="preserve">Enter password: </w:t>
            </w:r>
          </w:p>
        </w:tc>
        <w:tc>
          <w:tcPr>
            <w:tcW w:w="2558" w:type="dxa"/>
            <w:shd w:val="clear" w:color="auto" w:fill="D0E0E3"/>
          </w:tcPr>
          <w:p w14:paraId="085C251F" w14:textId="77777777" w:rsidR="00A25C97" w:rsidRDefault="00A25C97" w:rsidP="00E33851">
            <w:pPr>
              <w:widowControl w:val="0"/>
              <w:spacing w:line="240" w:lineRule="auto"/>
              <w:ind w:right="134"/>
              <w:rPr>
                <w:bCs/>
              </w:rPr>
            </w:pPr>
          </w:p>
        </w:tc>
      </w:tr>
      <w:tr w:rsidR="00A25C97" w:rsidRPr="0067600E" w14:paraId="612E4792" w14:textId="77777777" w:rsidTr="00B7673A">
        <w:trPr>
          <w:trHeight w:val="137"/>
        </w:trPr>
        <w:tc>
          <w:tcPr>
            <w:tcW w:w="1450" w:type="dxa"/>
            <w:shd w:val="clear" w:color="auto" w:fill="00B050"/>
            <w:tcMar>
              <w:top w:w="100" w:type="dxa"/>
              <w:left w:w="100" w:type="dxa"/>
              <w:bottom w:w="100" w:type="dxa"/>
              <w:right w:w="100" w:type="dxa"/>
            </w:tcMar>
          </w:tcPr>
          <w:p w14:paraId="34CE993D" w14:textId="77777777" w:rsidR="00A25C97" w:rsidRPr="0067600E" w:rsidRDefault="00A25C97" w:rsidP="00E33851">
            <w:pPr>
              <w:widowControl w:val="0"/>
              <w:spacing w:line="240" w:lineRule="auto"/>
              <w:ind w:right="953"/>
              <w:rPr>
                <w:bCs/>
              </w:rPr>
            </w:pPr>
          </w:p>
        </w:tc>
        <w:tc>
          <w:tcPr>
            <w:tcW w:w="1221" w:type="dxa"/>
            <w:shd w:val="clear" w:color="auto" w:fill="00B050"/>
            <w:tcMar>
              <w:top w:w="100" w:type="dxa"/>
              <w:left w:w="100" w:type="dxa"/>
              <w:bottom w:w="100" w:type="dxa"/>
              <w:right w:w="100" w:type="dxa"/>
            </w:tcMar>
          </w:tcPr>
          <w:p w14:paraId="74D99AB7" w14:textId="77777777" w:rsidR="00A25C97" w:rsidRPr="0067600E" w:rsidRDefault="00A25C97" w:rsidP="00E33851">
            <w:pPr>
              <w:widowControl w:val="0"/>
              <w:spacing w:line="240" w:lineRule="auto"/>
              <w:ind w:right="953"/>
              <w:rPr>
                <w:bCs/>
              </w:rPr>
            </w:pPr>
          </w:p>
        </w:tc>
        <w:tc>
          <w:tcPr>
            <w:tcW w:w="1584" w:type="dxa"/>
            <w:shd w:val="clear" w:color="auto" w:fill="00B050"/>
            <w:tcMar>
              <w:top w:w="100" w:type="dxa"/>
              <w:left w:w="100" w:type="dxa"/>
              <w:bottom w:w="100" w:type="dxa"/>
              <w:right w:w="100" w:type="dxa"/>
            </w:tcMar>
          </w:tcPr>
          <w:p w14:paraId="5B114B5A" w14:textId="77777777" w:rsidR="00A25C97" w:rsidRPr="0067600E" w:rsidRDefault="00A25C97" w:rsidP="00E33851">
            <w:pPr>
              <w:widowControl w:val="0"/>
              <w:spacing w:line="240" w:lineRule="auto"/>
              <w:ind w:right="953"/>
              <w:rPr>
                <w:bCs/>
              </w:rPr>
            </w:pPr>
          </w:p>
        </w:tc>
        <w:tc>
          <w:tcPr>
            <w:tcW w:w="1462" w:type="dxa"/>
            <w:shd w:val="clear" w:color="auto" w:fill="00B050"/>
            <w:tcMar>
              <w:top w:w="100" w:type="dxa"/>
              <w:left w:w="100" w:type="dxa"/>
              <w:bottom w:w="100" w:type="dxa"/>
              <w:right w:w="100" w:type="dxa"/>
            </w:tcMar>
          </w:tcPr>
          <w:p w14:paraId="418492B0" w14:textId="77777777" w:rsidR="00A25C97" w:rsidRPr="0067600E" w:rsidRDefault="00A25C97" w:rsidP="00E33851">
            <w:pPr>
              <w:widowControl w:val="0"/>
              <w:spacing w:line="240" w:lineRule="auto"/>
              <w:ind w:right="953"/>
              <w:rPr>
                <w:bCs/>
              </w:rPr>
            </w:pPr>
          </w:p>
        </w:tc>
        <w:tc>
          <w:tcPr>
            <w:tcW w:w="2558" w:type="dxa"/>
            <w:shd w:val="clear" w:color="auto" w:fill="0070C0"/>
            <w:tcMar>
              <w:top w:w="100" w:type="dxa"/>
              <w:left w:w="100" w:type="dxa"/>
              <w:bottom w:w="100" w:type="dxa"/>
              <w:right w:w="100" w:type="dxa"/>
            </w:tcMar>
          </w:tcPr>
          <w:p w14:paraId="15FC3F5C" w14:textId="77777777" w:rsidR="00A25C97" w:rsidRPr="0067600E" w:rsidRDefault="00A25C97" w:rsidP="00E33851">
            <w:pPr>
              <w:widowControl w:val="0"/>
              <w:spacing w:line="240" w:lineRule="auto"/>
              <w:ind w:right="953"/>
              <w:rPr>
                <w:bCs/>
              </w:rPr>
            </w:pPr>
          </w:p>
        </w:tc>
        <w:tc>
          <w:tcPr>
            <w:tcW w:w="2558" w:type="dxa"/>
            <w:shd w:val="clear" w:color="auto" w:fill="0070C0"/>
          </w:tcPr>
          <w:p w14:paraId="09176299" w14:textId="77777777" w:rsidR="00A25C97" w:rsidRPr="0067600E" w:rsidRDefault="00A25C97" w:rsidP="00E33851">
            <w:pPr>
              <w:widowControl w:val="0"/>
              <w:spacing w:line="240" w:lineRule="auto"/>
              <w:ind w:right="953"/>
              <w:rPr>
                <w:bCs/>
              </w:rPr>
            </w:pPr>
          </w:p>
        </w:tc>
      </w:tr>
      <w:tr w:rsidR="00A25C97" w:rsidRPr="0067600E" w14:paraId="7CAE74CB" w14:textId="77777777" w:rsidTr="00B7673A">
        <w:trPr>
          <w:trHeight w:val="137"/>
        </w:trPr>
        <w:tc>
          <w:tcPr>
            <w:tcW w:w="1450" w:type="dxa"/>
            <w:shd w:val="clear" w:color="auto" w:fill="00B050"/>
            <w:tcMar>
              <w:top w:w="100" w:type="dxa"/>
              <w:left w:w="100" w:type="dxa"/>
              <w:bottom w:w="100" w:type="dxa"/>
              <w:right w:w="100" w:type="dxa"/>
            </w:tcMar>
          </w:tcPr>
          <w:p w14:paraId="477C8A86" w14:textId="77777777" w:rsidR="00A25C97" w:rsidRPr="0067600E" w:rsidRDefault="00A25C97" w:rsidP="00E33851">
            <w:pPr>
              <w:widowControl w:val="0"/>
              <w:spacing w:line="240" w:lineRule="auto"/>
              <w:ind w:right="953"/>
              <w:rPr>
                <w:bCs/>
              </w:rPr>
            </w:pPr>
          </w:p>
        </w:tc>
        <w:tc>
          <w:tcPr>
            <w:tcW w:w="1221" w:type="dxa"/>
            <w:shd w:val="clear" w:color="auto" w:fill="00B050"/>
            <w:tcMar>
              <w:top w:w="100" w:type="dxa"/>
              <w:left w:w="100" w:type="dxa"/>
              <w:bottom w:w="100" w:type="dxa"/>
              <w:right w:w="100" w:type="dxa"/>
            </w:tcMar>
          </w:tcPr>
          <w:p w14:paraId="0FDB1265" w14:textId="77777777" w:rsidR="00A25C97" w:rsidRPr="0067600E" w:rsidRDefault="00A25C97" w:rsidP="00E33851">
            <w:pPr>
              <w:widowControl w:val="0"/>
              <w:spacing w:line="240" w:lineRule="auto"/>
              <w:ind w:right="953"/>
              <w:rPr>
                <w:bCs/>
              </w:rPr>
            </w:pPr>
          </w:p>
        </w:tc>
        <w:tc>
          <w:tcPr>
            <w:tcW w:w="1584" w:type="dxa"/>
            <w:shd w:val="clear" w:color="auto" w:fill="00B050"/>
            <w:tcMar>
              <w:top w:w="100" w:type="dxa"/>
              <w:left w:w="100" w:type="dxa"/>
              <w:bottom w:w="100" w:type="dxa"/>
              <w:right w:w="100" w:type="dxa"/>
            </w:tcMar>
          </w:tcPr>
          <w:p w14:paraId="625D6CC1" w14:textId="77777777" w:rsidR="00A25C97" w:rsidRPr="0067600E" w:rsidRDefault="00A25C97" w:rsidP="00E33851">
            <w:pPr>
              <w:widowControl w:val="0"/>
              <w:spacing w:line="240" w:lineRule="auto"/>
              <w:ind w:right="953"/>
              <w:rPr>
                <w:bCs/>
              </w:rPr>
            </w:pPr>
          </w:p>
        </w:tc>
        <w:tc>
          <w:tcPr>
            <w:tcW w:w="1462" w:type="dxa"/>
            <w:shd w:val="clear" w:color="auto" w:fill="00B050"/>
            <w:tcMar>
              <w:top w:w="100" w:type="dxa"/>
              <w:left w:w="100" w:type="dxa"/>
              <w:bottom w:w="100" w:type="dxa"/>
              <w:right w:w="100" w:type="dxa"/>
            </w:tcMar>
          </w:tcPr>
          <w:p w14:paraId="35220D91" w14:textId="77777777" w:rsidR="00A25C97" w:rsidRPr="0067600E" w:rsidRDefault="00A25C97" w:rsidP="00E33851">
            <w:pPr>
              <w:widowControl w:val="0"/>
              <w:spacing w:line="240" w:lineRule="auto"/>
              <w:ind w:right="953"/>
              <w:rPr>
                <w:bCs/>
              </w:rPr>
            </w:pPr>
          </w:p>
        </w:tc>
        <w:tc>
          <w:tcPr>
            <w:tcW w:w="2558" w:type="dxa"/>
            <w:shd w:val="clear" w:color="auto" w:fill="0070C0"/>
            <w:tcMar>
              <w:top w:w="100" w:type="dxa"/>
              <w:left w:w="100" w:type="dxa"/>
              <w:bottom w:w="100" w:type="dxa"/>
              <w:right w:w="100" w:type="dxa"/>
            </w:tcMar>
          </w:tcPr>
          <w:p w14:paraId="766F4B44" w14:textId="77777777" w:rsidR="00A25C97" w:rsidRPr="0067600E" w:rsidRDefault="00A25C97" w:rsidP="00E33851">
            <w:pPr>
              <w:widowControl w:val="0"/>
              <w:spacing w:line="240" w:lineRule="auto"/>
              <w:ind w:right="953"/>
              <w:rPr>
                <w:bCs/>
              </w:rPr>
            </w:pPr>
          </w:p>
        </w:tc>
        <w:tc>
          <w:tcPr>
            <w:tcW w:w="2558" w:type="dxa"/>
            <w:shd w:val="clear" w:color="auto" w:fill="0070C0"/>
          </w:tcPr>
          <w:p w14:paraId="26A75682" w14:textId="77777777" w:rsidR="00A25C97" w:rsidRPr="0067600E" w:rsidRDefault="00A25C97" w:rsidP="00E33851">
            <w:pPr>
              <w:widowControl w:val="0"/>
              <w:spacing w:line="240" w:lineRule="auto"/>
              <w:ind w:right="953"/>
              <w:rPr>
                <w:bCs/>
              </w:rPr>
            </w:pPr>
          </w:p>
        </w:tc>
      </w:tr>
      <w:tr w:rsidR="00A25C97" w:rsidRPr="0067600E" w14:paraId="3F7A8792" w14:textId="77777777" w:rsidTr="00B7673A">
        <w:trPr>
          <w:trHeight w:val="129"/>
        </w:trPr>
        <w:tc>
          <w:tcPr>
            <w:tcW w:w="1450" w:type="dxa"/>
            <w:shd w:val="clear" w:color="auto" w:fill="00B050"/>
            <w:tcMar>
              <w:top w:w="100" w:type="dxa"/>
              <w:left w:w="100" w:type="dxa"/>
              <w:bottom w:w="100" w:type="dxa"/>
              <w:right w:w="100" w:type="dxa"/>
            </w:tcMar>
          </w:tcPr>
          <w:p w14:paraId="4BC37918" w14:textId="77777777" w:rsidR="00A25C97" w:rsidRPr="0067600E" w:rsidRDefault="00A25C97" w:rsidP="00E33851">
            <w:pPr>
              <w:widowControl w:val="0"/>
              <w:spacing w:line="240" w:lineRule="auto"/>
              <w:ind w:right="953"/>
              <w:rPr>
                <w:bCs/>
              </w:rPr>
            </w:pPr>
          </w:p>
        </w:tc>
        <w:tc>
          <w:tcPr>
            <w:tcW w:w="1221" w:type="dxa"/>
            <w:shd w:val="clear" w:color="auto" w:fill="00B050"/>
            <w:tcMar>
              <w:top w:w="100" w:type="dxa"/>
              <w:left w:w="100" w:type="dxa"/>
              <w:bottom w:w="100" w:type="dxa"/>
              <w:right w:w="100" w:type="dxa"/>
            </w:tcMar>
          </w:tcPr>
          <w:p w14:paraId="2509768C" w14:textId="77777777" w:rsidR="00A25C97" w:rsidRPr="0067600E" w:rsidRDefault="00A25C97" w:rsidP="00E33851">
            <w:pPr>
              <w:widowControl w:val="0"/>
              <w:spacing w:line="240" w:lineRule="auto"/>
              <w:ind w:right="953"/>
              <w:rPr>
                <w:bCs/>
              </w:rPr>
            </w:pPr>
          </w:p>
        </w:tc>
        <w:tc>
          <w:tcPr>
            <w:tcW w:w="1584" w:type="dxa"/>
            <w:shd w:val="clear" w:color="auto" w:fill="00B050"/>
            <w:tcMar>
              <w:top w:w="100" w:type="dxa"/>
              <w:left w:w="100" w:type="dxa"/>
              <w:bottom w:w="100" w:type="dxa"/>
              <w:right w:w="100" w:type="dxa"/>
            </w:tcMar>
          </w:tcPr>
          <w:p w14:paraId="771590C1" w14:textId="77777777" w:rsidR="00A25C97" w:rsidRPr="0067600E" w:rsidRDefault="00A25C97" w:rsidP="00E33851">
            <w:pPr>
              <w:widowControl w:val="0"/>
              <w:spacing w:line="240" w:lineRule="auto"/>
              <w:ind w:right="953"/>
              <w:rPr>
                <w:bCs/>
              </w:rPr>
            </w:pPr>
          </w:p>
        </w:tc>
        <w:tc>
          <w:tcPr>
            <w:tcW w:w="1462" w:type="dxa"/>
            <w:shd w:val="clear" w:color="auto" w:fill="00B050"/>
            <w:tcMar>
              <w:top w:w="100" w:type="dxa"/>
              <w:left w:w="100" w:type="dxa"/>
              <w:bottom w:w="100" w:type="dxa"/>
              <w:right w:w="100" w:type="dxa"/>
            </w:tcMar>
          </w:tcPr>
          <w:p w14:paraId="115F2949" w14:textId="77777777" w:rsidR="00A25C97" w:rsidRPr="0067600E" w:rsidRDefault="00A25C97" w:rsidP="00E33851">
            <w:pPr>
              <w:widowControl w:val="0"/>
              <w:spacing w:line="240" w:lineRule="auto"/>
              <w:ind w:right="953"/>
              <w:rPr>
                <w:bCs/>
              </w:rPr>
            </w:pPr>
          </w:p>
        </w:tc>
        <w:tc>
          <w:tcPr>
            <w:tcW w:w="2558" w:type="dxa"/>
            <w:shd w:val="clear" w:color="auto" w:fill="0070C0"/>
            <w:tcMar>
              <w:top w:w="100" w:type="dxa"/>
              <w:left w:w="100" w:type="dxa"/>
              <w:bottom w:w="100" w:type="dxa"/>
              <w:right w:w="100" w:type="dxa"/>
            </w:tcMar>
          </w:tcPr>
          <w:p w14:paraId="0ABFA206" w14:textId="77777777" w:rsidR="00A25C97" w:rsidRPr="0067600E" w:rsidRDefault="00A25C97" w:rsidP="00E33851">
            <w:pPr>
              <w:widowControl w:val="0"/>
              <w:spacing w:line="240" w:lineRule="auto"/>
              <w:ind w:right="953"/>
              <w:rPr>
                <w:bCs/>
              </w:rPr>
            </w:pPr>
          </w:p>
        </w:tc>
        <w:tc>
          <w:tcPr>
            <w:tcW w:w="2558" w:type="dxa"/>
            <w:shd w:val="clear" w:color="auto" w:fill="0070C0"/>
          </w:tcPr>
          <w:p w14:paraId="74B7851C" w14:textId="77777777" w:rsidR="00A25C97" w:rsidRPr="0067600E" w:rsidRDefault="00A25C97" w:rsidP="00E33851">
            <w:pPr>
              <w:widowControl w:val="0"/>
              <w:spacing w:line="240" w:lineRule="auto"/>
              <w:ind w:right="953"/>
              <w:rPr>
                <w:bCs/>
              </w:rPr>
            </w:pPr>
          </w:p>
        </w:tc>
      </w:tr>
      <w:tr w:rsidR="00A25C97" w:rsidRPr="0067600E" w14:paraId="540A2821" w14:textId="77777777" w:rsidTr="00B7673A">
        <w:trPr>
          <w:trHeight w:val="137"/>
        </w:trPr>
        <w:tc>
          <w:tcPr>
            <w:tcW w:w="1450" w:type="dxa"/>
            <w:shd w:val="clear" w:color="auto" w:fill="00B050"/>
            <w:tcMar>
              <w:top w:w="100" w:type="dxa"/>
              <w:left w:w="100" w:type="dxa"/>
              <w:bottom w:w="100" w:type="dxa"/>
              <w:right w:w="100" w:type="dxa"/>
            </w:tcMar>
          </w:tcPr>
          <w:p w14:paraId="5AAFC461" w14:textId="77777777" w:rsidR="00A25C97" w:rsidRPr="0067600E" w:rsidRDefault="00A25C97" w:rsidP="00E33851">
            <w:pPr>
              <w:widowControl w:val="0"/>
              <w:spacing w:line="240" w:lineRule="auto"/>
              <w:ind w:right="953"/>
              <w:rPr>
                <w:bCs/>
              </w:rPr>
            </w:pPr>
          </w:p>
        </w:tc>
        <w:tc>
          <w:tcPr>
            <w:tcW w:w="1221" w:type="dxa"/>
            <w:shd w:val="clear" w:color="auto" w:fill="00B050"/>
            <w:tcMar>
              <w:top w:w="100" w:type="dxa"/>
              <w:left w:w="100" w:type="dxa"/>
              <w:bottom w:w="100" w:type="dxa"/>
              <w:right w:w="100" w:type="dxa"/>
            </w:tcMar>
          </w:tcPr>
          <w:p w14:paraId="240D9D00" w14:textId="77777777" w:rsidR="00A25C97" w:rsidRPr="0067600E" w:rsidRDefault="00A25C97" w:rsidP="00E33851">
            <w:pPr>
              <w:widowControl w:val="0"/>
              <w:spacing w:line="240" w:lineRule="auto"/>
              <w:ind w:right="953"/>
              <w:rPr>
                <w:bCs/>
              </w:rPr>
            </w:pPr>
          </w:p>
        </w:tc>
        <w:tc>
          <w:tcPr>
            <w:tcW w:w="1584" w:type="dxa"/>
            <w:shd w:val="clear" w:color="auto" w:fill="00B050"/>
            <w:tcMar>
              <w:top w:w="100" w:type="dxa"/>
              <w:left w:w="100" w:type="dxa"/>
              <w:bottom w:w="100" w:type="dxa"/>
              <w:right w:w="100" w:type="dxa"/>
            </w:tcMar>
          </w:tcPr>
          <w:p w14:paraId="394CC1B9" w14:textId="77777777" w:rsidR="00A25C97" w:rsidRPr="0067600E" w:rsidRDefault="00A25C97" w:rsidP="00E33851">
            <w:pPr>
              <w:widowControl w:val="0"/>
              <w:spacing w:line="240" w:lineRule="auto"/>
              <w:ind w:right="953"/>
              <w:rPr>
                <w:bCs/>
              </w:rPr>
            </w:pPr>
          </w:p>
        </w:tc>
        <w:tc>
          <w:tcPr>
            <w:tcW w:w="1462" w:type="dxa"/>
            <w:shd w:val="clear" w:color="auto" w:fill="00B050"/>
            <w:tcMar>
              <w:top w:w="100" w:type="dxa"/>
              <w:left w:w="100" w:type="dxa"/>
              <w:bottom w:w="100" w:type="dxa"/>
              <w:right w:w="100" w:type="dxa"/>
            </w:tcMar>
          </w:tcPr>
          <w:p w14:paraId="50B09CF0" w14:textId="77777777" w:rsidR="00A25C97" w:rsidRPr="0067600E" w:rsidRDefault="00A25C97" w:rsidP="00E33851">
            <w:pPr>
              <w:widowControl w:val="0"/>
              <w:spacing w:line="240" w:lineRule="auto"/>
              <w:ind w:right="953"/>
              <w:rPr>
                <w:bCs/>
              </w:rPr>
            </w:pPr>
          </w:p>
        </w:tc>
        <w:tc>
          <w:tcPr>
            <w:tcW w:w="2558" w:type="dxa"/>
            <w:shd w:val="clear" w:color="auto" w:fill="0070C0"/>
            <w:tcMar>
              <w:top w:w="100" w:type="dxa"/>
              <w:left w:w="100" w:type="dxa"/>
              <w:bottom w:w="100" w:type="dxa"/>
              <w:right w:w="100" w:type="dxa"/>
            </w:tcMar>
          </w:tcPr>
          <w:p w14:paraId="22818F03" w14:textId="77777777" w:rsidR="00A25C97" w:rsidRPr="0067600E" w:rsidRDefault="00A25C97" w:rsidP="00E33851">
            <w:pPr>
              <w:widowControl w:val="0"/>
              <w:spacing w:line="240" w:lineRule="auto"/>
              <w:ind w:right="953"/>
              <w:rPr>
                <w:bCs/>
              </w:rPr>
            </w:pPr>
          </w:p>
        </w:tc>
        <w:tc>
          <w:tcPr>
            <w:tcW w:w="2558" w:type="dxa"/>
            <w:shd w:val="clear" w:color="auto" w:fill="0070C0"/>
          </w:tcPr>
          <w:p w14:paraId="5F58282D" w14:textId="77777777" w:rsidR="00A25C97" w:rsidRPr="0067600E" w:rsidRDefault="00A25C97" w:rsidP="00E33851">
            <w:pPr>
              <w:widowControl w:val="0"/>
              <w:spacing w:line="240" w:lineRule="auto"/>
              <w:ind w:right="953"/>
              <w:rPr>
                <w:bCs/>
              </w:rPr>
            </w:pPr>
          </w:p>
        </w:tc>
      </w:tr>
      <w:tr w:rsidR="00A25C97" w:rsidRPr="0067600E" w14:paraId="3B313B31" w14:textId="77777777" w:rsidTr="00B7673A">
        <w:trPr>
          <w:trHeight w:val="137"/>
        </w:trPr>
        <w:tc>
          <w:tcPr>
            <w:tcW w:w="1450" w:type="dxa"/>
            <w:shd w:val="clear" w:color="auto" w:fill="00B050"/>
            <w:tcMar>
              <w:top w:w="100" w:type="dxa"/>
              <w:left w:w="100" w:type="dxa"/>
              <w:bottom w:w="100" w:type="dxa"/>
              <w:right w:w="100" w:type="dxa"/>
            </w:tcMar>
          </w:tcPr>
          <w:p w14:paraId="24B25567" w14:textId="77777777" w:rsidR="00A25C97" w:rsidRPr="0067600E" w:rsidRDefault="00A25C97" w:rsidP="00E33851">
            <w:pPr>
              <w:widowControl w:val="0"/>
              <w:spacing w:line="240" w:lineRule="auto"/>
              <w:ind w:right="953"/>
              <w:rPr>
                <w:bCs/>
              </w:rPr>
            </w:pPr>
          </w:p>
        </w:tc>
        <w:tc>
          <w:tcPr>
            <w:tcW w:w="1221" w:type="dxa"/>
            <w:shd w:val="clear" w:color="auto" w:fill="00B050"/>
            <w:tcMar>
              <w:top w:w="100" w:type="dxa"/>
              <w:left w:w="100" w:type="dxa"/>
              <w:bottom w:w="100" w:type="dxa"/>
              <w:right w:w="100" w:type="dxa"/>
            </w:tcMar>
          </w:tcPr>
          <w:p w14:paraId="68831AF8" w14:textId="77777777" w:rsidR="00A25C97" w:rsidRPr="0067600E" w:rsidRDefault="00A25C97" w:rsidP="00E33851">
            <w:pPr>
              <w:widowControl w:val="0"/>
              <w:spacing w:line="240" w:lineRule="auto"/>
              <w:ind w:right="953"/>
              <w:rPr>
                <w:bCs/>
              </w:rPr>
            </w:pPr>
          </w:p>
        </w:tc>
        <w:tc>
          <w:tcPr>
            <w:tcW w:w="1584" w:type="dxa"/>
            <w:shd w:val="clear" w:color="auto" w:fill="00B050"/>
            <w:tcMar>
              <w:top w:w="100" w:type="dxa"/>
              <w:left w:w="100" w:type="dxa"/>
              <w:bottom w:w="100" w:type="dxa"/>
              <w:right w:w="100" w:type="dxa"/>
            </w:tcMar>
          </w:tcPr>
          <w:p w14:paraId="08AE9209" w14:textId="77777777" w:rsidR="00A25C97" w:rsidRPr="0067600E" w:rsidRDefault="00A25C97" w:rsidP="00E33851">
            <w:pPr>
              <w:widowControl w:val="0"/>
              <w:spacing w:line="240" w:lineRule="auto"/>
              <w:ind w:right="953"/>
              <w:rPr>
                <w:bCs/>
              </w:rPr>
            </w:pPr>
          </w:p>
        </w:tc>
        <w:tc>
          <w:tcPr>
            <w:tcW w:w="1462" w:type="dxa"/>
            <w:shd w:val="clear" w:color="auto" w:fill="00B050"/>
            <w:tcMar>
              <w:top w:w="100" w:type="dxa"/>
              <w:left w:w="100" w:type="dxa"/>
              <w:bottom w:w="100" w:type="dxa"/>
              <w:right w:w="100" w:type="dxa"/>
            </w:tcMar>
          </w:tcPr>
          <w:p w14:paraId="2C251300" w14:textId="77777777" w:rsidR="00A25C97" w:rsidRPr="0067600E" w:rsidRDefault="00A25C97" w:rsidP="00E33851">
            <w:pPr>
              <w:widowControl w:val="0"/>
              <w:spacing w:line="240" w:lineRule="auto"/>
              <w:ind w:right="953"/>
              <w:rPr>
                <w:bCs/>
              </w:rPr>
            </w:pPr>
          </w:p>
        </w:tc>
        <w:tc>
          <w:tcPr>
            <w:tcW w:w="2558" w:type="dxa"/>
            <w:shd w:val="clear" w:color="auto" w:fill="0070C0"/>
            <w:tcMar>
              <w:top w:w="100" w:type="dxa"/>
              <w:left w:w="100" w:type="dxa"/>
              <w:bottom w:w="100" w:type="dxa"/>
              <w:right w:w="100" w:type="dxa"/>
            </w:tcMar>
          </w:tcPr>
          <w:p w14:paraId="2556B587" w14:textId="77777777" w:rsidR="00A25C97" w:rsidRPr="0067600E" w:rsidRDefault="00A25C97" w:rsidP="00E33851">
            <w:pPr>
              <w:widowControl w:val="0"/>
              <w:spacing w:line="240" w:lineRule="auto"/>
              <w:ind w:right="953"/>
              <w:rPr>
                <w:bCs/>
              </w:rPr>
            </w:pPr>
          </w:p>
        </w:tc>
        <w:tc>
          <w:tcPr>
            <w:tcW w:w="2558" w:type="dxa"/>
            <w:shd w:val="clear" w:color="auto" w:fill="0070C0"/>
          </w:tcPr>
          <w:p w14:paraId="0A7EBD4F" w14:textId="77777777" w:rsidR="00A25C97" w:rsidRPr="0067600E" w:rsidRDefault="00A25C97" w:rsidP="00E33851">
            <w:pPr>
              <w:widowControl w:val="0"/>
              <w:spacing w:line="240" w:lineRule="auto"/>
              <w:ind w:right="953"/>
              <w:rPr>
                <w:bCs/>
              </w:rPr>
            </w:pPr>
          </w:p>
        </w:tc>
      </w:tr>
      <w:tr w:rsidR="00A25C97" w:rsidRPr="0067600E" w14:paraId="0ED189DF" w14:textId="77777777" w:rsidTr="00B7673A">
        <w:trPr>
          <w:trHeight w:val="137"/>
        </w:trPr>
        <w:tc>
          <w:tcPr>
            <w:tcW w:w="1450" w:type="dxa"/>
            <w:shd w:val="clear" w:color="auto" w:fill="00B050"/>
            <w:tcMar>
              <w:top w:w="100" w:type="dxa"/>
              <w:left w:w="100" w:type="dxa"/>
              <w:bottom w:w="100" w:type="dxa"/>
              <w:right w:w="100" w:type="dxa"/>
            </w:tcMar>
          </w:tcPr>
          <w:p w14:paraId="6AB8A92E" w14:textId="77777777" w:rsidR="00A25C97" w:rsidRPr="0067600E" w:rsidRDefault="00A25C97" w:rsidP="00E33851">
            <w:pPr>
              <w:widowControl w:val="0"/>
              <w:spacing w:line="240" w:lineRule="auto"/>
              <w:ind w:right="953"/>
              <w:rPr>
                <w:bCs/>
              </w:rPr>
            </w:pPr>
          </w:p>
        </w:tc>
        <w:tc>
          <w:tcPr>
            <w:tcW w:w="1221" w:type="dxa"/>
            <w:shd w:val="clear" w:color="auto" w:fill="00B050"/>
            <w:tcMar>
              <w:top w:w="100" w:type="dxa"/>
              <w:left w:w="100" w:type="dxa"/>
              <w:bottom w:w="100" w:type="dxa"/>
              <w:right w:w="100" w:type="dxa"/>
            </w:tcMar>
          </w:tcPr>
          <w:p w14:paraId="493F3682" w14:textId="77777777" w:rsidR="00A25C97" w:rsidRPr="0067600E" w:rsidRDefault="00A25C97" w:rsidP="00E33851">
            <w:pPr>
              <w:widowControl w:val="0"/>
              <w:spacing w:line="240" w:lineRule="auto"/>
              <w:ind w:right="953"/>
              <w:rPr>
                <w:bCs/>
              </w:rPr>
            </w:pPr>
          </w:p>
        </w:tc>
        <w:tc>
          <w:tcPr>
            <w:tcW w:w="1584" w:type="dxa"/>
            <w:shd w:val="clear" w:color="auto" w:fill="00B050"/>
            <w:tcMar>
              <w:top w:w="100" w:type="dxa"/>
              <w:left w:w="100" w:type="dxa"/>
              <w:bottom w:w="100" w:type="dxa"/>
              <w:right w:w="100" w:type="dxa"/>
            </w:tcMar>
          </w:tcPr>
          <w:p w14:paraId="191AE92E" w14:textId="77777777" w:rsidR="00A25C97" w:rsidRPr="0067600E" w:rsidRDefault="00A25C97" w:rsidP="00E33851">
            <w:pPr>
              <w:widowControl w:val="0"/>
              <w:spacing w:line="240" w:lineRule="auto"/>
              <w:ind w:right="953"/>
              <w:rPr>
                <w:bCs/>
              </w:rPr>
            </w:pPr>
          </w:p>
        </w:tc>
        <w:tc>
          <w:tcPr>
            <w:tcW w:w="1462" w:type="dxa"/>
            <w:shd w:val="clear" w:color="auto" w:fill="00B050"/>
            <w:tcMar>
              <w:top w:w="100" w:type="dxa"/>
              <w:left w:w="100" w:type="dxa"/>
              <w:bottom w:w="100" w:type="dxa"/>
              <w:right w:w="100" w:type="dxa"/>
            </w:tcMar>
          </w:tcPr>
          <w:p w14:paraId="387035EB" w14:textId="77777777" w:rsidR="00A25C97" w:rsidRPr="0067600E" w:rsidRDefault="00A25C97" w:rsidP="00E33851">
            <w:pPr>
              <w:widowControl w:val="0"/>
              <w:spacing w:line="240" w:lineRule="auto"/>
              <w:ind w:right="953"/>
              <w:rPr>
                <w:bCs/>
              </w:rPr>
            </w:pPr>
          </w:p>
        </w:tc>
        <w:tc>
          <w:tcPr>
            <w:tcW w:w="2558" w:type="dxa"/>
            <w:shd w:val="clear" w:color="auto" w:fill="0070C0"/>
            <w:tcMar>
              <w:top w:w="100" w:type="dxa"/>
              <w:left w:w="100" w:type="dxa"/>
              <w:bottom w:w="100" w:type="dxa"/>
              <w:right w:w="100" w:type="dxa"/>
            </w:tcMar>
          </w:tcPr>
          <w:p w14:paraId="43D158A7" w14:textId="77777777" w:rsidR="00A25C97" w:rsidRPr="0067600E" w:rsidRDefault="00A25C97" w:rsidP="00E33851">
            <w:pPr>
              <w:widowControl w:val="0"/>
              <w:spacing w:line="240" w:lineRule="auto"/>
              <w:ind w:right="953"/>
              <w:rPr>
                <w:bCs/>
              </w:rPr>
            </w:pPr>
          </w:p>
        </w:tc>
        <w:tc>
          <w:tcPr>
            <w:tcW w:w="2558" w:type="dxa"/>
            <w:shd w:val="clear" w:color="auto" w:fill="0070C0"/>
          </w:tcPr>
          <w:p w14:paraId="5142E82B" w14:textId="77777777" w:rsidR="00A25C97" w:rsidRPr="0067600E" w:rsidRDefault="00A25C97" w:rsidP="00E33851">
            <w:pPr>
              <w:widowControl w:val="0"/>
              <w:spacing w:line="240" w:lineRule="auto"/>
              <w:ind w:right="953"/>
              <w:rPr>
                <w:bCs/>
              </w:rPr>
            </w:pPr>
          </w:p>
        </w:tc>
      </w:tr>
      <w:tr w:rsidR="00A25C97" w:rsidRPr="0067600E" w14:paraId="56D1F9BE" w14:textId="77777777" w:rsidTr="00B7673A">
        <w:trPr>
          <w:trHeight w:val="388"/>
        </w:trPr>
        <w:tc>
          <w:tcPr>
            <w:tcW w:w="1450" w:type="dxa"/>
            <w:shd w:val="clear" w:color="auto" w:fill="00B050"/>
            <w:tcMar>
              <w:top w:w="100" w:type="dxa"/>
              <w:left w:w="100" w:type="dxa"/>
              <w:bottom w:w="100" w:type="dxa"/>
              <w:right w:w="100" w:type="dxa"/>
            </w:tcMar>
          </w:tcPr>
          <w:p w14:paraId="17A2F818" w14:textId="77777777" w:rsidR="00A25C97" w:rsidRPr="0067600E" w:rsidRDefault="00A25C97" w:rsidP="00E33851">
            <w:pPr>
              <w:widowControl w:val="0"/>
              <w:spacing w:line="240" w:lineRule="auto"/>
              <w:ind w:right="953"/>
              <w:rPr>
                <w:bCs/>
              </w:rPr>
            </w:pPr>
          </w:p>
        </w:tc>
        <w:tc>
          <w:tcPr>
            <w:tcW w:w="1221" w:type="dxa"/>
            <w:shd w:val="clear" w:color="auto" w:fill="00B050"/>
            <w:tcMar>
              <w:top w:w="100" w:type="dxa"/>
              <w:left w:w="100" w:type="dxa"/>
              <w:bottom w:w="100" w:type="dxa"/>
              <w:right w:w="100" w:type="dxa"/>
            </w:tcMar>
          </w:tcPr>
          <w:p w14:paraId="62148084" w14:textId="77777777" w:rsidR="00A25C97" w:rsidRPr="0067600E" w:rsidRDefault="00A25C97" w:rsidP="00E33851">
            <w:pPr>
              <w:widowControl w:val="0"/>
              <w:spacing w:line="240" w:lineRule="auto"/>
              <w:ind w:right="953"/>
              <w:rPr>
                <w:bCs/>
              </w:rPr>
            </w:pPr>
          </w:p>
        </w:tc>
        <w:tc>
          <w:tcPr>
            <w:tcW w:w="1584" w:type="dxa"/>
            <w:shd w:val="clear" w:color="auto" w:fill="00B050"/>
            <w:tcMar>
              <w:top w:w="100" w:type="dxa"/>
              <w:left w:w="100" w:type="dxa"/>
              <w:bottom w:w="100" w:type="dxa"/>
              <w:right w:w="100" w:type="dxa"/>
            </w:tcMar>
          </w:tcPr>
          <w:p w14:paraId="479332F3" w14:textId="77777777" w:rsidR="00A25C97" w:rsidRPr="0067600E" w:rsidRDefault="00A25C97" w:rsidP="00E33851">
            <w:pPr>
              <w:widowControl w:val="0"/>
              <w:spacing w:line="240" w:lineRule="auto"/>
              <w:ind w:right="953"/>
              <w:rPr>
                <w:bCs/>
              </w:rPr>
            </w:pPr>
          </w:p>
        </w:tc>
        <w:tc>
          <w:tcPr>
            <w:tcW w:w="1462" w:type="dxa"/>
            <w:shd w:val="clear" w:color="auto" w:fill="00B050"/>
            <w:tcMar>
              <w:top w:w="100" w:type="dxa"/>
              <w:left w:w="100" w:type="dxa"/>
              <w:bottom w:w="100" w:type="dxa"/>
              <w:right w:w="100" w:type="dxa"/>
            </w:tcMar>
          </w:tcPr>
          <w:p w14:paraId="75167CCD" w14:textId="77777777" w:rsidR="00A25C97" w:rsidRPr="0067600E" w:rsidRDefault="00A25C97" w:rsidP="00E33851">
            <w:pPr>
              <w:widowControl w:val="0"/>
              <w:spacing w:line="240" w:lineRule="auto"/>
              <w:ind w:right="953"/>
              <w:rPr>
                <w:bCs/>
              </w:rPr>
            </w:pPr>
          </w:p>
        </w:tc>
        <w:tc>
          <w:tcPr>
            <w:tcW w:w="2558" w:type="dxa"/>
            <w:shd w:val="clear" w:color="auto" w:fill="0070C0"/>
            <w:tcMar>
              <w:top w:w="100" w:type="dxa"/>
              <w:left w:w="100" w:type="dxa"/>
              <w:bottom w:w="100" w:type="dxa"/>
              <w:right w:w="100" w:type="dxa"/>
            </w:tcMar>
          </w:tcPr>
          <w:p w14:paraId="7ABEAD38" w14:textId="77777777" w:rsidR="00A25C97" w:rsidRPr="0067600E" w:rsidRDefault="00A25C97" w:rsidP="00E33851">
            <w:pPr>
              <w:widowControl w:val="0"/>
              <w:spacing w:line="240" w:lineRule="auto"/>
              <w:ind w:right="953"/>
              <w:rPr>
                <w:bCs/>
              </w:rPr>
            </w:pPr>
          </w:p>
        </w:tc>
        <w:tc>
          <w:tcPr>
            <w:tcW w:w="2558" w:type="dxa"/>
            <w:shd w:val="clear" w:color="auto" w:fill="0070C0"/>
          </w:tcPr>
          <w:p w14:paraId="00083B27" w14:textId="77777777" w:rsidR="00A25C97" w:rsidRPr="0067600E" w:rsidRDefault="00A25C97" w:rsidP="00E33851">
            <w:pPr>
              <w:widowControl w:val="0"/>
              <w:spacing w:line="240" w:lineRule="auto"/>
              <w:ind w:right="953"/>
              <w:rPr>
                <w:bCs/>
              </w:rPr>
            </w:pPr>
          </w:p>
        </w:tc>
      </w:tr>
    </w:tbl>
    <w:p w14:paraId="23951CF6" w14:textId="77777777" w:rsidR="003772D5" w:rsidRDefault="003772D5" w:rsidP="00970AE0">
      <w:pPr>
        <w:widowControl w:val="0"/>
        <w:spacing w:line="240" w:lineRule="auto"/>
        <w:ind w:left="567" w:right="953"/>
      </w:pPr>
    </w:p>
    <w:p w14:paraId="74784FF0" w14:textId="77777777" w:rsidR="00862826" w:rsidRDefault="00862826">
      <w:pPr>
        <w:rPr>
          <w:sz w:val="40"/>
          <w:szCs w:val="40"/>
        </w:rPr>
      </w:pPr>
      <w:r>
        <w:rPr>
          <w:sz w:val="40"/>
          <w:szCs w:val="40"/>
        </w:rPr>
        <w:br w:type="page"/>
      </w:r>
    </w:p>
    <w:p w14:paraId="09DE3556" w14:textId="77777777" w:rsidR="00095F76" w:rsidRDefault="00ED3189" w:rsidP="00ED3189">
      <w:pPr>
        <w:ind w:right="-2"/>
        <w:rPr>
          <w:sz w:val="40"/>
          <w:szCs w:val="40"/>
        </w:rPr>
      </w:pPr>
      <w:r>
        <w:rPr>
          <w:sz w:val="40"/>
          <w:szCs w:val="40"/>
        </w:rPr>
        <w:lastRenderedPageBreak/>
        <w:t xml:space="preserve">Task 5 Flowchart or Pseudo code of your </w:t>
      </w:r>
      <w:proofErr w:type="spellStart"/>
      <w:r>
        <w:rPr>
          <w:sz w:val="40"/>
          <w:szCs w:val="40"/>
        </w:rPr>
        <w:t>programme</w:t>
      </w:r>
      <w:proofErr w:type="spellEnd"/>
    </w:p>
    <w:p w14:paraId="39986BE5" w14:textId="3FA82940" w:rsidR="00ED3189" w:rsidRDefault="00095F76" w:rsidP="00ED3189">
      <w:pPr>
        <w:ind w:right="-2"/>
        <w:rPr>
          <w:sz w:val="26"/>
          <w:szCs w:val="26"/>
        </w:rPr>
      </w:pPr>
      <w:r w:rsidRPr="00095F76">
        <w:rPr>
          <w:sz w:val="26"/>
          <w:szCs w:val="26"/>
        </w:rPr>
        <w:t>Add screenshots of draw.io</w:t>
      </w:r>
      <w:r w:rsidR="00ED3189" w:rsidRPr="00095F76">
        <w:rPr>
          <w:sz w:val="26"/>
          <w:szCs w:val="26"/>
        </w:rPr>
        <w:t xml:space="preserve"> </w:t>
      </w:r>
      <w:r w:rsidRPr="00095F76">
        <w:rPr>
          <w:sz w:val="26"/>
          <w:szCs w:val="26"/>
        </w:rPr>
        <w:t>for main routine and each function</w:t>
      </w:r>
      <w:r w:rsidR="00993EFF">
        <w:rPr>
          <w:sz w:val="26"/>
          <w:szCs w:val="26"/>
        </w:rPr>
        <w:t xml:space="preserve">. They must </w:t>
      </w:r>
      <w:r w:rsidR="00203E5F">
        <w:rPr>
          <w:sz w:val="26"/>
          <w:szCs w:val="26"/>
        </w:rPr>
        <w:t xml:space="preserve">be </w:t>
      </w:r>
      <w:r w:rsidR="00993EFF">
        <w:rPr>
          <w:sz w:val="26"/>
          <w:szCs w:val="26"/>
        </w:rPr>
        <w:t xml:space="preserve">clear and </w:t>
      </w:r>
      <w:r w:rsidR="00203E5F">
        <w:rPr>
          <w:sz w:val="26"/>
          <w:szCs w:val="26"/>
        </w:rPr>
        <w:t>readable</w:t>
      </w:r>
      <w:r w:rsidR="0064788D">
        <w:rPr>
          <w:sz w:val="26"/>
          <w:szCs w:val="26"/>
        </w:rPr>
        <w:t>.</w:t>
      </w:r>
      <w:r w:rsidR="005333C8">
        <w:rPr>
          <w:sz w:val="26"/>
          <w:szCs w:val="26"/>
        </w:rPr>
        <w:t xml:space="preserve"> </w:t>
      </w:r>
      <w:r w:rsidR="00D209F1">
        <w:rPr>
          <w:sz w:val="26"/>
          <w:szCs w:val="26"/>
        </w:rPr>
        <w:t xml:space="preserve">There must be </w:t>
      </w:r>
      <w:r w:rsidR="005333C8">
        <w:rPr>
          <w:sz w:val="26"/>
          <w:szCs w:val="26"/>
        </w:rPr>
        <w:t>several iterations of your flowchart or Pseudo code</w:t>
      </w:r>
      <w:r w:rsidR="00EB73F5">
        <w:rPr>
          <w:sz w:val="26"/>
          <w:szCs w:val="26"/>
        </w:rPr>
        <w:t xml:space="preserve"> (show teacher a sample of your pseudo code for approval)</w:t>
      </w:r>
      <w:r w:rsidR="00DB5A42">
        <w:rPr>
          <w:sz w:val="26"/>
          <w:szCs w:val="26"/>
        </w:rPr>
        <w:t xml:space="preserve"> during your development.</w:t>
      </w:r>
    </w:p>
    <w:p w14:paraId="31434C33" w14:textId="01FA438E" w:rsidR="00DE49B4" w:rsidRPr="00095F76" w:rsidRDefault="00DE49B4" w:rsidP="00ED3189">
      <w:pPr>
        <w:ind w:right="-2"/>
        <w:rPr>
          <w:sz w:val="26"/>
          <w:szCs w:val="26"/>
        </w:rPr>
      </w:pPr>
      <w:r>
        <w:rPr>
          <w:sz w:val="26"/>
          <w:szCs w:val="26"/>
        </w:rPr>
        <w:t xml:space="preserve">A flowchart and its explanation </w:t>
      </w:r>
      <w:proofErr w:type="gramStart"/>
      <w:r>
        <w:rPr>
          <w:sz w:val="26"/>
          <w:szCs w:val="26"/>
        </w:rPr>
        <w:t>is</w:t>
      </w:r>
      <w:proofErr w:type="gramEnd"/>
      <w:r>
        <w:rPr>
          <w:sz w:val="26"/>
          <w:szCs w:val="26"/>
        </w:rPr>
        <w:t xml:space="preserve"> needed for each version </w:t>
      </w:r>
    </w:p>
    <w:p w14:paraId="5D58E728" w14:textId="1886204E" w:rsidR="00ED3189" w:rsidRDefault="00ED3189">
      <w:pPr>
        <w:rPr>
          <w:sz w:val="40"/>
          <w:szCs w:val="40"/>
        </w:rPr>
      </w:pPr>
    </w:p>
    <w:p w14:paraId="6C920109" w14:textId="77777777" w:rsidR="00CC5A65" w:rsidRDefault="00CC5A65">
      <w:pPr>
        <w:rPr>
          <w:sz w:val="40"/>
          <w:szCs w:val="40"/>
        </w:rPr>
      </w:pPr>
    </w:p>
    <w:p w14:paraId="1AB05DB7" w14:textId="256B9C2E" w:rsidR="00862826" w:rsidRDefault="00862826" w:rsidP="0059280C">
      <w:pPr>
        <w:ind w:right="-2"/>
        <w:rPr>
          <w:sz w:val="40"/>
          <w:szCs w:val="40"/>
        </w:rPr>
      </w:pPr>
      <w:r>
        <w:rPr>
          <w:sz w:val="40"/>
          <w:szCs w:val="40"/>
        </w:rPr>
        <w:t xml:space="preserve">Task </w:t>
      </w:r>
      <w:r w:rsidR="00ED3189">
        <w:rPr>
          <w:sz w:val="40"/>
          <w:szCs w:val="40"/>
        </w:rPr>
        <w:t>6</w:t>
      </w:r>
      <w:r>
        <w:rPr>
          <w:sz w:val="40"/>
          <w:szCs w:val="40"/>
        </w:rPr>
        <w:t xml:space="preserve"> </w:t>
      </w:r>
      <w:r w:rsidR="005007AC">
        <w:rPr>
          <w:sz w:val="40"/>
          <w:szCs w:val="40"/>
        </w:rPr>
        <w:t xml:space="preserve">Explanation of </w:t>
      </w:r>
      <w:r w:rsidR="004D37A3">
        <w:rPr>
          <w:sz w:val="40"/>
          <w:szCs w:val="40"/>
        </w:rPr>
        <w:t xml:space="preserve">relevant </w:t>
      </w:r>
      <w:r w:rsidR="005007AC">
        <w:rPr>
          <w:sz w:val="40"/>
          <w:szCs w:val="40"/>
        </w:rPr>
        <w:t>implications</w:t>
      </w:r>
      <w:r w:rsidR="006B6129">
        <w:rPr>
          <w:sz w:val="40"/>
          <w:szCs w:val="40"/>
        </w:rPr>
        <w:t xml:space="preserve"> </w:t>
      </w:r>
    </w:p>
    <w:p w14:paraId="7846AA50" w14:textId="0764A789" w:rsidR="00EC670F" w:rsidRDefault="00EC670F" w:rsidP="00EC670F">
      <w:pPr>
        <w:ind w:right="139"/>
      </w:pPr>
      <w:r>
        <w:t xml:space="preserve">For </w:t>
      </w:r>
      <w:r w:rsidR="00BC2216">
        <w:rPr>
          <w:b/>
        </w:rPr>
        <w:t>achievement</w:t>
      </w:r>
      <w:r>
        <w:t xml:space="preserve">, choose </w:t>
      </w:r>
      <w:r>
        <w:rPr>
          <w:i/>
        </w:rPr>
        <w:t>at least</w:t>
      </w:r>
      <w:r>
        <w:rPr>
          <w:b/>
        </w:rPr>
        <w:t xml:space="preserve"> three</w:t>
      </w:r>
      <w:r>
        <w:t xml:space="preserve"> implications </w:t>
      </w:r>
      <w:r w:rsidR="00AA3F23">
        <w:t>from the list in OneNote. Define</w:t>
      </w:r>
      <w:r w:rsidR="000534B4">
        <w:t xml:space="preserve"> </w:t>
      </w:r>
      <w:r w:rsidR="000534B4" w:rsidRPr="000534B4">
        <w:rPr>
          <w:highlight w:val="yellow"/>
        </w:rPr>
        <w:t>what</w:t>
      </w:r>
      <w:r w:rsidR="000534B4">
        <w:t xml:space="preserve"> is the relevant </w:t>
      </w:r>
      <w:proofErr w:type="gramStart"/>
      <w:r w:rsidR="000534B4">
        <w:t xml:space="preserve">implication </w:t>
      </w:r>
      <w:r w:rsidR="00AA3F23">
        <w:t>,</w:t>
      </w:r>
      <w:proofErr w:type="gramEnd"/>
      <w:r w:rsidR="00AA3F23">
        <w:t xml:space="preserve"> describe </w:t>
      </w:r>
      <w:r w:rsidR="000534B4" w:rsidRPr="000534B4">
        <w:rPr>
          <w:highlight w:val="yellow"/>
        </w:rPr>
        <w:t>why</w:t>
      </w:r>
      <w:r w:rsidR="000534B4">
        <w:t xml:space="preserve"> it relevant for this project </w:t>
      </w:r>
      <w:r w:rsidR="00AA3F23">
        <w:t>and explain</w:t>
      </w:r>
      <w:r w:rsidR="00F95991">
        <w:t xml:space="preserve"> </w:t>
      </w:r>
      <w:r w:rsidR="00F95991" w:rsidRPr="000534B4">
        <w:rPr>
          <w:highlight w:val="yellow"/>
        </w:rPr>
        <w:t>how</w:t>
      </w:r>
      <w:r w:rsidR="00F95991">
        <w:t xml:space="preserve"> you addressed those implications </w:t>
      </w:r>
      <w:r>
        <w:t xml:space="preserve">that relate to your project. For </w:t>
      </w:r>
      <w:r>
        <w:rPr>
          <w:b/>
        </w:rPr>
        <w:t>merit/excellence</w:t>
      </w:r>
      <w:r>
        <w:t xml:space="preserve"> you will need to show evidence of at least five of these relevant implications. </w:t>
      </w:r>
    </w:p>
    <w:tbl>
      <w:tblPr>
        <w:tblStyle w:val="TableGrid"/>
        <w:tblW w:w="0" w:type="auto"/>
        <w:tblLook w:val="04A0" w:firstRow="1" w:lastRow="0" w:firstColumn="1" w:lastColumn="0" w:noHBand="0" w:noVBand="1"/>
      </w:tblPr>
      <w:tblGrid>
        <w:gridCol w:w="2830"/>
        <w:gridCol w:w="2977"/>
        <w:gridCol w:w="3964"/>
      </w:tblGrid>
      <w:tr w:rsidR="00114F96" w14:paraId="2B76D2C9" w14:textId="77777777" w:rsidTr="005275DE">
        <w:tc>
          <w:tcPr>
            <w:tcW w:w="2830" w:type="dxa"/>
            <w:shd w:val="clear" w:color="auto" w:fill="002060"/>
          </w:tcPr>
          <w:p w14:paraId="048945A3" w14:textId="6E74AECC" w:rsidR="00114F96" w:rsidRDefault="00114F96" w:rsidP="00EC670F">
            <w:pPr>
              <w:ind w:right="139"/>
            </w:pPr>
            <w:r>
              <w:t xml:space="preserve">Define </w:t>
            </w:r>
            <w:r w:rsidR="00350C57">
              <w:t xml:space="preserve">what the implication is. </w:t>
            </w:r>
          </w:p>
        </w:tc>
        <w:tc>
          <w:tcPr>
            <w:tcW w:w="2977" w:type="dxa"/>
            <w:shd w:val="clear" w:color="auto" w:fill="002060"/>
          </w:tcPr>
          <w:p w14:paraId="214133CA" w14:textId="4AF497B6" w:rsidR="00114F96" w:rsidRDefault="00114F96" w:rsidP="00EC670F">
            <w:pPr>
              <w:ind w:right="139"/>
            </w:pPr>
            <w:r>
              <w:t>Describe</w:t>
            </w:r>
            <w:r w:rsidR="00350C57">
              <w:t xml:space="preserve"> why it is relevant</w:t>
            </w:r>
          </w:p>
        </w:tc>
        <w:tc>
          <w:tcPr>
            <w:tcW w:w="3964" w:type="dxa"/>
            <w:shd w:val="clear" w:color="auto" w:fill="002060"/>
          </w:tcPr>
          <w:p w14:paraId="5D6CA15A" w14:textId="2EEB4A63" w:rsidR="00114F96" w:rsidRDefault="00114F96" w:rsidP="00EC670F">
            <w:pPr>
              <w:ind w:right="139"/>
            </w:pPr>
            <w:r>
              <w:t>Explain with a</w:t>
            </w:r>
            <w:r w:rsidR="005275DE">
              <w:t>nnotated screen shots of how you addressed this implication</w:t>
            </w:r>
          </w:p>
        </w:tc>
      </w:tr>
      <w:tr w:rsidR="00114F96" w14:paraId="36CAB6DB" w14:textId="77777777" w:rsidTr="005275DE">
        <w:tc>
          <w:tcPr>
            <w:tcW w:w="2830" w:type="dxa"/>
          </w:tcPr>
          <w:p w14:paraId="64A6C3CF" w14:textId="77777777" w:rsidR="00114F96" w:rsidRDefault="00114F96" w:rsidP="00EC670F">
            <w:pPr>
              <w:ind w:right="139"/>
            </w:pPr>
          </w:p>
          <w:p w14:paraId="088141BD" w14:textId="05A34BFC" w:rsidR="00761F28" w:rsidRDefault="00761F28" w:rsidP="00EC670F">
            <w:pPr>
              <w:ind w:right="139"/>
            </w:pPr>
          </w:p>
        </w:tc>
        <w:tc>
          <w:tcPr>
            <w:tcW w:w="2977" w:type="dxa"/>
          </w:tcPr>
          <w:p w14:paraId="61C3A588" w14:textId="77777777" w:rsidR="00114F96" w:rsidRDefault="00114F96" w:rsidP="00EC670F">
            <w:pPr>
              <w:ind w:right="139"/>
            </w:pPr>
          </w:p>
        </w:tc>
        <w:tc>
          <w:tcPr>
            <w:tcW w:w="3964" w:type="dxa"/>
          </w:tcPr>
          <w:p w14:paraId="29B24340" w14:textId="77777777" w:rsidR="00114F96" w:rsidRDefault="00114F96" w:rsidP="00EC670F">
            <w:pPr>
              <w:ind w:right="139"/>
            </w:pPr>
          </w:p>
        </w:tc>
      </w:tr>
      <w:tr w:rsidR="00114F96" w14:paraId="34416B9B" w14:textId="77777777" w:rsidTr="005275DE">
        <w:tc>
          <w:tcPr>
            <w:tcW w:w="2830" w:type="dxa"/>
          </w:tcPr>
          <w:p w14:paraId="20320178" w14:textId="77777777" w:rsidR="00114F96" w:rsidRDefault="00114F96" w:rsidP="00EC670F">
            <w:pPr>
              <w:ind w:right="139"/>
            </w:pPr>
          </w:p>
          <w:p w14:paraId="19D5C9C6" w14:textId="6CB2BE0E" w:rsidR="00761F28" w:rsidRDefault="00761F28" w:rsidP="00EC670F">
            <w:pPr>
              <w:ind w:right="139"/>
            </w:pPr>
          </w:p>
        </w:tc>
        <w:tc>
          <w:tcPr>
            <w:tcW w:w="2977" w:type="dxa"/>
          </w:tcPr>
          <w:p w14:paraId="39AA7F15" w14:textId="77777777" w:rsidR="00114F96" w:rsidRDefault="00114F96" w:rsidP="00EC670F">
            <w:pPr>
              <w:ind w:right="139"/>
            </w:pPr>
          </w:p>
        </w:tc>
        <w:tc>
          <w:tcPr>
            <w:tcW w:w="3964" w:type="dxa"/>
          </w:tcPr>
          <w:p w14:paraId="5CDA0D69" w14:textId="77777777" w:rsidR="00114F96" w:rsidRDefault="00114F96" w:rsidP="00EC670F">
            <w:pPr>
              <w:ind w:right="139"/>
            </w:pPr>
          </w:p>
        </w:tc>
      </w:tr>
      <w:tr w:rsidR="00114F96" w14:paraId="71EE8D89" w14:textId="77777777" w:rsidTr="005275DE">
        <w:tc>
          <w:tcPr>
            <w:tcW w:w="2830" w:type="dxa"/>
          </w:tcPr>
          <w:p w14:paraId="7708FF5C" w14:textId="77777777" w:rsidR="00114F96" w:rsidRDefault="00114F96" w:rsidP="00EC670F">
            <w:pPr>
              <w:ind w:right="139"/>
            </w:pPr>
          </w:p>
          <w:p w14:paraId="4CC9F9D1" w14:textId="396F1F1A" w:rsidR="00761F28" w:rsidRDefault="00761F28" w:rsidP="00EC670F">
            <w:pPr>
              <w:ind w:right="139"/>
            </w:pPr>
          </w:p>
        </w:tc>
        <w:tc>
          <w:tcPr>
            <w:tcW w:w="2977" w:type="dxa"/>
          </w:tcPr>
          <w:p w14:paraId="7B819EF7" w14:textId="77777777" w:rsidR="00114F96" w:rsidRDefault="00114F96" w:rsidP="00EC670F">
            <w:pPr>
              <w:ind w:right="139"/>
            </w:pPr>
          </w:p>
        </w:tc>
        <w:tc>
          <w:tcPr>
            <w:tcW w:w="3964" w:type="dxa"/>
          </w:tcPr>
          <w:p w14:paraId="36BC53FB" w14:textId="77777777" w:rsidR="00114F96" w:rsidRDefault="00114F96" w:rsidP="00EC670F">
            <w:pPr>
              <w:ind w:right="139"/>
            </w:pPr>
          </w:p>
        </w:tc>
      </w:tr>
      <w:tr w:rsidR="00114F96" w14:paraId="23CB7A33" w14:textId="77777777" w:rsidTr="005275DE">
        <w:tc>
          <w:tcPr>
            <w:tcW w:w="2830" w:type="dxa"/>
          </w:tcPr>
          <w:p w14:paraId="47541B87" w14:textId="77777777" w:rsidR="00114F96" w:rsidRDefault="00114F96" w:rsidP="00EC670F">
            <w:pPr>
              <w:ind w:right="139"/>
            </w:pPr>
          </w:p>
          <w:p w14:paraId="67B8BA4D" w14:textId="2F39613D" w:rsidR="00761F28" w:rsidRDefault="00761F28" w:rsidP="00EC670F">
            <w:pPr>
              <w:ind w:right="139"/>
            </w:pPr>
          </w:p>
        </w:tc>
        <w:tc>
          <w:tcPr>
            <w:tcW w:w="2977" w:type="dxa"/>
          </w:tcPr>
          <w:p w14:paraId="34D00DCA" w14:textId="77777777" w:rsidR="00114F96" w:rsidRDefault="00114F96" w:rsidP="00EC670F">
            <w:pPr>
              <w:ind w:right="139"/>
            </w:pPr>
          </w:p>
        </w:tc>
        <w:tc>
          <w:tcPr>
            <w:tcW w:w="3964" w:type="dxa"/>
          </w:tcPr>
          <w:p w14:paraId="2CADD4DA" w14:textId="77777777" w:rsidR="00114F96" w:rsidRDefault="00114F96" w:rsidP="00EC670F">
            <w:pPr>
              <w:ind w:right="139"/>
            </w:pPr>
          </w:p>
        </w:tc>
      </w:tr>
      <w:tr w:rsidR="00114F96" w14:paraId="1ADB3AFD" w14:textId="77777777" w:rsidTr="005275DE">
        <w:tc>
          <w:tcPr>
            <w:tcW w:w="2830" w:type="dxa"/>
          </w:tcPr>
          <w:p w14:paraId="200025CC" w14:textId="77777777" w:rsidR="00114F96" w:rsidRDefault="00114F96" w:rsidP="00EC670F">
            <w:pPr>
              <w:ind w:right="139"/>
            </w:pPr>
          </w:p>
          <w:p w14:paraId="501BC98C" w14:textId="00B0F6FE" w:rsidR="00761F28" w:rsidRDefault="00761F28" w:rsidP="00EC670F">
            <w:pPr>
              <w:ind w:right="139"/>
            </w:pPr>
          </w:p>
        </w:tc>
        <w:tc>
          <w:tcPr>
            <w:tcW w:w="2977" w:type="dxa"/>
          </w:tcPr>
          <w:p w14:paraId="550FE397" w14:textId="77777777" w:rsidR="00114F96" w:rsidRDefault="00114F96" w:rsidP="00EC670F">
            <w:pPr>
              <w:ind w:right="139"/>
            </w:pPr>
          </w:p>
        </w:tc>
        <w:tc>
          <w:tcPr>
            <w:tcW w:w="3964" w:type="dxa"/>
          </w:tcPr>
          <w:p w14:paraId="5D9AE8A0" w14:textId="77777777" w:rsidR="00114F96" w:rsidRDefault="00114F96" w:rsidP="00EC670F">
            <w:pPr>
              <w:ind w:right="139"/>
            </w:pPr>
          </w:p>
        </w:tc>
      </w:tr>
      <w:tr w:rsidR="00114F96" w14:paraId="0FF2CF1E" w14:textId="77777777" w:rsidTr="005275DE">
        <w:tc>
          <w:tcPr>
            <w:tcW w:w="2830" w:type="dxa"/>
          </w:tcPr>
          <w:p w14:paraId="3FF42E39" w14:textId="77777777" w:rsidR="00114F96" w:rsidRDefault="00114F96" w:rsidP="00EC670F">
            <w:pPr>
              <w:ind w:right="139"/>
            </w:pPr>
          </w:p>
          <w:p w14:paraId="6772AEDC" w14:textId="40B6CD71" w:rsidR="00761F28" w:rsidRDefault="00761F28" w:rsidP="00EC670F">
            <w:pPr>
              <w:ind w:right="139"/>
            </w:pPr>
          </w:p>
        </w:tc>
        <w:tc>
          <w:tcPr>
            <w:tcW w:w="2977" w:type="dxa"/>
          </w:tcPr>
          <w:p w14:paraId="35AB1B8B" w14:textId="77777777" w:rsidR="00114F96" w:rsidRDefault="00114F96" w:rsidP="00EC670F">
            <w:pPr>
              <w:ind w:right="139"/>
            </w:pPr>
          </w:p>
        </w:tc>
        <w:tc>
          <w:tcPr>
            <w:tcW w:w="3964" w:type="dxa"/>
          </w:tcPr>
          <w:p w14:paraId="004C7360" w14:textId="77777777" w:rsidR="00114F96" w:rsidRDefault="00114F96" w:rsidP="00EC670F">
            <w:pPr>
              <w:ind w:right="139"/>
            </w:pPr>
          </w:p>
        </w:tc>
      </w:tr>
    </w:tbl>
    <w:p w14:paraId="1C362E14" w14:textId="77777777" w:rsidR="00652D10" w:rsidRDefault="00652D10" w:rsidP="00EC670F">
      <w:pPr>
        <w:ind w:right="139"/>
      </w:pPr>
    </w:p>
    <w:p w14:paraId="447C714B" w14:textId="0F3AE14F" w:rsidR="005275DE" w:rsidRDefault="005275DE">
      <w:pPr>
        <w:rPr>
          <w:sz w:val="40"/>
          <w:szCs w:val="40"/>
        </w:rPr>
      </w:pPr>
    </w:p>
    <w:p w14:paraId="2EDED432" w14:textId="7D378E35" w:rsidR="00BA2179" w:rsidRDefault="00BA2179" w:rsidP="00DB5F5D">
      <w:pPr>
        <w:ind w:right="-2"/>
        <w:rPr>
          <w:sz w:val="40"/>
          <w:szCs w:val="40"/>
        </w:rPr>
      </w:pPr>
      <w:r>
        <w:rPr>
          <w:sz w:val="40"/>
          <w:szCs w:val="40"/>
        </w:rPr>
        <w:t xml:space="preserve">Task 7 </w:t>
      </w:r>
      <w:r w:rsidR="00AA7CA9">
        <w:rPr>
          <w:sz w:val="40"/>
          <w:szCs w:val="40"/>
        </w:rPr>
        <w:t>Reflective summary</w:t>
      </w:r>
    </w:p>
    <w:p w14:paraId="5757867B" w14:textId="2302AAC5" w:rsidR="00AA7CA9" w:rsidRPr="00AA7CA9" w:rsidRDefault="00743DF5" w:rsidP="00DB5F5D">
      <w:pPr>
        <w:ind w:right="-2"/>
        <w:rPr>
          <w:sz w:val="24"/>
          <w:szCs w:val="24"/>
        </w:rPr>
      </w:pPr>
      <w:r>
        <w:rPr>
          <w:sz w:val="24"/>
          <w:szCs w:val="24"/>
        </w:rPr>
        <w:t xml:space="preserve">Present a summary </w:t>
      </w:r>
      <w:r w:rsidR="00500BFD">
        <w:rPr>
          <w:sz w:val="24"/>
          <w:szCs w:val="24"/>
        </w:rPr>
        <w:t>of how the information from planning, project management and design thinking processes</w:t>
      </w:r>
      <w:r w:rsidR="001B4CA8">
        <w:rPr>
          <w:sz w:val="24"/>
          <w:szCs w:val="24"/>
        </w:rPr>
        <w:t xml:space="preserve">, </w:t>
      </w:r>
      <w:r w:rsidR="008A43C3">
        <w:rPr>
          <w:sz w:val="24"/>
          <w:szCs w:val="24"/>
        </w:rPr>
        <w:t xml:space="preserve">relevant implication, and </w:t>
      </w:r>
      <w:r w:rsidR="001B4CA8">
        <w:rPr>
          <w:sz w:val="24"/>
          <w:szCs w:val="24"/>
        </w:rPr>
        <w:t>testing and trialing assisted you to develop a high-quality outcome.</w:t>
      </w:r>
      <w:r w:rsidR="00BC4BF0">
        <w:rPr>
          <w:sz w:val="24"/>
          <w:szCs w:val="24"/>
        </w:rPr>
        <w:t xml:space="preserve"> This may include annotated screen shots of Trello</w:t>
      </w:r>
      <w:r w:rsidR="009F5BE3">
        <w:rPr>
          <w:sz w:val="24"/>
          <w:szCs w:val="24"/>
        </w:rPr>
        <w:t xml:space="preserve">, </w:t>
      </w:r>
      <w:proofErr w:type="spellStart"/>
      <w:r w:rsidR="009F5BE3">
        <w:rPr>
          <w:sz w:val="24"/>
          <w:szCs w:val="24"/>
        </w:rPr>
        <w:t>programme</w:t>
      </w:r>
      <w:proofErr w:type="spellEnd"/>
      <w:r w:rsidR="009F5BE3">
        <w:rPr>
          <w:sz w:val="24"/>
          <w:szCs w:val="24"/>
        </w:rPr>
        <w:t xml:space="preserve"> and iterat</w:t>
      </w:r>
      <w:r w:rsidR="003870CD">
        <w:rPr>
          <w:sz w:val="24"/>
          <w:szCs w:val="24"/>
        </w:rPr>
        <w:t>ive process that guided your development process and helped you complete all compon</w:t>
      </w:r>
      <w:r w:rsidR="00F94192">
        <w:rPr>
          <w:sz w:val="24"/>
          <w:szCs w:val="24"/>
        </w:rPr>
        <w:t>en</w:t>
      </w:r>
      <w:r w:rsidR="003870CD">
        <w:rPr>
          <w:sz w:val="24"/>
          <w:szCs w:val="24"/>
        </w:rPr>
        <w:t>ts</w:t>
      </w:r>
      <w:r w:rsidR="00F94192">
        <w:rPr>
          <w:sz w:val="24"/>
          <w:szCs w:val="24"/>
        </w:rPr>
        <w:t xml:space="preserve"> and manage your time effectively.</w:t>
      </w:r>
      <w:r w:rsidR="00F13503">
        <w:rPr>
          <w:sz w:val="24"/>
          <w:szCs w:val="24"/>
        </w:rPr>
        <w:t xml:space="preserve"> </w:t>
      </w:r>
    </w:p>
    <w:p w14:paraId="6D6498CC" w14:textId="336BB3C7" w:rsidR="00BA2179" w:rsidRDefault="00BA2179" w:rsidP="00DB5F5D">
      <w:pPr>
        <w:ind w:right="-2"/>
        <w:rPr>
          <w:sz w:val="40"/>
          <w:szCs w:val="40"/>
        </w:rPr>
      </w:pPr>
    </w:p>
    <w:p w14:paraId="52AFCAED" w14:textId="3D08D810" w:rsidR="006E6547" w:rsidRDefault="006E6547" w:rsidP="00DB5F5D">
      <w:pPr>
        <w:ind w:right="-2"/>
        <w:rPr>
          <w:sz w:val="40"/>
          <w:szCs w:val="40"/>
        </w:rPr>
      </w:pPr>
    </w:p>
    <w:p w14:paraId="25DFC9C3" w14:textId="6278EA27" w:rsidR="001D0C74" w:rsidRDefault="001D0C74" w:rsidP="001D0C74">
      <w:pPr>
        <w:ind w:right="-2"/>
        <w:rPr>
          <w:sz w:val="40"/>
          <w:szCs w:val="40"/>
        </w:rPr>
      </w:pPr>
      <w:r>
        <w:rPr>
          <w:sz w:val="40"/>
          <w:szCs w:val="40"/>
        </w:rPr>
        <w:t>Task 7 Source of learning</w:t>
      </w:r>
    </w:p>
    <w:p w14:paraId="04162F1C" w14:textId="41453B66" w:rsidR="00C73802" w:rsidRDefault="1B9E884B" w:rsidP="00DB5F5D">
      <w:pPr>
        <w:ind w:right="-2"/>
        <w:rPr>
          <w:sz w:val="40"/>
          <w:szCs w:val="40"/>
        </w:rPr>
      </w:pPr>
      <w:r>
        <w:t>Acknowledge sources of learning, including any help from teacher, friends, and family before or during this assessment.</w:t>
      </w:r>
    </w:p>
    <w:sectPr w:rsidR="00C73802" w:rsidSect="00DB5F5D">
      <w:pgSz w:w="11906" w:h="16838"/>
      <w:pgMar w:top="1134" w:right="849" w:bottom="1387" w:left="1276"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91E10" w14:textId="77777777" w:rsidR="00D577F7" w:rsidRDefault="00D577F7">
      <w:pPr>
        <w:spacing w:line="240" w:lineRule="auto"/>
      </w:pPr>
      <w:r>
        <w:separator/>
      </w:r>
    </w:p>
  </w:endnote>
  <w:endnote w:type="continuationSeparator" w:id="0">
    <w:p w14:paraId="63DCC9DB" w14:textId="77777777" w:rsidR="00D577F7" w:rsidRDefault="00D577F7">
      <w:pPr>
        <w:spacing w:line="240" w:lineRule="auto"/>
      </w:pPr>
      <w:r>
        <w:continuationSeparator/>
      </w:r>
    </w:p>
  </w:endnote>
  <w:endnote w:type="continuationNotice" w:id="1">
    <w:p w14:paraId="243B2F0E" w14:textId="77777777" w:rsidR="00D577F7" w:rsidRDefault="00D577F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buntu">
    <w:altName w:val="Ubuntu"/>
    <w:panose1 w:val="020B0504030602030204"/>
    <w:charset w:val="00"/>
    <w:family w:val="swiss"/>
    <w:pitch w:val="variable"/>
    <w:sig w:usb0="E00002FF" w:usb1="5000205B"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399C0" w14:textId="77777777" w:rsidR="005C20B0" w:rsidRDefault="005C20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A92A5" w14:textId="77777777" w:rsidR="005C20B0" w:rsidRDefault="005C20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0A0A3" w14:textId="77777777" w:rsidR="005C20B0" w:rsidRDefault="005C20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FDCCB" w14:textId="77777777" w:rsidR="00D577F7" w:rsidRDefault="00D577F7">
      <w:pPr>
        <w:spacing w:line="240" w:lineRule="auto"/>
      </w:pPr>
      <w:r>
        <w:separator/>
      </w:r>
    </w:p>
  </w:footnote>
  <w:footnote w:type="continuationSeparator" w:id="0">
    <w:p w14:paraId="006E66F4" w14:textId="77777777" w:rsidR="00D577F7" w:rsidRDefault="00D577F7">
      <w:pPr>
        <w:spacing w:line="240" w:lineRule="auto"/>
      </w:pPr>
      <w:r>
        <w:continuationSeparator/>
      </w:r>
    </w:p>
  </w:footnote>
  <w:footnote w:type="continuationNotice" w:id="1">
    <w:p w14:paraId="404457F6" w14:textId="77777777" w:rsidR="00D577F7" w:rsidRDefault="00D577F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13848" w14:textId="77777777" w:rsidR="00C64B23" w:rsidRDefault="00D577F7">
    <w:pPr>
      <w:pStyle w:val="Header"/>
    </w:pPr>
    <w:r>
      <w:rPr>
        <w:noProof/>
      </w:rPr>
      <w:pict w14:anchorId="113113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45894" o:spid="_x0000_s1026" type="#_x0000_t136" alt="" style="position:absolute;margin-left:0;margin-top:0;width:532.8pt;height:66.6pt;rotation:315;z-index:-251658239;mso-wrap-edited:f;mso-width-percent:0;mso-height-percent:0;mso-position-horizontal:center;mso-position-horizontal-relative:margin;mso-position-vertical:center;mso-position-vertical-relative:margin;mso-width-percent:0;mso-height-percent:0" o:allowincell="f" fillcolor="#622423 [1605]" stroked="f">
          <v:textpath style="font-family:&quot;Cambria&quot;;font-size:1pt" string="Final October 2018"/>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F6609" w14:textId="77777777" w:rsidR="00C64B23" w:rsidRDefault="00000000">
    <w:pPr>
      <w:tabs>
        <w:tab w:val="center" w:pos="4153"/>
        <w:tab w:val="right" w:pos="8222"/>
        <w:tab w:val="right" w:pos="1375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C9CB5" w14:textId="77777777" w:rsidR="00C64B23" w:rsidRDefault="00D577F7">
    <w:pPr>
      <w:pStyle w:val="Header"/>
    </w:pPr>
    <w:r>
      <w:rPr>
        <w:noProof/>
      </w:rPr>
      <w:pict w14:anchorId="22CE18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45893" o:spid="_x0000_s1025" type="#_x0000_t136" alt="" style="position:absolute;margin-left:0;margin-top:0;width:532.8pt;height:66.6pt;rotation:315;z-index:-251658240;mso-wrap-edited:f;mso-width-percent:0;mso-height-percent:0;mso-position-horizontal:center;mso-position-horizontal-relative:margin;mso-position-vertical:center;mso-position-vertical-relative:margin;mso-width-percent:0;mso-height-percent:0" o:allowincell="f" fillcolor="#622423 [1605]" stroked="f">
          <v:textpath style="font-family:&quot;Cambria&quot;;font-size:1pt" string="Final October 2018"/>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44225"/>
    <w:multiLevelType w:val="hybridMultilevel"/>
    <w:tmpl w:val="AB00A7D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53E2120"/>
    <w:multiLevelType w:val="hybridMultilevel"/>
    <w:tmpl w:val="A046442C"/>
    <w:lvl w:ilvl="0" w:tplc="B2B8A8D4">
      <w:numFmt w:val="bullet"/>
      <w:lvlText w:val="·"/>
      <w:lvlJc w:val="left"/>
      <w:pPr>
        <w:ind w:left="927" w:hanging="360"/>
      </w:pPr>
      <w:rPr>
        <w:rFonts w:ascii="Ubuntu" w:eastAsia="Ubuntu" w:hAnsi="Ubuntu" w:cs="Ubuntu" w:hint="default"/>
      </w:rPr>
    </w:lvl>
    <w:lvl w:ilvl="1" w:tplc="14090003" w:tentative="1">
      <w:start w:val="1"/>
      <w:numFmt w:val="bullet"/>
      <w:lvlText w:val="o"/>
      <w:lvlJc w:val="left"/>
      <w:pPr>
        <w:ind w:left="1647" w:hanging="360"/>
      </w:pPr>
      <w:rPr>
        <w:rFonts w:ascii="Courier New" w:hAnsi="Courier New" w:cs="Courier New" w:hint="default"/>
      </w:rPr>
    </w:lvl>
    <w:lvl w:ilvl="2" w:tplc="14090005" w:tentative="1">
      <w:start w:val="1"/>
      <w:numFmt w:val="bullet"/>
      <w:lvlText w:val=""/>
      <w:lvlJc w:val="left"/>
      <w:pPr>
        <w:ind w:left="2367" w:hanging="360"/>
      </w:pPr>
      <w:rPr>
        <w:rFonts w:ascii="Wingdings" w:hAnsi="Wingdings" w:hint="default"/>
      </w:rPr>
    </w:lvl>
    <w:lvl w:ilvl="3" w:tplc="14090001" w:tentative="1">
      <w:start w:val="1"/>
      <w:numFmt w:val="bullet"/>
      <w:lvlText w:val=""/>
      <w:lvlJc w:val="left"/>
      <w:pPr>
        <w:ind w:left="3087" w:hanging="360"/>
      </w:pPr>
      <w:rPr>
        <w:rFonts w:ascii="Symbol" w:hAnsi="Symbol" w:hint="default"/>
      </w:rPr>
    </w:lvl>
    <w:lvl w:ilvl="4" w:tplc="14090003" w:tentative="1">
      <w:start w:val="1"/>
      <w:numFmt w:val="bullet"/>
      <w:lvlText w:val="o"/>
      <w:lvlJc w:val="left"/>
      <w:pPr>
        <w:ind w:left="3807" w:hanging="360"/>
      </w:pPr>
      <w:rPr>
        <w:rFonts w:ascii="Courier New" w:hAnsi="Courier New" w:cs="Courier New" w:hint="default"/>
      </w:rPr>
    </w:lvl>
    <w:lvl w:ilvl="5" w:tplc="14090005" w:tentative="1">
      <w:start w:val="1"/>
      <w:numFmt w:val="bullet"/>
      <w:lvlText w:val=""/>
      <w:lvlJc w:val="left"/>
      <w:pPr>
        <w:ind w:left="4527" w:hanging="360"/>
      </w:pPr>
      <w:rPr>
        <w:rFonts w:ascii="Wingdings" w:hAnsi="Wingdings" w:hint="default"/>
      </w:rPr>
    </w:lvl>
    <w:lvl w:ilvl="6" w:tplc="14090001" w:tentative="1">
      <w:start w:val="1"/>
      <w:numFmt w:val="bullet"/>
      <w:lvlText w:val=""/>
      <w:lvlJc w:val="left"/>
      <w:pPr>
        <w:ind w:left="5247" w:hanging="360"/>
      </w:pPr>
      <w:rPr>
        <w:rFonts w:ascii="Symbol" w:hAnsi="Symbol" w:hint="default"/>
      </w:rPr>
    </w:lvl>
    <w:lvl w:ilvl="7" w:tplc="14090003" w:tentative="1">
      <w:start w:val="1"/>
      <w:numFmt w:val="bullet"/>
      <w:lvlText w:val="o"/>
      <w:lvlJc w:val="left"/>
      <w:pPr>
        <w:ind w:left="5967" w:hanging="360"/>
      </w:pPr>
      <w:rPr>
        <w:rFonts w:ascii="Courier New" w:hAnsi="Courier New" w:cs="Courier New" w:hint="default"/>
      </w:rPr>
    </w:lvl>
    <w:lvl w:ilvl="8" w:tplc="14090005" w:tentative="1">
      <w:start w:val="1"/>
      <w:numFmt w:val="bullet"/>
      <w:lvlText w:val=""/>
      <w:lvlJc w:val="left"/>
      <w:pPr>
        <w:ind w:left="6687" w:hanging="360"/>
      </w:pPr>
      <w:rPr>
        <w:rFonts w:ascii="Wingdings" w:hAnsi="Wingdings" w:hint="default"/>
      </w:rPr>
    </w:lvl>
  </w:abstractNum>
  <w:abstractNum w:abstractNumId="2" w15:restartNumberingAfterBreak="0">
    <w:nsid w:val="161849F3"/>
    <w:multiLevelType w:val="hybridMultilevel"/>
    <w:tmpl w:val="40267878"/>
    <w:lvl w:ilvl="0" w:tplc="B2B8A8D4">
      <w:numFmt w:val="bullet"/>
      <w:lvlText w:val="·"/>
      <w:lvlJc w:val="left"/>
      <w:pPr>
        <w:ind w:left="927" w:hanging="360"/>
      </w:pPr>
      <w:rPr>
        <w:rFonts w:ascii="Ubuntu" w:eastAsia="Ubuntu" w:hAnsi="Ubuntu" w:cs="Ubuntu" w:hint="default"/>
      </w:rPr>
    </w:lvl>
    <w:lvl w:ilvl="1" w:tplc="14090003" w:tentative="1">
      <w:start w:val="1"/>
      <w:numFmt w:val="bullet"/>
      <w:lvlText w:val="o"/>
      <w:lvlJc w:val="left"/>
      <w:pPr>
        <w:ind w:left="1647" w:hanging="360"/>
      </w:pPr>
      <w:rPr>
        <w:rFonts w:ascii="Courier New" w:hAnsi="Courier New" w:cs="Courier New" w:hint="default"/>
      </w:rPr>
    </w:lvl>
    <w:lvl w:ilvl="2" w:tplc="14090005" w:tentative="1">
      <w:start w:val="1"/>
      <w:numFmt w:val="bullet"/>
      <w:lvlText w:val=""/>
      <w:lvlJc w:val="left"/>
      <w:pPr>
        <w:ind w:left="2367" w:hanging="360"/>
      </w:pPr>
      <w:rPr>
        <w:rFonts w:ascii="Wingdings" w:hAnsi="Wingdings" w:hint="default"/>
      </w:rPr>
    </w:lvl>
    <w:lvl w:ilvl="3" w:tplc="14090001" w:tentative="1">
      <w:start w:val="1"/>
      <w:numFmt w:val="bullet"/>
      <w:lvlText w:val=""/>
      <w:lvlJc w:val="left"/>
      <w:pPr>
        <w:ind w:left="3087" w:hanging="360"/>
      </w:pPr>
      <w:rPr>
        <w:rFonts w:ascii="Symbol" w:hAnsi="Symbol" w:hint="default"/>
      </w:rPr>
    </w:lvl>
    <w:lvl w:ilvl="4" w:tplc="14090003" w:tentative="1">
      <w:start w:val="1"/>
      <w:numFmt w:val="bullet"/>
      <w:lvlText w:val="o"/>
      <w:lvlJc w:val="left"/>
      <w:pPr>
        <w:ind w:left="3807" w:hanging="360"/>
      </w:pPr>
      <w:rPr>
        <w:rFonts w:ascii="Courier New" w:hAnsi="Courier New" w:cs="Courier New" w:hint="default"/>
      </w:rPr>
    </w:lvl>
    <w:lvl w:ilvl="5" w:tplc="14090005" w:tentative="1">
      <w:start w:val="1"/>
      <w:numFmt w:val="bullet"/>
      <w:lvlText w:val=""/>
      <w:lvlJc w:val="left"/>
      <w:pPr>
        <w:ind w:left="4527" w:hanging="360"/>
      </w:pPr>
      <w:rPr>
        <w:rFonts w:ascii="Wingdings" w:hAnsi="Wingdings" w:hint="default"/>
      </w:rPr>
    </w:lvl>
    <w:lvl w:ilvl="6" w:tplc="14090001" w:tentative="1">
      <w:start w:val="1"/>
      <w:numFmt w:val="bullet"/>
      <w:lvlText w:val=""/>
      <w:lvlJc w:val="left"/>
      <w:pPr>
        <w:ind w:left="5247" w:hanging="360"/>
      </w:pPr>
      <w:rPr>
        <w:rFonts w:ascii="Symbol" w:hAnsi="Symbol" w:hint="default"/>
      </w:rPr>
    </w:lvl>
    <w:lvl w:ilvl="7" w:tplc="14090003" w:tentative="1">
      <w:start w:val="1"/>
      <w:numFmt w:val="bullet"/>
      <w:lvlText w:val="o"/>
      <w:lvlJc w:val="left"/>
      <w:pPr>
        <w:ind w:left="5967" w:hanging="360"/>
      </w:pPr>
      <w:rPr>
        <w:rFonts w:ascii="Courier New" w:hAnsi="Courier New" w:cs="Courier New" w:hint="default"/>
      </w:rPr>
    </w:lvl>
    <w:lvl w:ilvl="8" w:tplc="14090005" w:tentative="1">
      <w:start w:val="1"/>
      <w:numFmt w:val="bullet"/>
      <w:lvlText w:val=""/>
      <w:lvlJc w:val="left"/>
      <w:pPr>
        <w:ind w:left="6687" w:hanging="360"/>
      </w:pPr>
      <w:rPr>
        <w:rFonts w:ascii="Wingdings" w:hAnsi="Wingdings" w:hint="default"/>
      </w:rPr>
    </w:lvl>
  </w:abstractNum>
  <w:abstractNum w:abstractNumId="3" w15:restartNumberingAfterBreak="0">
    <w:nsid w:val="1DD22A46"/>
    <w:multiLevelType w:val="hybridMultilevel"/>
    <w:tmpl w:val="068C90FE"/>
    <w:lvl w:ilvl="0" w:tplc="B2B8A8D4">
      <w:numFmt w:val="bullet"/>
      <w:lvlText w:val="·"/>
      <w:lvlJc w:val="left"/>
      <w:pPr>
        <w:ind w:left="866" w:hanging="360"/>
      </w:pPr>
      <w:rPr>
        <w:rFonts w:ascii="Ubuntu" w:eastAsia="Ubuntu" w:hAnsi="Ubuntu" w:cs="Ubuntu" w:hint="default"/>
      </w:rPr>
    </w:lvl>
    <w:lvl w:ilvl="1" w:tplc="14090003" w:tentative="1">
      <w:start w:val="1"/>
      <w:numFmt w:val="bullet"/>
      <w:lvlText w:val="o"/>
      <w:lvlJc w:val="left"/>
      <w:pPr>
        <w:ind w:left="1379" w:hanging="360"/>
      </w:pPr>
      <w:rPr>
        <w:rFonts w:ascii="Courier New" w:hAnsi="Courier New" w:cs="Courier New" w:hint="default"/>
      </w:rPr>
    </w:lvl>
    <w:lvl w:ilvl="2" w:tplc="14090005" w:tentative="1">
      <w:start w:val="1"/>
      <w:numFmt w:val="bullet"/>
      <w:lvlText w:val=""/>
      <w:lvlJc w:val="left"/>
      <w:pPr>
        <w:ind w:left="2099" w:hanging="360"/>
      </w:pPr>
      <w:rPr>
        <w:rFonts w:ascii="Wingdings" w:hAnsi="Wingdings" w:hint="default"/>
      </w:rPr>
    </w:lvl>
    <w:lvl w:ilvl="3" w:tplc="14090001" w:tentative="1">
      <w:start w:val="1"/>
      <w:numFmt w:val="bullet"/>
      <w:lvlText w:val=""/>
      <w:lvlJc w:val="left"/>
      <w:pPr>
        <w:ind w:left="2819" w:hanging="360"/>
      </w:pPr>
      <w:rPr>
        <w:rFonts w:ascii="Symbol" w:hAnsi="Symbol" w:hint="default"/>
      </w:rPr>
    </w:lvl>
    <w:lvl w:ilvl="4" w:tplc="14090003" w:tentative="1">
      <w:start w:val="1"/>
      <w:numFmt w:val="bullet"/>
      <w:lvlText w:val="o"/>
      <w:lvlJc w:val="left"/>
      <w:pPr>
        <w:ind w:left="3539" w:hanging="360"/>
      </w:pPr>
      <w:rPr>
        <w:rFonts w:ascii="Courier New" w:hAnsi="Courier New" w:cs="Courier New" w:hint="default"/>
      </w:rPr>
    </w:lvl>
    <w:lvl w:ilvl="5" w:tplc="14090005" w:tentative="1">
      <w:start w:val="1"/>
      <w:numFmt w:val="bullet"/>
      <w:lvlText w:val=""/>
      <w:lvlJc w:val="left"/>
      <w:pPr>
        <w:ind w:left="4259" w:hanging="360"/>
      </w:pPr>
      <w:rPr>
        <w:rFonts w:ascii="Wingdings" w:hAnsi="Wingdings" w:hint="default"/>
      </w:rPr>
    </w:lvl>
    <w:lvl w:ilvl="6" w:tplc="14090001" w:tentative="1">
      <w:start w:val="1"/>
      <w:numFmt w:val="bullet"/>
      <w:lvlText w:val=""/>
      <w:lvlJc w:val="left"/>
      <w:pPr>
        <w:ind w:left="4979" w:hanging="360"/>
      </w:pPr>
      <w:rPr>
        <w:rFonts w:ascii="Symbol" w:hAnsi="Symbol" w:hint="default"/>
      </w:rPr>
    </w:lvl>
    <w:lvl w:ilvl="7" w:tplc="14090003" w:tentative="1">
      <w:start w:val="1"/>
      <w:numFmt w:val="bullet"/>
      <w:lvlText w:val="o"/>
      <w:lvlJc w:val="left"/>
      <w:pPr>
        <w:ind w:left="5699" w:hanging="360"/>
      </w:pPr>
      <w:rPr>
        <w:rFonts w:ascii="Courier New" w:hAnsi="Courier New" w:cs="Courier New" w:hint="default"/>
      </w:rPr>
    </w:lvl>
    <w:lvl w:ilvl="8" w:tplc="14090005" w:tentative="1">
      <w:start w:val="1"/>
      <w:numFmt w:val="bullet"/>
      <w:lvlText w:val=""/>
      <w:lvlJc w:val="left"/>
      <w:pPr>
        <w:ind w:left="6419" w:hanging="360"/>
      </w:pPr>
      <w:rPr>
        <w:rFonts w:ascii="Wingdings" w:hAnsi="Wingdings" w:hint="default"/>
      </w:rPr>
    </w:lvl>
  </w:abstractNum>
  <w:abstractNum w:abstractNumId="4" w15:restartNumberingAfterBreak="0">
    <w:nsid w:val="1DFF7BF7"/>
    <w:multiLevelType w:val="hybridMultilevel"/>
    <w:tmpl w:val="F69ED5F8"/>
    <w:lvl w:ilvl="0" w:tplc="F23EFD48">
      <w:start w:val="1"/>
      <w:numFmt w:val="bullet"/>
      <w:lvlText w:val="●"/>
      <w:lvlJc w:val="left"/>
      <w:pPr>
        <w:ind w:left="720" w:hanging="360"/>
      </w:pPr>
      <w:rPr>
        <w:u w:val="none"/>
      </w:rPr>
    </w:lvl>
    <w:lvl w:ilvl="1" w:tplc="557862D8">
      <w:start w:val="1"/>
      <w:numFmt w:val="bullet"/>
      <w:lvlText w:val="○"/>
      <w:lvlJc w:val="left"/>
      <w:pPr>
        <w:ind w:left="1440" w:hanging="360"/>
      </w:pPr>
      <w:rPr>
        <w:u w:val="none"/>
      </w:rPr>
    </w:lvl>
    <w:lvl w:ilvl="2" w:tplc="6BDE7FF2">
      <w:start w:val="1"/>
      <w:numFmt w:val="bullet"/>
      <w:lvlText w:val="■"/>
      <w:lvlJc w:val="left"/>
      <w:pPr>
        <w:ind w:left="2160" w:hanging="360"/>
      </w:pPr>
      <w:rPr>
        <w:u w:val="none"/>
      </w:rPr>
    </w:lvl>
    <w:lvl w:ilvl="3" w:tplc="0DBC5008">
      <w:start w:val="1"/>
      <w:numFmt w:val="bullet"/>
      <w:lvlText w:val="●"/>
      <w:lvlJc w:val="left"/>
      <w:pPr>
        <w:ind w:left="2880" w:hanging="360"/>
      </w:pPr>
      <w:rPr>
        <w:u w:val="none"/>
      </w:rPr>
    </w:lvl>
    <w:lvl w:ilvl="4" w:tplc="973074AA">
      <w:start w:val="1"/>
      <w:numFmt w:val="bullet"/>
      <w:lvlText w:val="○"/>
      <w:lvlJc w:val="left"/>
      <w:pPr>
        <w:ind w:left="3600" w:hanging="360"/>
      </w:pPr>
      <w:rPr>
        <w:u w:val="none"/>
      </w:rPr>
    </w:lvl>
    <w:lvl w:ilvl="5" w:tplc="3AAE99BE">
      <w:start w:val="1"/>
      <w:numFmt w:val="bullet"/>
      <w:lvlText w:val="■"/>
      <w:lvlJc w:val="left"/>
      <w:pPr>
        <w:ind w:left="4320" w:hanging="360"/>
      </w:pPr>
      <w:rPr>
        <w:u w:val="none"/>
      </w:rPr>
    </w:lvl>
    <w:lvl w:ilvl="6" w:tplc="B7E41B9C">
      <w:start w:val="1"/>
      <w:numFmt w:val="bullet"/>
      <w:lvlText w:val="●"/>
      <w:lvlJc w:val="left"/>
      <w:pPr>
        <w:ind w:left="5040" w:hanging="360"/>
      </w:pPr>
      <w:rPr>
        <w:u w:val="none"/>
      </w:rPr>
    </w:lvl>
    <w:lvl w:ilvl="7" w:tplc="79785356">
      <w:start w:val="1"/>
      <w:numFmt w:val="bullet"/>
      <w:lvlText w:val="○"/>
      <w:lvlJc w:val="left"/>
      <w:pPr>
        <w:ind w:left="5760" w:hanging="360"/>
      </w:pPr>
      <w:rPr>
        <w:u w:val="none"/>
      </w:rPr>
    </w:lvl>
    <w:lvl w:ilvl="8" w:tplc="8D021FA2">
      <w:start w:val="1"/>
      <w:numFmt w:val="bullet"/>
      <w:lvlText w:val="■"/>
      <w:lvlJc w:val="left"/>
      <w:pPr>
        <w:ind w:left="6480" w:hanging="360"/>
      </w:pPr>
      <w:rPr>
        <w:u w:val="none"/>
      </w:rPr>
    </w:lvl>
  </w:abstractNum>
  <w:abstractNum w:abstractNumId="5" w15:restartNumberingAfterBreak="0">
    <w:nsid w:val="20B91F2C"/>
    <w:multiLevelType w:val="multilevel"/>
    <w:tmpl w:val="35021556"/>
    <w:lvl w:ilvl="0">
      <w:start w:val="1"/>
      <w:numFmt w:val="bullet"/>
      <w:lvlText w:val="-"/>
      <w:lvlJc w:val="left"/>
      <w:pPr>
        <w:ind w:left="927" w:hanging="360"/>
      </w:pPr>
      <w:rPr>
        <w:u w:val="none"/>
      </w:rPr>
    </w:lvl>
    <w:lvl w:ilvl="1">
      <w:start w:val="1"/>
      <w:numFmt w:val="bullet"/>
      <w:lvlText w:val="-"/>
      <w:lvlJc w:val="left"/>
      <w:pPr>
        <w:ind w:left="1647" w:hanging="360"/>
      </w:pPr>
      <w:rPr>
        <w:u w:val="none"/>
      </w:rPr>
    </w:lvl>
    <w:lvl w:ilvl="2">
      <w:start w:val="1"/>
      <w:numFmt w:val="bullet"/>
      <w:lvlText w:val="-"/>
      <w:lvlJc w:val="left"/>
      <w:pPr>
        <w:ind w:left="2367" w:hanging="360"/>
      </w:pPr>
      <w:rPr>
        <w:u w:val="none"/>
      </w:rPr>
    </w:lvl>
    <w:lvl w:ilvl="3">
      <w:start w:val="1"/>
      <w:numFmt w:val="bullet"/>
      <w:lvlText w:val="-"/>
      <w:lvlJc w:val="left"/>
      <w:pPr>
        <w:ind w:left="3087" w:hanging="360"/>
      </w:pPr>
      <w:rPr>
        <w:u w:val="none"/>
      </w:rPr>
    </w:lvl>
    <w:lvl w:ilvl="4">
      <w:start w:val="1"/>
      <w:numFmt w:val="bullet"/>
      <w:lvlText w:val="-"/>
      <w:lvlJc w:val="left"/>
      <w:pPr>
        <w:ind w:left="3807" w:hanging="360"/>
      </w:pPr>
      <w:rPr>
        <w:u w:val="none"/>
      </w:rPr>
    </w:lvl>
    <w:lvl w:ilvl="5">
      <w:start w:val="1"/>
      <w:numFmt w:val="bullet"/>
      <w:lvlText w:val="-"/>
      <w:lvlJc w:val="left"/>
      <w:pPr>
        <w:ind w:left="4527" w:hanging="360"/>
      </w:pPr>
      <w:rPr>
        <w:u w:val="none"/>
      </w:rPr>
    </w:lvl>
    <w:lvl w:ilvl="6">
      <w:start w:val="1"/>
      <w:numFmt w:val="bullet"/>
      <w:lvlText w:val="-"/>
      <w:lvlJc w:val="left"/>
      <w:pPr>
        <w:ind w:left="5247" w:hanging="360"/>
      </w:pPr>
      <w:rPr>
        <w:u w:val="none"/>
      </w:rPr>
    </w:lvl>
    <w:lvl w:ilvl="7">
      <w:start w:val="1"/>
      <w:numFmt w:val="bullet"/>
      <w:lvlText w:val="-"/>
      <w:lvlJc w:val="left"/>
      <w:pPr>
        <w:ind w:left="5967" w:hanging="360"/>
      </w:pPr>
      <w:rPr>
        <w:u w:val="none"/>
      </w:rPr>
    </w:lvl>
    <w:lvl w:ilvl="8">
      <w:start w:val="1"/>
      <w:numFmt w:val="bullet"/>
      <w:lvlText w:val="-"/>
      <w:lvlJc w:val="left"/>
      <w:pPr>
        <w:ind w:left="6687" w:hanging="360"/>
      </w:pPr>
      <w:rPr>
        <w:u w:val="none"/>
      </w:rPr>
    </w:lvl>
  </w:abstractNum>
  <w:abstractNum w:abstractNumId="6" w15:restartNumberingAfterBreak="0">
    <w:nsid w:val="27971236"/>
    <w:multiLevelType w:val="hybridMultilevel"/>
    <w:tmpl w:val="8D58DACC"/>
    <w:lvl w:ilvl="0" w:tplc="B2B8A8D4">
      <w:numFmt w:val="bullet"/>
      <w:lvlText w:val="·"/>
      <w:lvlJc w:val="left"/>
      <w:pPr>
        <w:ind w:left="899" w:hanging="360"/>
      </w:pPr>
      <w:rPr>
        <w:rFonts w:ascii="Ubuntu" w:eastAsia="Ubuntu" w:hAnsi="Ubuntu" w:cs="Ubuntu" w:hint="default"/>
      </w:rPr>
    </w:lvl>
    <w:lvl w:ilvl="1" w:tplc="14090003" w:tentative="1">
      <w:start w:val="1"/>
      <w:numFmt w:val="bullet"/>
      <w:lvlText w:val="o"/>
      <w:lvlJc w:val="left"/>
      <w:pPr>
        <w:ind w:left="1412" w:hanging="360"/>
      </w:pPr>
      <w:rPr>
        <w:rFonts w:ascii="Courier New" w:hAnsi="Courier New" w:cs="Courier New" w:hint="default"/>
      </w:rPr>
    </w:lvl>
    <w:lvl w:ilvl="2" w:tplc="14090005" w:tentative="1">
      <w:start w:val="1"/>
      <w:numFmt w:val="bullet"/>
      <w:lvlText w:val=""/>
      <w:lvlJc w:val="left"/>
      <w:pPr>
        <w:ind w:left="2132" w:hanging="360"/>
      </w:pPr>
      <w:rPr>
        <w:rFonts w:ascii="Wingdings" w:hAnsi="Wingdings" w:hint="default"/>
      </w:rPr>
    </w:lvl>
    <w:lvl w:ilvl="3" w:tplc="14090001" w:tentative="1">
      <w:start w:val="1"/>
      <w:numFmt w:val="bullet"/>
      <w:lvlText w:val=""/>
      <w:lvlJc w:val="left"/>
      <w:pPr>
        <w:ind w:left="2852" w:hanging="360"/>
      </w:pPr>
      <w:rPr>
        <w:rFonts w:ascii="Symbol" w:hAnsi="Symbol" w:hint="default"/>
      </w:rPr>
    </w:lvl>
    <w:lvl w:ilvl="4" w:tplc="14090003" w:tentative="1">
      <w:start w:val="1"/>
      <w:numFmt w:val="bullet"/>
      <w:lvlText w:val="o"/>
      <w:lvlJc w:val="left"/>
      <w:pPr>
        <w:ind w:left="3572" w:hanging="360"/>
      </w:pPr>
      <w:rPr>
        <w:rFonts w:ascii="Courier New" w:hAnsi="Courier New" w:cs="Courier New" w:hint="default"/>
      </w:rPr>
    </w:lvl>
    <w:lvl w:ilvl="5" w:tplc="14090005" w:tentative="1">
      <w:start w:val="1"/>
      <w:numFmt w:val="bullet"/>
      <w:lvlText w:val=""/>
      <w:lvlJc w:val="left"/>
      <w:pPr>
        <w:ind w:left="4292" w:hanging="360"/>
      </w:pPr>
      <w:rPr>
        <w:rFonts w:ascii="Wingdings" w:hAnsi="Wingdings" w:hint="default"/>
      </w:rPr>
    </w:lvl>
    <w:lvl w:ilvl="6" w:tplc="14090001" w:tentative="1">
      <w:start w:val="1"/>
      <w:numFmt w:val="bullet"/>
      <w:lvlText w:val=""/>
      <w:lvlJc w:val="left"/>
      <w:pPr>
        <w:ind w:left="5012" w:hanging="360"/>
      </w:pPr>
      <w:rPr>
        <w:rFonts w:ascii="Symbol" w:hAnsi="Symbol" w:hint="default"/>
      </w:rPr>
    </w:lvl>
    <w:lvl w:ilvl="7" w:tplc="14090003" w:tentative="1">
      <w:start w:val="1"/>
      <w:numFmt w:val="bullet"/>
      <w:lvlText w:val="o"/>
      <w:lvlJc w:val="left"/>
      <w:pPr>
        <w:ind w:left="5732" w:hanging="360"/>
      </w:pPr>
      <w:rPr>
        <w:rFonts w:ascii="Courier New" w:hAnsi="Courier New" w:cs="Courier New" w:hint="default"/>
      </w:rPr>
    </w:lvl>
    <w:lvl w:ilvl="8" w:tplc="14090005" w:tentative="1">
      <w:start w:val="1"/>
      <w:numFmt w:val="bullet"/>
      <w:lvlText w:val=""/>
      <w:lvlJc w:val="left"/>
      <w:pPr>
        <w:ind w:left="6452" w:hanging="360"/>
      </w:pPr>
      <w:rPr>
        <w:rFonts w:ascii="Wingdings" w:hAnsi="Wingdings" w:hint="default"/>
      </w:rPr>
    </w:lvl>
  </w:abstractNum>
  <w:abstractNum w:abstractNumId="7" w15:restartNumberingAfterBreak="0">
    <w:nsid w:val="2A5073E2"/>
    <w:multiLevelType w:val="multilevel"/>
    <w:tmpl w:val="E7E4C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119432A"/>
    <w:multiLevelType w:val="multilevel"/>
    <w:tmpl w:val="CDDE5D0E"/>
    <w:lvl w:ilvl="0">
      <w:start w:val="1"/>
      <w:numFmt w:val="bullet"/>
      <w:lvlText w:val="●"/>
      <w:lvlJc w:val="left"/>
      <w:pPr>
        <w:ind w:left="1692" w:hanging="360"/>
      </w:pPr>
      <w:rPr>
        <w:u w:val="none"/>
      </w:rPr>
    </w:lvl>
    <w:lvl w:ilvl="1">
      <w:start w:val="1"/>
      <w:numFmt w:val="bullet"/>
      <w:lvlText w:val="○"/>
      <w:lvlJc w:val="left"/>
      <w:pPr>
        <w:ind w:left="2412" w:hanging="360"/>
      </w:pPr>
      <w:rPr>
        <w:u w:val="none"/>
      </w:rPr>
    </w:lvl>
    <w:lvl w:ilvl="2">
      <w:start w:val="1"/>
      <w:numFmt w:val="bullet"/>
      <w:lvlText w:val="■"/>
      <w:lvlJc w:val="left"/>
      <w:pPr>
        <w:ind w:left="3132" w:hanging="360"/>
      </w:pPr>
      <w:rPr>
        <w:u w:val="none"/>
      </w:rPr>
    </w:lvl>
    <w:lvl w:ilvl="3">
      <w:start w:val="1"/>
      <w:numFmt w:val="bullet"/>
      <w:lvlText w:val="●"/>
      <w:lvlJc w:val="left"/>
      <w:pPr>
        <w:ind w:left="3852" w:hanging="360"/>
      </w:pPr>
      <w:rPr>
        <w:u w:val="none"/>
      </w:rPr>
    </w:lvl>
    <w:lvl w:ilvl="4">
      <w:start w:val="1"/>
      <w:numFmt w:val="bullet"/>
      <w:lvlText w:val="○"/>
      <w:lvlJc w:val="left"/>
      <w:pPr>
        <w:ind w:left="4572" w:hanging="360"/>
      </w:pPr>
      <w:rPr>
        <w:u w:val="none"/>
      </w:rPr>
    </w:lvl>
    <w:lvl w:ilvl="5">
      <w:start w:val="1"/>
      <w:numFmt w:val="bullet"/>
      <w:lvlText w:val="■"/>
      <w:lvlJc w:val="left"/>
      <w:pPr>
        <w:ind w:left="5292" w:hanging="360"/>
      </w:pPr>
      <w:rPr>
        <w:u w:val="none"/>
      </w:rPr>
    </w:lvl>
    <w:lvl w:ilvl="6">
      <w:start w:val="1"/>
      <w:numFmt w:val="bullet"/>
      <w:lvlText w:val="●"/>
      <w:lvlJc w:val="left"/>
      <w:pPr>
        <w:ind w:left="6012" w:hanging="360"/>
      </w:pPr>
      <w:rPr>
        <w:u w:val="none"/>
      </w:rPr>
    </w:lvl>
    <w:lvl w:ilvl="7">
      <w:start w:val="1"/>
      <w:numFmt w:val="bullet"/>
      <w:lvlText w:val="○"/>
      <w:lvlJc w:val="left"/>
      <w:pPr>
        <w:ind w:left="6732" w:hanging="360"/>
      </w:pPr>
      <w:rPr>
        <w:u w:val="none"/>
      </w:rPr>
    </w:lvl>
    <w:lvl w:ilvl="8">
      <w:start w:val="1"/>
      <w:numFmt w:val="bullet"/>
      <w:lvlText w:val="■"/>
      <w:lvlJc w:val="left"/>
      <w:pPr>
        <w:ind w:left="7452" w:hanging="360"/>
      </w:pPr>
      <w:rPr>
        <w:u w:val="none"/>
      </w:rPr>
    </w:lvl>
  </w:abstractNum>
  <w:abstractNum w:abstractNumId="9" w15:restartNumberingAfterBreak="0">
    <w:nsid w:val="3C8450B5"/>
    <w:multiLevelType w:val="hybridMultilevel"/>
    <w:tmpl w:val="EB6C579C"/>
    <w:lvl w:ilvl="0" w:tplc="B2B8A8D4">
      <w:numFmt w:val="bullet"/>
      <w:lvlText w:val="·"/>
      <w:lvlJc w:val="left"/>
      <w:pPr>
        <w:ind w:left="927" w:hanging="360"/>
      </w:pPr>
      <w:rPr>
        <w:rFonts w:ascii="Ubuntu" w:eastAsia="Ubuntu" w:hAnsi="Ubuntu" w:cs="Ubuntu"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6421DE8"/>
    <w:multiLevelType w:val="hybridMultilevel"/>
    <w:tmpl w:val="26D2CE24"/>
    <w:lvl w:ilvl="0" w:tplc="14090001">
      <w:start w:val="1"/>
      <w:numFmt w:val="bullet"/>
      <w:lvlText w:val=""/>
      <w:lvlJc w:val="left"/>
      <w:pPr>
        <w:ind w:left="927"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74D0B55"/>
    <w:multiLevelType w:val="multilevel"/>
    <w:tmpl w:val="F724B8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7B5341E"/>
    <w:multiLevelType w:val="hybridMultilevel"/>
    <w:tmpl w:val="4C10740E"/>
    <w:lvl w:ilvl="0" w:tplc="B2B8A8D4">
      <w:numFmt w:val="bullet"/>
      <w:lvlText w:val="·"/>
      <w:lvlJc w:val="left"/>
      <w:pPr>
        <w:ind w:left="927" w:hanging="360"/>
      </w:pPr>
      <w:rPr>
        <w:rFonts w:ascii="Ubuntu" w:eastAsia="Ubuntu" w:hAnsi="Ubuntu" w:cs="Ubuntu"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59C654EF"/>
    <w:multiLevelType w:val="hybridMultilevel"/>
    <w:tmpl w:val="415CB206"/>
    <w:lvl w:ilvl="0" w:tplc="14090001">
      <w:start w:val="1"/>
      <w:numFmt w:val="bullet"/>
      <w:lvlText w:val=""/>
      <w:lvlJc w:val="left"/>
      <w:pPr>
        <w:ind w:left="1287" w:hanging="360"/>
      </w:pPr>
      <w:rPr>
        <w:rFonts w:ascii="Symbol" w:hAnsi="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4" w15:restartNumberingAfterBreak="0">
    <w:nsid w:val="5B96579C"/>
    <w:multiLevelType w:val="hybridMultilevel"/>
    <w:tmpl w:val="AB28BB0C"/>
    <w:lvl w:ilvl="0" w:tplc="B2B8A8D4">
      <w:numFmt w:val="bullet"/>
      <w:lvlText w:val="·"/>
      <w:lvlJc w:val="left"/>
      <w:pPr>
        <w:ind w:left="1494" w:hanging="360"/>
      </w:pPr>
      <w:rPr>
        <w:rFonts w:ascii="Ubuntu" w:eastAsia="Ubuntu" w:hAnsi="Ubuntu" w:cs="Ubuntu"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hint="default"/>
      </w:rPr>
    </w:lvl>
    <w:lvl w:ilvl="3" w:tplc="14090001" w:tentative="1">
      <w:start w:val="1"/>
      <w:numFmt w:val="bullet"/>
      <w:lvlText w:val=""/>
      <w:lvlJc w:val="left"/>
      <w:pPr>
        <w:ind w:left="3447" w:hanging="360"/>
      </w:pPr>
      <w:rPr>
        <w:rFonts w:ascii="Symbol" w:hAnsi="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hint="default"/>
      </w:rPr>
    </w:lvl>
    <w:lvl w:ilvl="6" w:tplc="14090001" w:tentative="1">
      <w:start w:val="1"/>
      <w:numFmt w:val="bullet"/>
      <w:lvlText w:val=""/>
      <w:lvlJc w:val="left"/>
      <w:pPr>
        <w:ind w:left="5607" w:hanging="360"/>
      </w:pPr>
      <w:rPr>
        <w:rFonts w:ascii="Symbol" w:hAnsi="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hint="default"/>
      </w:rPr>
    </w:lvl>
  </w:abstractNum>
  <w:abstractNum w:abstractNumId="15" w15:restartNumberingAfterBreak="0">
    <w:nsid w:val="6881598D"/>
    <w:multiLevelType w:val="hybridMultilevel"/>
    <w:tmpl w:val="5C6ABF52"/>
    <w:lvl w:ilvl="0" w:tplc="14090001">
      <w:start w:val="1"/>
      <w:numFmt w:val="bullet"/>
      <w:lvlText w:val=""/>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6" w15:restartNumberingAfterBreak="0">
    <w:nsid w:val="78743C81"/>
    <w:multiLevelType w:val="hybridMultilevel"/>
    <w:tmpl w:val="083651A6"/>
    <w:lvl w:ilvl="0" w:tplc="A4E44594">
      <w:start w:val="1"/>
      <w:numFmt w:val="bullet"/>
      <w:pStyle w:val="NCEACP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F314B7A"/>
    <w:multiLevelType w:val="multilevel"/>
    <w:tmpl w:val="A52ADA4E"/>
    <w:lvl w:ilvl="0">
      <w:start w:val="1"/>
      <w:numFmt w:val="bullet"/>
      <w:lvlText w:val="●"/>
      <w:lvlJc w:val="left"/>
      <w:pPr>
        <w:ind w:left="1746" w:hanging="360"/>
      </w:pPr>
      <w:rPr>
        <w:u w:val="none"/>
      </w:rPr>
    </w:lvl>
    <w:lvl w:ilvl="1">
      <w:start w:val="1"/>
      <w:numFmt w:val="bullet"/>
      <w:lvlText w:val="○"/>
      <w:lvlJc w:val="left"/>
      <w:pPr>
        <w:ind w:left="2466" w:hanging="360"/>
      </w:pPr>
      <w:rPr>
        <w:u w:val="none"/>
      </w:rPr>
    </w:lvl>
    <w:lvl w:ilvl="2">
      <w:start w:val="1"/>
      <w:numFmt w:val="bullet"/>
      <w:lvlText w:val="■"/>
      <w:lvlJc w:val="left"/>
      <w:pPr>
        <w:ind w:left="3186" w:hanging="360"/>
      </w:pPr>
      <w:rPr>
        <w:u w:val="none"/>
      </w:rPr>
    </w:lvl>
    <w:lvl w:ilvl="3">
      <w:start w:val="1"/>
      <w:numFmt w:val="bullet"/>
      <w:lvlText w:val="●"/>
      <w:lvlJc w:val="left"/>
      <w:pPr>
        <w:ind w:left="3906" w:hanging="360"/>
      </w:pPr>
      <w:rPr>
        <w:u w:val="none"/>
      </w:rPr>
    </w:lvl>
    <w:lvl w:ilvl="4">
      <w:start w:val="1"/>
      <w:numFmt w:val="bullet"/>
      <w:lvlText w:val="○"/>
      <w:lvlJc w:val="left"/>
      <w:pPr>
        <w:ind w:left="4626" w:hanging="360"/>
      </w:pPr>
      <w:rPr>
        <w:u w:val="none"/>
      </w:rPr>
    </w:lvl>
    <w:lvl w:ilvl="5">
      <w:start w:val="1"/>
      <w:numFmt w:val="bullet"/>
      <w:lvlText w:val="■"/>
      <w:lvlJc w:val="left"/>
      <w:pPr>
        <w:ind w:left="5346" w:hanging="360"/>
      </w:pPr>
      <w:rPr>
        <w:u w:val="none"/>
      </w:rPr>
    </w:lvl>
    <w:lvl w:ilvl="6">
      <w:start w:val="1"/>
      <w:numFmt w:val="bullet"/>
      <w:lvlText w:val="●"/>
      <w:lvlJc w:val="left"/>
      <w:pPr>
        <w:ind w:left="6066" w:hanging="360"/>
      </w:pPr>
      <w:rPr>
        <w:u w:val="none"/>
      </w:rPr>
    </w:lvl>
    <w:lvl w:ilvl="7">
      <w:start w:val="1"/>
      <w:numFmt w:val="bullet"/>
      <w:lvlText w:val="○"/>
      <w:lvlJc w:val="left"/>
      <w:pPr>
        <w:ind w:left="6786" w:hanging="360"/>
      </w:pPr>
      <w:rPr>
        <w:u w:val="none"/>
      </w:rPr>
    </w:lvl>
    <w:lvl w:ilvl="8">
      <w:start w:val="1"/>
      <w:numFmt w:val="bullet"/>
      <w:lvlText w:val="■"/>
      <w:lvlJc w:val="left"/>
      <w:pPr>
        <w:ind w:left="7506" w:hanging="360"/>
      </w:pPr>
      <w:rPr>
        <w:u w:val="none"/>
      </w:rPr>
    </w:lvl>
  </w:abstractNum>
  <w:num w:numId="1" w16cid:durableId="1521316774">
    <w:abstractNumId w:val="7"/>
  </w:num>
  <w:num w:numId="2" w16cid:durableId="227691460">
    <w:abstractNumId w:val="8"/>
  </w:num>
  <w:num w:numId="3" w16cid:durableId="554704894">
    <w:abstractNumId w:val="5"/>
  </w:num>
  <w:num w:numId="4" w16cid:durableId="499858533">
    <w:abstractNumId w:val="17"/>
  </w:num>
  <w:num w:numId="5" w16cid:durableId="1062752376">
    <w:abstractNumId w:val="11"/>
  </w:num>
  <w:num w:numId="6" w16cid:durableId="1403404640">
    <w:abstractNumId w:val="0"/>
  </w:num>
  <w:num w:numId="7" w16cid:durableId="592862673">
    <w:abstractNumId w:val="15"/>
  </w:num>
  <w:num w:numId="8" w16cid:durableId="1928230362">
    <w:abstractNumId w:val="13"/>
  </w:num>
  <w:num w:numId="9" w16cid:durableId="255479161">
    <w:abstractNumId w:val="2"/>
  </w:num>
  <w:num w:numId="10" w16cid:durableId="992366574">
    <w:abstractNumId w:val="9"/>
  </w:num>
  <w:num w:numId="11" w16cid:durableId="963922406">
    <w:abstractNumId w:val="14"/>
  </w:num>
  <w:num w:numId="12" w16cid:durableId="2093046169">
    <w:abstractNumId w:val="1"/>
  </w:num>
  <w:num w:numId="13" w16cid:durableId="1275672717">
    <w:abstractNumId w:val="12"/>
  </w:num>
  <w:num w:numId="14" w16cid:durableId="1939673666">
    <w:abstractNumId w:val="3"/>
  </w:num>
  <w:num w:numId="15" w16cid:durableId="45493129">
    <w:abstractNumId w:val="6"/>
  </w:num>
  <w:num w:numId="16" w16cid:durableId="214047657">
    <w:abstractNumId w:val="10"/>
  </w:num>
  <w:num w:numId="17" w16cid:durableId="1969628623">
    <w:abstractNumId w:val="16"/>
  </w:num>
  <w:num w:numId="18" w16cid:durableId="2684663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displayBackgroundShap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tTQ0M7c0NTMzMjNW0lEKTi0uzszPAykwNKsFAOcsM6stAAAA"/>
  </w:docVars>
  <w:rsids>
    <w:rsidRoot w:val="003772D5"/>
    <w:rsid w:val="00001DC5"/>
    <w:rsid w:val="00024298"/>
    <w:rsid w:val="000415DB"/>
    <w:rsid w:val="00045DF6"/>
    <w:rsid w:val="000534B4"/>
    <w:rsid w:val="00063D6D"/>
    <w:rsid w:val="000660E8"/>
    <w:rsid w:val="00066A5C"/>
    <w:rsid w:val="00070DFF"/>
    <w:rsid w:val="0008283D"/>
    <w:rsid w:val="00082A83"/>
    <w:rsid w:val="00094A1A"/>
    <w:rsid w:val="00095F76"/>
    <w:rsid w:val="00096B83"/>
    <w:rsid w:val="000B3628"/>
    <w:rsid w:val="000B440B"/>
    <w:rsid w:val="000C1F6B"/>
    <w:rsid w:val="000C27A2"/>
    <w:rsid w:val="000C7AA2"/>
    <w:rsid w:val="000D27D3"/>
    <w:rsid w:val="000E72FE"/>
    <w:rsid w:val="000F2D5A"/>
    <w:rsid w:val="000F51B7"/>
    <w:rsid w:val="00105556"/>
    <w:rsid w:val="00111B35"/>
    <w:rsid w:val="00111F93"/>
    <w:rsid w:val="00114F96"/>
    <w:rsid w:val="001507A2"/>
    <w:rsid w:val="00153F0A"/>
    <w:rsid w:val="00155284"/>
    <w:rsid w:val="0015789E"/>
    <w:rsid w:val="001622C9"/>
    <w:rsid w:val="00163A3F"/>
    <w:rsid w:val="00170505"/>
    <w:rsid w:val="00171293"/>
    <w:rsid w:val="0018673D"/>
    <w:rsid w:val="00192EFE"/>
    <w:rsid w:val="00193D7C"/>
    <w:rsid w:val="00196AD4"/>
    <w:rsid w:val="001A6C30"/>
    <w:rsid w:val="001B01B5"/>
    <w:rsid w:val="001B1367"/>
    <w:rsid w:val="001B4CA8"/>
    <w:rsid w:val="001B4ECD"/>
    <w:rsid w:val="001B585E"/>
    <w:rsid w:val="001D0858"/>
    <w:rsid w:val="001D0C74"/>
    <w:rsid w:val="001D4F78"/>
    <w:rsid w:val="001E1A76"/>
    <w:rsid w:val="001E5D01"/>
    <w:rsid w:val="001F4E18"/>
    <w:rsid w:val="001F5A08"/>
    <w:rsid w:val="00203E5F"/>
    <w:rsid w:val="0021561D"/>
    <w:rsid w:val="00217036"/>
    <w:rsid w:val="00217EAF"/>
    <w:rsid w:val="002229F8"/>
    <w:rsid w:val="00240EDB"/>
    <w:rsid w:val="00241665"/>
    <w:rsid w:val="002443EB"/>
    <w:rsid w:val="00247552"/>
    <w:rsid w:val="00251B7E"/>
    <w:rsid w:val="0025305B"/>
    <w:rsid w:val="002536D9"/>
    <w:rsid w:val="00262BB1"/>
    <w:rsid w:val="00263282"/>
    <w:rsid w:val="002661B8"/>
    <w:rsid w:val="00267C43"/>
    <w:rsid w:val="00280E64"/>
    <w:rsid w:val="002910D0"/>
    <w:rsid w:val="0029209E"/>
    <w:rsid w:val="00292C7A"/>
    <w:rsid w:val="002937D1"/>
    <w:rsid w:val="00294796"/>
    <w:rsid w:val="0029635C"/>
    <w:rsid w:val="0029701E"/>
    <w:rsid w:val="002B2451"/>
    <w:rsid w:val="002C66B0"/>
    <w:rsid w:val="002E076F"/>
    <w:rsid w:val="002E7A1C"/>
    <w:rsid w:val="002F63D8"/>
    <w:rsid w:val="00302C8E"/>
    <w:rsid w:val="003065D5"/>
    <w:rsid w:val="00313D99"/>
    <w:rsid w:val="003211A1"/>
    <w:rsid w:val="00331385"/>
    <w:rsid w:val="0033543C"/>
    <w:rsid w:val="00350C57"/>
    <w:rsid w:val="00354E33"/>
    <w:rsid w:val="003632D0"/>
    <w:rsid w:val="003642C8"/>
    <w:rsid w:val="00370D14"/>
    <w:rsid w:val="003772D5"/>
    <w:rsid w:val="003860B4"/>
    <w:rsid w:val="003870CD"/>
    <w:rsid w:val="00390876"/>
    <w:rsid w:val="00391B7D"/>
    <w:rsid w:val="003A1507"/>
    <w:rsid w:val="003A784E"/>
    <w:rsid w:val="003C2768"/>
    <w:rsid w:val="003C330B"/>
    <w:rsid w:val="003D3186"/>
    <w:rsid w:val="003F4C58"/>
    <w:rsid w:val="003F797E"/>
    <w:rsid w:val="004011EB"/>
    <w:rsid w:val="004021B0"/>
    <w:rsid w:val="00402C8E"/>
    <w:rsid w:val="00406BA7"/>
    <w:rsid w:val="004243EB"/>
    <w:rsid w:val="00424BAE"/>
    <w:rsid w:val="004262B0"/>
    <w:rsid w:val="00426902"/>
    <w:rsid w:val="00440E34"/>
    <w:rsid w:val="00441F4B"/>
    <w:rsid w:val="00443816"/>
    <w:rsid w:val="004439B7"/>
    <w:rsid w:val="0045179D"/>
    <w:rsid w:val="00451D28"/>
    <w:rsid w:val="00460329"/>
    <w:rsid w:val="004617C5"/>
    <w:rsid w:val="0046592B"/>
    <w:rsid w:val="0046676E"/>
    <w:rsid w:val="004704D4"/>
    <w:rsid w:val="00496E11"/>
    <w:rsid w:val="00497FB8"/>
    <w:rsid w:val="004B7FEA"/>
    <w:rsid w:val="004C7C03"/>
    <w:rsid w:val="004D37A3"/>
    <w:rsid w:val="004D6AB2"/>
    <w:rsid w:val="004D6F0D"/>
    <w:rsid w:val="004E3941"/>
    <w:rsid w:val="004E3EC3"/>
    <w:rsid w:val="004E40EB"/>
    <w:rsid w:val="004E412D"/>
    <w:rsid w:val="004F328D"/>
    <w:rsid w:val="004F35EF"/>
    <w:rsid w:val="004F626C"/>
    <w:rsid w:val="005007AC"/>
    <w:rsid w:val="00500BFD"/>
    <w:rsid w:val="0050549B"/>
    <w:rsid w:val="00515152"/>
    <w:rsid w:val="005159FB"/>
    <w:rsid w:val="00520952"/>
    <w:rsid w:val="0052646A"/>
    <w:rsid w:val="005275DE"/>
    <w:rsid w:val="005333C8"/>
    <w:rsid w:val="00533CA7"/>
    <w:rsid w:val="00534532"/>
    <w:rsid w:val="00536AB2"/>
    <w:rsid w:val="005456E5"/>
    <w:rsid w:val="00550378"/>
    <w:rsid w:val="00554C5E"/>
    <w:rsid w:val="00555122"/>
    <w:rsid w:val="0055680B"/>
    <w:rsid w:val="00556C39"/>
    <w:rsid w:val="00566548"/>
    <w:rsid w:val="005735A7"/>
    <w:rsid w:val="0057439D"/>
    <w:rsid w:val="0059280C"/>
    <w:rsid w:val="005935D0"/>
    <w:rsid w:val="005A23C2"/>
    <w:rsid w:val="005A76DC"/>
    <w:rsid w:val="005B0A1C"/>
    <w:rsid w:val="005B10F9"/>
    <w:rsid w:val="005B142C"/>
    <w:rsid w:val="005B7C2D"/>
    <w:rsid w:val="005C20B0"/>
    <w:rsid w:val="005D4B17"/>
    <w:rsid w:val="005E6F6B"/>
    <w:rsid w:val="005F22B8"/>
    <w:rsid w:val="005F7C4E"/>
    <w:rsid w:val="006033C3"/>
    <w:rsid w:val="00603D02"/>
    <w:rsid w:val="00605CB7"/>
    <w:rsid w:val="006077C3"/>
    <w:rsid w:val="006157DE"/>
    <w:rsid w:val="00635783"/>
    <w:rsid w:val="0064788D"/>
    <w:rsid w:val="006509E6"/>
    <w:rsid w:val="00652D10"/>
    <w:rsid w:val="00656319"/>
    <w:rsid w:val="006614A7"/>
    <w:rsid w:val="00662E21"/>
    <w:rsid w:val="006657DE"/>
    <w:rsid w:val="00671924"/>
    <w:rsid w:val="0067600E"/>
    <w:rsid w:val="00676D39"/>
    <w:rsid w:val="00677E47"/>
    <w:rsid w:val="006834D2"/>
    <w:rsid w:val="00684073"/>
    <w:rsid w:val="00686292"/>
    <w:rsid w:val="00694855"/>
    <w:rsid w:val="006A2830"/>
    <w:rsid w:val="006A2BCD"/>
    <w:rsid w:val="006A6AE2"/>
    <w:rsid w:val="006B6129"/>
    <w:rsid w:val="006E1766"/>
    <w:rsid w:val="006E6547"/>
    <w:rsid w:val="00701159"/>
    <w:rsid w:val="00712B96"/>
    <w:rsid w:val="00714B2E"/>
    <w:rsid w:val="0071720E"/>
    <w:rsid w:val="007176C0"/>
    <w:rsid w:val="007367A5"/>
    <w:rsid w:val="0074371D"/>
    <w:rsid w:val="00743DF5"/>
    <w:rsid w:val="00745035"/>
    <w:rsid w:val="00747288"/>
    <w:rsid w:val="00757F75"/>
    <w:rsid w:val="00761F28"/>
    <w:rsid w:val="007777D5"/>
    <w:rsid w:val="00777844"/>
    <w:rsid w:val="00780D5B"/>
    <w:rsid w:val="0079584C"/>
    <w:rsid w:val="0079792E"/>
    <w:rsid w:val="007A2CB8"/>
    <w:rsid w:val="007A632E"/>
    <w:rsid w:val="007C0397"/>
    <w:rsid w:val="007C1043"/>
    <w:rsid w:val="007C7516"/>
    <w:rsid w:val="007D48AC"/>
    <w:rsid w:val="007E1D08"/>
    <w:rsid w:val="007E1E3C"/>
    <w:rsid w:val="007F123E"/>
    <w:rsid w:val="008208FF"/>
    <w:rsid w:val="008209E7"/>
    <w:rsid w:val="00836D40"/>
    <w:rsid w:val="008378B5"/>
    <w:rsid w:val="008471E5"/>
    <w:rsid w:val="008517AC"/>
    <w:rsid w:val="008577F9"/>
    <w:rsid w:val="00862826"/>
    <w:rsid w:val="00865072"/>
    <w:rsid w:val="00874774"/>
    <w:rsid w:val="00884889"/>
    <w:rsid w:val="008931B4"/>
    <w:rsid w:val="008A43C3"/>
    <w:rsid w:val="008A46F4"/>
    <w:rsid w:val="008A65BC"/>
    <w:rsid w:val="008B6D6B"/>
    <w:rsid w:val="008B79BF"/>
    <w:rsid w:val="008C1CB1"/>
    <w:rsid w:val="008C5509"/>
    <w:rsid w:val="008C6961"/>
    <w:rsid w:val="008D02CE"/>
    <w:rsid w:val="008D3964"/>
    <w:rsid w:val="008F28C6"/>
    <w:rsid w:val="00901F84"/>
    <w:rsid w:val="00913252"/>
    <w:rsid w:val="0091550A"/>
    <w:rsid w:val="00922694"/>
    <w:rsid w:val="0092551D"/>
    <w:rsid w:val="009304E2"/>
    <w:rsid w:val="0093478C"/>
    <w:rsid w:val="0093701E"/>
    <w:rsid w:val="00943338"/>
    <w:rsid w:val="00947CC0"/>
    <w:rsid w:val="00952F98"/>
    <w:rsid w:val="00970AE0"/>
    <w:rsid w:val="00981464"/>
    <w:rsid w:val="009830EE"/>
    <w:rsid w:val="00991885"/>
    <w:rsid w:val="00993390"/>
    <w:rsid w:val="00993EFF"/>
    <w:rsid w:val="009958D0"/>
    <w:rsid w:val="009A0875"/>
    <w:rsid w:val="009A2AAA"/>
    <w:rsid w:val="009C6BC2"/>
    <w:rsid w:val="009D09B7"/>
    <w:rsid w:val="009D4A54"/>
    <w:rsid w:val="009D62B8"/>
    <w:rsid w:val="009F5BE3"/>
    <w:rsid w:val="00A00032"/>
    <w:rsid w:val="00A0216A"/>
    <w:rsid w:val="00A13178"/>
    <w:rsid w:val="00A141B3"/>
    <w:rsid w:val="00A20B5A"/>
    <w:rsid w:val="00A25C97"/>
    <w:rsid w:val="00A403AA"/>
    <w:rsid w:val="00A4122C"/>
    <w:rsid w:val="00A436F0"/>
    <w:rsid w:val="00A57A86"/>
    <w:rsid w:val="00A65348"/>
    <w:rsid w:val="00A67BAB"/>
    <w:rsid w:val="00A724F5"/>
    <w:rsid w:val="00A90A2B"/>
    <w:rsid w:val="00AA3F23"/>
    <w:rsid w:val="00AA5005"/>
    <w:rsid w:val="00AA7CA9"/>
    <w:rsid w:val="00AB3A78"/>
    <w:rsid w:val="00AB47F3"/>
    <w:rsid w:val="00AC45AF"/>
    <w:rsid w:val="00AC5A10"/>
    <w:rsid w:val="00AC76C0"/>
    <w:rsid w:val="00AC7B03"/>
    <w:rsid w:val="00AE0B90"/>
    <w:rsid w:val="00AF47BF"/>
    <w:rsid w:val="00AF6E0E"/>
    <w:rsid w:val="00B04F34"/>
    <w:rsid w:val="00B12198"/>
    <w:rsid w:val="00B121C5"/>
    <w:rsid w:val="00B12411"/>
    <w:rsid w:val="00B13001"/>
    <w:rsid w:val="00B30813"/>
    <w:rsid w:val="00B67472"/>
    <w:rsid w:val="00B7673A"/>
    <w:rsid w:val="00B824D7"/>
    <w:rsid w:val="00B82D99"/>
    <w:rsid w:val="00B96693"/>
    <w:rsid w:val="00B97524"/>
    <w:rsid w:val="00BA2179"/>
    <w:rsid w:val="00BA4843"/>
    <w:rsid w:val="00BA679D"/>
    <w:rsid w:val="00BC2216"/>
    <w:rsid w:val="00BC291D"/>
    <w:rsid w:val="00BC4BF0"/>
    <w:rsid w:val="00BE6F60"/>
    <w:rsid w:val="00BF1A99"/>
    <w:rsid w:val="00BF3DCD"/>
    <w:rsid w:val="00BF5264"/>
    <w:rsid w:val="00BF6F2A"/>
    <w:rsid w:val="00C03B46"/>
    <w:rsid w:val="00C05A1A"/>
    <w:rsid w:val="00C06AEC"/>
    <w:rsid w:val="00C11DF4"/>
    <w:rsid w:val="00C12382"/>
    <w:rsid w:val="00C31E3B"/>
    <w:rsid w:val="00C3292A"/>
    <w:rsid w:val="00C4614D"/>
    <w:rsid w:val="00C479E6"/>
    <w:rsid w:val="00C55E05"/>
    <w:rsid w:val="00C56D9E"/>
    <w:rsid w:val="00C57DEF"/>
    <w:rsid w:val="00C6590C"/>
    <w:rsid w:val="00C73802"/>
    <w:rsid w:val="00CA466D"/>
    <w:rsid w:val="00CB60ED"/>
    <w:rsid w:val="00CB62EC"/>
    <w:rsid w:val="00CC1544"/>
    <w:rsid w:val="00CC5A65"/>
    <w:rsid w:val="00CC5C7D"/>
    <w:rsid w:val="00CD18F8"/>
    <w:rsid w:val="00CD30EE"/>
    <w:rsid w:val="00CE71F7"/>
    <w:rsid w:val="00CF1F7C"/>
    <w:rsid w:val="00D05F58"/>
    <w:rsid w:val="00D06388"/>
    <w:rsid w:val="00D06A8C"/>
    <w:rsid w:val="00D06FE8"/>
    <w:rsid w:val="00D152D6"/>
    <w:rsid w:val="00D209F1"/>
    <w:rsid w:val="00D305D7"/>
    <w:rsid w:val="00D34E8D"/>
    <w:rsid w:val="00D42522"/>
    <w:rsid w:val="00D42B06"/>
    <w:rsid w:val="00D577F7"/>
    <w:rsid w:val="00D60759"/>
    <w:rsid w:val="00D806E5"/>
    <w:rsid w:val="00D82774"/>
    <w:rsid w:val="00D82D37"/>
    <w:rsid w:val="00D86163"/>
    <w:rsid w:val="00D92E32"/>
    <w:rsid w:val="00DA57BA"/>
    <w:rsid w:val="00DB127A"/>
    <w:rsid w:val="00DB1BC9"/>
    <w:rsid w:val="00DB32C5"/>
    <w:rsid w:val="00DB5A42"/>
    <w:rsid w:val="00DB5F5D"/>
    <w:rsid w:val="00DB6826"/>
    <w:rsid w:val="00DC0C52"/>
    <w:rsid w:val="00DC6728"/>
    <w:rsid w:val="00DC756F"/>
    <w:rsid w:val="00DD1312"/>
    <w:rsid w:val="00DD63F5"/>
    <w:rsid w:val="00DD697A"/>
    <w:rsid w:val="00DE2E8E"/>
    <w:rsid w:val="00DE47E7"/>
    <w:rsid w:val="00DE49B4"/>
    <w:rsid w:val="00E02472"/>
    <w:rsid w:val="00E12045"/>
    <w:rsid w:val="00E1545D"/>
    <w:rsid w:val="00E201A7"/>
    <w:rsid w:val="00E3189A"/>
    <w:rsid w:val="00E33851"/>
    <w:rsid w:val="00E51B51"/>
    <w:rsid w:val="00E5212D"/>
    <w:rsid w:val="00E67C85"/>
    <w:rsid w:val="00E9563F"/>
    <w:rsid w:val="00EA0BC1"/>
    <w:rsid w:val="00EA612C"/>
    <w:rsid w:val="00EB6436"/>
    <w:rsid w:val="00EB73F5"/>
    <w:rsid w:val="00EC670F"/>
    <w:rsid w:val="00ED0B8D"/>
    <w:rsid w:val="00ED3189"/>
    <w:rsid w:val="00ED38D1"/>
    <w:rsid w:val="00ED5A9F"/>
    <w:rsid w:val="00EE1C43"/>
    <w:rsid w:val="00EF09A3"/>
    <w:rsid w:val="00F0412B"/>
    <w:rsid w:val="00F12968"/>
    <w:rsid w:val="00F12AA7"/>
    <w:rsid w:val="00F13503"/>
    <w:rsid w:val="00F13A13"/>
    <w:rsid w:val="00F21C1D"/>
    <w:rsid w:val="00F26120"/>
    <w:rsid w:val="00F31902"/>
    <w:rsid w:val="00F35E44"/>
    <w:rsid w:val="00F6333F"/>
    <w:rsid w:val="00F65C95"/>
    <w:rsid w:val="00F707C1"/>
    <w:rsid w:val="00F70C34"/>
    <w:rsid w:val="00F721BA"/>
    <w:rsid w:val="00F72EC4"/>
    <w:rsid w:val="00F73C72"/>
    <w:rsid w:val="00F82DA1"/>
    <w:rsid w:val="00F87133"/>
    <w:rsid w:val="00F94192"/>
    <w:rsid w:val="00F95991"/>
    <w:rsid w:val="00F9711D"/>
    <w:rsid w:val="00F9780B"/>
    <w:rsid w:val="00FB1F21"/>
    <w:rsid w:val="00FB3E93"/>
    <w:rsid w:val="00FC0CF1"/>
    <w:rsid w:val="00FC699F"/>
    <w:rsid w:val="00FD3A52"/>
    <w:rsid w:val="00FE2CB4"/>
    <w:rsid w:val="00FF53EA"/>
    <w:rsid w:val="1B9E884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951B9A"/>
  <w15:docId w15:val="{18D534EF-4410-419A-B2F4-C996DC4EB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Ubuntu" w:eastAsia="Ubuntu" w:hAnsi="Ubuntu" w:cs="Ubuntu"/>
        <w:sz w:val="22"/>
        <w:szCs w:val="22"/>
        <w:lang w:val="en" w:eastAsia="en-N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jc w:val="center"/>
    </w:pPr>
    <w:rPr>
      <w:sz w:val="52"/>
      <w:szCs w:val="52"/>
    </w:rPr>
  </w:style>
  <w:style w:type="paragraph" w:styleId="Subtitle">
    <w:name w:val="Subtitle"/>
    <w:basedOn w:val="Normal"/>
    <w:next w:val="Normal"/>
    <w:uiPriority w:val="11"/>
    <w:qFormat/>
    <w:pPr>
      <w:keepNext/>
      <w:keepLines/>
      <w:spacing w:after="320"/>
    </w:pPr>
    <w:rPr>
      <w:i/>
      <w:color w:val="666666"/>
      <w:sz w:val="24"/>
      <w:szCs w:val="24"/>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D06388"/>
    <w:pPr>
      <w:ind w:left="720"/>
      <w:contextualSpacing/>
    </w:pPr>
  </w:style>
  <w:style w:type="table" w:styleId="TableGrid">
    <w:name w:val="Table Grid"/>
    <w:basedOn w:val="TableNormal"/>
    <w:uiPriority w:val="39"/>
    <w:rsid w:val="001F4E1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D4B1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4B17"/>
    <w:rPr>
      <w:rFonts w:ascii="Segoe UI" w:hAnsi="Segoe UI" w:cs="Segoe UI"/>
      <w:sz w:val="18"/>
      <w:szCs w:val="18"/>
    </w:rPr>
  </w:style>
  <w:style w:type="paragraph" w:customStyle="1" w:styleId="NCEACPHeading1">
    <w:name w:val="NCEA CP Heading 1"/>
    <w:basedOn w:val="Normal"/>
    <w:rsid w:val="00E67C85"/>
    <w:pPr>
      <w:spacing w:before="200" w:after="200" w:line="240" w:lineRule="auto"/>
      <w:jc w:val="center"/>
    </w:pPr>
    <w:rPr>
      <w:rFonts w:ascii="Arial" w:eastAsia="Times New Roman" w:hAnsi="Arial" w:cs="Times New Roman"/>
      <w:b/>
      <w:sz w:val="32"/>
      <w:szCs w:val="24"/>
      <w:lang w:val="en-US" w:eastAsia="en-US"/>
    </w:rPr>
  </w:style>
  <w:style w:type="paragraph" w:customStyle="1" w:styleId="NCEACPbodytextcentered">
    <w:name w:val="NCEA CP bodytext centered"/>
    <w:basedOn w:val="Normal"/>
    <w:rsid w:val="00E67C85"/>
    <w:pPr>
      <w:spacing w:before="120" w:after="120" w:line="240" w:lineRule="auto"/>
      <w:jc w:val="center"/>
    </w:pPr>
    <w:rPr>
      <w:rFonts w:ascii="Arial" w:eastAsia="Times New Roman" w:hAnsi="Arial" w:cs="Times New Roman"/>
      <w:szCs w:val="24"/>
      <w:lang w:val="en-US" w:eastAsia="en-US"/>
    </w:rPr>
  </w:style>
  <w:style w:type="paragraph" w:customStyle="1" w:styleId="NCEACPbodytext2">
    <w:name w:val="NCEA CP bodytext 2"/>
    <w:basedOn w:val="NCEACPbodytextcentered"/>
    <w:rsid w:val="00E67C85"/>
    <w:pPr>
      <w:spacing w:before="160" w:after="160"/>
    </w:pPr>
    <w:rPr>
      <w:sz w:val="28"/>
    </w:rPr>
  </w:style>
  <w:style w:type="paragraph" w:customStyle="1" w:styleId="NCEAbullets">
    <w:name w:val="NCEA bullets"/>
    <w:basedOn w:val="Normal"/>
    <w:link w:val="NCEAbulletsChar"/>
    <w:rsid w:val="00AB3A78"/>
    <w:pPr>
      <w:tabs>
        <w:tab w:val="num" w:pos="0"/>
      </w:tabs>
      <w:spacing w:line="240" w:lineRule="auto"/>
      <w:ind w:left="360"/>
    </w:pPr>
    <w:rPr>
      <w:rFonts w:ascii="Arial" w:eastAsia="Times New Roman" w:hAnsi="Arial" w:cs="Times New Roman"/>
      <w:color w:val="000000"/>
      <w:lang w:val="en-AU" w:eastAsia="x-none"/>
    </w:rPr>
  </w:style>
  <w:style w:type="character" w:customStyle="1" w:styleId="NCEAbulletsChar">
    <w:name w:val="NCEA bullets Char"/>
    <w:link w:val="NCEAbullets"/>
    <w:rsid w:val="00AB3A78"/>
    <w:rPr>
      <w:rFonts w:ascii="Arial" w:eastAsia="Times New Roman" w:hAnsi="Arial" w:cs="Times New Roman"/>
      <w:color w:val="000000"/>
      <w:lang w:val="en-AU" w:eastAsia="x-none"/>
    </w:rPr>
  </w:style>
  <w:style w:type="paragraph" w:customStyle="1" w:styleId="NCEACPbullets">
    <w:name w:val="NCEA CP bullets"/>
    <w:basedOn w:val="Normal"/>
    <w:rsid w:val="00AB3A78"/>
    <w:pPr>
      <w:numPr>
        <w:numId w:val="17"/>
      </w:numPr>
      <w:spacing w:before="120" w:after="120" w:line="240" w:lineRule="auto"/>
    </w:pPr>
    <w:rPr>
      <w:rFonts w:ascii="Arial" w:eastAsia="Times New Roman" w:hAnsi="Arial" w:cs="Times New Roman"/>
      <w:szCs w:val="24"/>
      <w:lang w:val="en-US" w:eastAsia="en-US"/>
    </w:rPr>
  </w:style>
  <w:style w:type="character" w:styleId="Hyperlink">
    <w:name w:val="Hyperlink"/>
    <w:basedOn w:val="DefaultParagraphFont"/>
    <w:uiPriority w:val="99"/>
    <w:unhideWhenUsed/>
    <w:rsid w:val="00952F98"/>
    <w:rPr>
      <w:color w:val="0000FF"/>
      <w:u w:val="single"/>
    </w:rPr>
  </w:style>
  <w:style w:type="character" w:styleId="UnresolvedMention">
    <w:name w:val="Unresolved Mention"/>
    <w:basedOn w:val="DefaultParagraphFont"/>
    <w:uiPriority w:val="99"/>
    <w:semiHidden/>
    <w:unhideWhenUsed/>
    <w:rsid w:val="00862826"/>
    <w:rPr>
      <w:color w:val="605E5C"/>
      <w:shd w:val="clear" w:color="auto" w:fill="E1DFDD"/>
    </w:rPr>
  </w:style>
  <w:style w:type="character" w:styleId="FollowedHyperlink">
    <w:name w:val="FollowedHyperlink"/>
    <w:basedOn w:val="DefaultParagraphFont"/>
    <w:uiPriority w:val="99"/>
    <w:semiHidden/>
    <w:unhideWhenUsed/>
    <w:rsid w:val="008F28C6"/>
    <w:rPr>
      <w:color w:val="800080" w:themeColor="followedHyperlink"/>
      <w:u w:val="single"/>
    </w:rPr>
  </w:style>
  <w:style w:type="paragraph" w:styleId="Header">
    <w:name w:val="header"/>
    <w:basedOn w:val="Normal"/>
    <w:link w:val="HeaderChar"/>
    <w:uiPriority w:val="99"/>
    <w:unhideWhenUsed/>
    <w:rsid w:val="0074371D"/>
    <w:pPr>
      <w:tabs>
        <w:tab w:val="center" w:pos="4513"/>
        <w:tab w:val="right" w:pos="9026"/>
      </w:tabs>
      <w:spacing w:after="160" w:line="259" w:lineRule="auto"/>
    </w:pPr>
    <w:rPr>
      <w:rFonts w:asciiTheme="minorHAnsi" w:eastAsiaTheme="minorEastAsia" w:hAnsiTheme="minorHAnsi" w:cstheme="minorBidi"/>
      <w:lang w:val="en-NZ" w:eastAsia="en-AU"/>
    </w:rPr>
  </w:style>
  <w:style w:type="character" w:customStyle="1" w:styleId="HeaderChar">
    <w:name w:val="Header Char"/>
    <w:basedOn w:val="DefaultParagraphFont"/>
    <w:link w:val="Header"/>
    <w:uiPriority w:val="99"/>
    <w:rsid w:val="0074371D"/>
    <w:rPr>
      <w:rFonts w:asciiTheme="minorHAnsi" w:eastAsiaTheme="minorEastAsia" w:hAnsiTheme="minorHAnsi" w:cstheme="minorBidi"/>
      <w:lang w:val="en-NZ" w:eastAsia="en-AU"/>
    </w:rPr>
  </w:style>
  <w:style w:type="character" w:styleId="Strong">
    <w:name w:val="Strong"/>
    <w:basedOn w:val="DefaultParagraphFont"/>
    <w:uiPriority w:val="22"/>
    <w:qFormat/>
    <w:rsid w:val="0074371D"/>
    <w:rPr>
      <w:b/>
      <w:bCs/>
    </w:rPr>
  </w:style>
  <w:style w:type="paragraph" w:styleId="Footer">
    <w:name w:val="footer"/>
    <w:basedOn w:val="Normal"/>
    <w:link w:val="FooterChar"/>
    <w:uiPriority w:val="99"/>
    <w:unhideWhenUsed/>
    <w:rsid w:val="00391B7D"/>
    <w:pPr>
      <w:tabs>
        <w:tab w:val="center" w:pos="4513"/>
        <w:tab w:val="right" w:pos="9026"/>
      </w:tabs>
      <w:spacing w:line="240" w:lineRule="auto"/>
    </w:pPr>
  </w:style>
  <w:style w:type="character" w:customStyle="1" w:styleId="FooterChar">
    <w:name w:val="Footer Char"/>
    <w:basedOn w:val="DefaultParagraphFont"/>
    <w:link w:val="Footer"/>
    <w:uiPriority w:val="99"/>
    <w:rsid w:val="00391B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www.nzqa.govt.nz/nqfdocs/ncea-resource/achievements/2019/as91897.pdf"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mybdscschool.sharepoint.com/sites/3DIP_21/_layouts/OneNote.aspx?id=%2Fsites%2F3DIP_21%2FSiteAssets%2F3DIP_21%20Notebook&amp;wd=target%28_Content%20Library%2FScholarship.one%7C3B929117-8484-4FB6-9987-28526616E4B7%2FProject%20ideas%7CCB389327-2F88-4E7A-BDE6-9745F28202FA%2F%29"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nzqa.govt.nz/nqfdocs/ncea-resource/achievements/2019/as91896.pdf"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hyperlink" Target="onenote:https://mybdscschool.sharepoint.com/sites/3DIP_21/SiteAssets/3DIP_21%20Notebook/_Content%20Library/Scholarship.one"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033A0337BFBDA46BF16CE9E4EE3823B" ma:contentTypeVersion="3" ma:contentTypeDescription="Create a new document." ma:contentTypeScope="" ma:versionID="c3151b7cbb52cbc250f0b9f10adb4b80">
  <xsd:schema xmlns:xsd="http://www.w3.org/2001/XMLSchema" xmlns:xs="http://www.w3.org/2001/XMLSchema" xmlns:p="http://schemas.microsoft.com/office/2006/metadata/properties" xmlns:ns2="586a418e-d055-4b7e-8c41-753e72280cfa" targetNamespace="http://schemas.microsoft.com/office/2006/metadata/properties" ma:root="true" ma:fieldsID="e66769870f81fda3b97f08cde16d1049" ns2:_="">
    <xsd:import namespace="586a418e-d055-4b7e-8c41-753e72280cf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6a418e-d055-4b7e-8c41-753e72280cf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586a418e-d055-4b7e-8c41-753e72280cfa" xsi:nil="true"/>
  </documentManagement>
</p:properties>
</file>

<file path=customXml/itemProps1.xml><?xml version="1.0" encoding="utf-8"?>
<ds:datastoreItem xmlns:ds="http://schemas.openxmlformats.org/officeDocument/2006/customXml" ds:itemID="{57AE9D37-C6AD-4BD4-B418-467BAE596C3E}">
  <ds:schemaRefs>
    <ds:schemaRef ds:uri="http://schemas.microsoft.com/sharepoint/v3/contenttype/forms"/>
  </ds:schemaRefs>
</ds:datastoreItem>
</file>

<file path=customXml/itemProps2.xml><?xml version="1.0" encoding="utf-8"?>
<ds:datastoreItem xmlns:ds="http://schemas.openxmlformats.org/officeDocument/2006/customXml" ds:itemID="{3E318929-7C49-471C-94ED-79D325E754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6a418e-d055-4b7e-8c41-753e72280c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583612-6AD8-4722-8E1A-FD8285471EAF}">
  <ds:schemaRefs>
    <ds:schemaRef ds:uri="http://schemas.microsoft.com/office/2006/metadata/properties"/>
    <ds:schemaRef ds:uri="http://schemas.microsoft.com/office/infopath/2007/PartnerControls"/>
    <ds:schemaRef ds:uri="586a418e-d055-4b7e-8c41-753e72280cfa"/>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0</Pages>
  <Words>2450</Words>
  <Characters>1397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tha Nelapati</dc:creator>
  <cp:lastModifiedBy>Andy Li</cp:lastModifiedBy>
  <cp:revision>15</cp:revision>
  <cp:lastPrinted>2021-08-04T00:16:00Z</cp:lastPrinted>
  <dcterms:created xsi:type="dcterms:W3CDTF">2023-03-31T01:13:00Z</dcterms:created>
  <dcterms:modified xsi:type="dcterms:W3CDTF">2023-04-03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3A0337BFBDA46BF16CE9E4EE3823B</vt:lpwstr>
  </property>
</Properties>
</file>